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4"/>
        <w:gridCol w:w="703"/>
        <w:gridCol w:w="1760"/>
      </w:tblGrid>
      <w:tr w:rsidR="00606AC6" w:rsidRPr="009A55B3" w14:paraId="5A5B2AC7" w14:textId="77777777" w:rsidTr="009C7AC4">
        <w:trPr>
          <w:cantSplit/>
          <w:trHeight w:val="1079"/>
        </w:trPr>
        <w:tc>
          <w:tcPr>
            <w:tcW w:w="1515"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550CA332" w:rsidR="00606AC6" w:rsidRPr="00606AC6" w:rsidRDefault="00606AC6" w:rsidP="009C7AC4">
            <w:pPr>
              <w:pStyle w:val="Heading2"/>
              <w:bidi w:val="0"/>
              <w:spacing w:before="0" w:after="0" w:line="240" w:lineRule="auto"/>
              <w:jc w:val="both"/>
              <w:rPr>
                <w:rFonts w:ascii="Arial" w:hAnsi="Arial" w:cs="Arial"/>
                <w:b/>
                <w:bCs/>
                <w:sz w:val="10"/>
                <w:szCs w:val="10"/>
                <w:u w:val="none"/>
              </w:rPr>
            </w:pPr>
          </w:p>
        </w:tc>
      </w:tr>
      <w:tr w:rsidR="00FE4A4D" w:rsidRPr="009A55B3" w14:paraId="6F232BDB" w14:textId="77777777" w:rsidTr="00631E05">
        <w:trPr>
          <w:cantSplit/>
          <w:trHeight w:val="342"/>
        </w:trPr>
        <w:tc>
          <w:tcPr>
            <w:tcW w:w="1515" w:type="dxa"/>
            <w:tcBorders>
              <w:bottom w:val="single" w:sz="2" w:space="0" w:color="auto"/>
            </w:tcBorders>
          </w:tcPr>
          <w:p w14:paraId="62EDE349" w14:textId="77777777" w:rsidR="00FE4A4D" w:rsidRPr="009A55B3"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9A55B3" w:rsidRDefault="00FE4A4D" w:rsidP="009C7AC4">
            <w:pPr>
              <w:rPr>
                <w:rFonts w:ascii="Univers" w:hAnsi="Univers"/>
                <w:b/>
                <w:sz w:val="6"/>
                <w:szCs w:val="6"/>
              </w:rPr>
            </w:pPr>
          </w:p>
        </w:tc>
        <w:tc>
          <w:tcPr>
            <w:tcW w:w="2485" w:type="dxa"/>
            <w:gridSpan w:val="2"/>
            <w:tcBorders>
              <w:bottom w:val="single" w:sz="2" w:space="0" w:color="auto"/>
            </w:tcBorders>
          </w:tcPr>
          <w:p w14:paraId="24EB3A2A" w14:textId="4D747310" w:rsidR="00FE4A4D" w:rsidRPr="00952665" w:rsidRDefault="00994091" w:rsidP="00F407B2">
            <w:pPr>
              <w:bidi w:val="0"/>
              <w:spacing w:before="120"/>
              <w:jc w:val="both"/>
              <w:rPr>
                <w:b/>
                <w:sz w:val="24"/>
                <w:szCs w:val="24"/>
              </w:rPr>
            </w:pPr>
            <w:r w:rsidRPr="00994091">
              <w:rPr>
                <w:b/>
                <w:sz w:val="28"/>
              </w:rPr>
              <w:t>IPBES</w:t>
            </w:r>
            <w:r w:rsidRPr="00994091">
              <w:rPr>
                <w:bCs/>
                <w:sz w:val="20"/>
                <w:szCs w:val="20"/>
              </w:rPr>
              <w:t>/</w:t>
            </w:r>
            <w:r w:rsidRPr="00E91692">
              <w:rPr>
                <w:bCs/>
                <w:sz w:val="20"/>
                <w:szCs w:val="20"/>
              </w:rPr>
              <w:t>1</w:t>
            </w:r>
            <w:r w:rsidRPr="00994091">
              <w:rPr>
                <w:bCs/>
                <w:sz w:val="20"/>
                <w:szCs w:val="20"/>
              </w:rPr>
              <w:t>0/</w:t>
            </w:r>
            <w:r w:rsidR="008C1B98">
              <w:rPr>
                <w:bCs/>
                <w:sz w:val="20"/>
                <w:szCs w:val="20"/>
              </w:rPr>
              <w:t>9</w:t>
            </w:r>
          </w:p>
        </w:tc>
      </w:tr>
      <w:tr w:rsidR="00FE4A4D" w:rsidRPr="009A55B3"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9A55B3" w:rsidRDefault="00FE4A4D" w:rsidP="009C7AC4">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2336" behindDoc="1" locked="0" layoutInCell="1" allowOverlap="1" wp14:anchorId="478A1080" wp14:editId="6B7FB259">
                  <wp:simplePos x="0" y="0"/>
                  <wp:positionH relativeFrom="column">
                    <wp:posOffset>270510</wp:posOffset>
                  </wp:positionH>
                  <wp:positionV relativeFrom="paragraph">
                    <wp:posOffset>-43053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75FFDD50" w:rsidR="00FE4A4D" w:rsidRPr="008565DE" w:rsidRDefault="00FE4A4D" w:rsidP="009C7AC4">
            <w:pPr>
              <w:spacing w:after="120" w:line="580" w:lineRule="exact"/>
              <w:ind w:right="125"/>
              <w:jc w:val="both"/>
              <w:rPr>
                <w:rFonts w:ascii="Simplified Arabic" w:hAnsi="Simplified Arabic"/>
                <w:b/>
                <w:bCs/>
                <w:sz w:val="34"/>
                <w:szCs w:val="34"/>
              </w:rPr>
            </w:pPr>
            <w:r w:rsidRPr="008565DE">
              <w:rPr>
                <w:rFonts w:ascii="Simplified Arabic" w:hAnsi="Simplified Arabic"/>
                <w:b/>
                <w:bCs/>
                <w:sz w:val="34"/>
                <w:szCs w:val="34"/>
                <w:rtl/>
              </w:rPr>
              <w:t>المنبر الحكومي الدولي للعلوم والسياسات في مجال التنوع البيولوجي وخدمات النظم الإيكولوجي</w:t>
            </w:r>
            <w:r w:rsidR="009A76BD">
              <w:rPr>
                <w:rFonts w:ascii="Simplified Arabic" w:hAnsi="Simplified Arabic" w:hint="cs"/>
                <w:b/>
                <w:bCs/>
                <w:sz w:val="34"/>
                <w:szCs w:val="34"/>
                <w:rtl/>
              </w:rPr>
              <w:t>ة</w:t>
            </w:r>
          </w:p>
        </w:tc>
        <w:tc>
          <w:tcPr>
            <w:tcW w:w="2485" w:type="dxa"/>
            <w:gridSpan w:val="2"/>
            <w:tcBorders>
              <w:top w:val="single" w:sz="2" w:space="0" w:color="auto"/>
              <w:bottom w:val="single" w:sz="24" w:space="0" w:color="auto"/>
            </w:tcBorders>
          </w:tcPr>
          <w:p w14:paraId="2BCCD8AD" w14:textId="5D5FA0BF" w:rsidR="00FE4A4D" w:rsidRPr="007226C6" w:rsidRDefault="00FE4A4D" w:rsidP="002A7215">
            <w:pPr>
              <w:bidi w:val="0"/>
              <w:spacing w:before="120"/>
              <w:rPr>
                <w:sz w:val="20"/>
                <w:szCs w:val="20"/>
              </w:rPr>
            </w:pPr>
            <w:r w:rsidRPr="007226C6">
              <w:rPr>
                <w:sz w:val="20"/>
                <w:szCs w:val="20"/>
              </w:rPr>
              <w:t xml:space="preserve">Distr.: </w:t>
            </w:r>
            <w:r w:rsidR="00A620F5">
              <w:rPr>
                <w:sz w:val="20"/>
                <w:szCs w:val="20"/>
              </w:rPr>
              <w:t>General</w:t>
            </w:r>
          </w:p>
          <w:p w14:paraId="6CA127C2" w14:textId="66C47861" w:rsidR="00FE4A4D" w:rsidRPr="00952665" w:rsidRDefault="008C1B98" w:rsidP="002A7215">
            <w:pPr>
              <w:bidi w:val="0"/>
              <w:spacing w:after="120"/>
              <w:rPr>
                <w:sz w:val="20"/>
                <w:szCs w:val="20"/>
                <w:lang w:val="en-GB"/>
              </w:rPr>
            </w:pPr>
            <w:r>
              <w:rPr>
                <w:rFonts w:hint="cs"/>
                <w:sz w:val="20"/>
                <w:szCs w:val="20"/>
                <w:rtl/>
              </w:rPr>
              <w:t>18</w:t>
            </w:r>
            <w:r>
              <w:rPr>
                <w:sz w:val="20"/>
                <w:szCs w:val="20"/>
              </w:rPr>
              <w:t xml:space="preserve"> May</w:t>
            </w:r>
            <w:r w:rsidR="00994091">
              <w:rPr>
                <w:sz w:val="20"/>
                <w:szCs w:val="20"/>
              </w:rPr>
              <w:t xml:space="preserve"> </w:t>
            </w:r>
            <w:r w:rsidR="00952665" w:rsidRPr="007226C6">
              <w:rPr>
                <w:sz w:val="20"/>
                <w:szCs w:val="20"/>
              </w:rPr>
              <w:t>20</w:t>
            </w:r>
            <w:r w:rsidR="00D36352">
              <w:rPr>
                <w:sz w:val="20"/>
                <w:szCs w:val="20"/>
              </w:rPr>
              <w:t>2</w:t>
            </w:r>
            <w:r w:rsidR="00994091">
              <w:rPr>
                <w:sz w:val="20"/>
                <w:szCs w:val="20"/>
              </w:rPr>
              <w:t>3</w:t>
            </w:r>
          </w:p>
          <w:p w14:paraId="7D7F1F2E" w14:textId="77777777" w:rsidR="00FE4A4D" w:rsidRPr="00CD1B5D" w:rsidRDefault="00FE4A4D" w:rsidP="002A7215">
            <w:pPr>
              <w:bidi w:val="0"/>
              <w:spacing w:before="120"/>
              <w:rPr>
                <w:sz w:val="20"/>
                <w:szCs w:val="20"/>
              </w:rPr>
            </w:pPr>
            <w:r w:rsidRPr="00CD1B5D">
              <w:rPr>
                <w:sz w:val="20"/>
                <w:szCs w:val="20"/>
              </w:rPr>
              <w:t>Arabic</w:t>
            </w:r>
          </w:p>
          <w:p w14:paraId="10DC2286" w14:textId="77777777" w:rsidR="00FE4A4D" w:rsidRPr="00A13843" w:rsidRDefault="00FE4A4D" w:rsidP="002A7215">
            <w:pPr>
              <w:bidi w:val="0"/>
            </w:pPr>
            <w:r w:rsidRPr="00CD1B5D">
              <w:rPr>
                <w:sz w:val="20"/>
                <w:szCs w:val="20"/>
              </w:rPr>
              <w:t>Original: English</w:t>
            </w:r>
          </w:p>
        </w:tc>
      </w:tr>
    </w:tbl>
    <w:p w14:paraId="0AF44C63" w14:textId="0395698F" w:rsidR="005E5BC8" w:rsidRPr="008145AD" w:rsidRDefault="005E5BC8" w:rsidP="00C914C0">
      <w:pPr>
        <w:suppressLineNumbers/>
        <w:spacing w:line="340" w:lineRule="exact"/>
        <w:ind w:right="5103"/>
        <w:jc w:val="both"/>
        <w:rPr>
          <w:rFonts w:ascii="Simplified Arabic" w:hAnsi="Simplified Arabic"/>
          <w:b/>
          <w:bCs/>
          <w:sz w:val="24"/>
          <w:szCs w:val="24"/>
        </w:rPr>
      </w:pPr>
      <w:r w:rsidRPr="008145AD">
        <w:rPr>
          <w:rFonts w:ascii="Simplified Arabic" w:hAnsi="Simplified Arabic" w:hint="cs"/>
          <w:b/>
          <w:bCs/>
          <w:sz w:val="24"/>
          <w:szCs w:val="24"/>
          <w:rtl/>
        </w:rPr>
        <w:t>الاج</w:t>
      </w:r>
      <w:r w:rsidR="00F97A79" w:rsidRPr="008145AD">
        <w:rPr>
          <w:rFonts w:ascii="Simplified Arabic" w:hAnsi="Simplified Arabic" w:hint="cs"/>
          <w:b/>
          <w:bCs/>
          <w:sz w:val="24"/>
          <w:szCs w:val="24"/>
          <w:rtl/>
        </w:rPr>
        <w:t>ــ</w:t>
      </w:r>
      <w:r w:rsidRPr="008145AD">
        <w:rPr>
          <w:rFonts w:ascii="Simplified Arabic" w:hAnsi="Simplified Arabic" w:hint="cs"/>
          <w:b/>
          <w:bCs/>
          <w:sz w:val="24"/>
          <w:szCs w:val="24"/>
          <w:rtl/>
        </w:rPr>
        <w:t>ت</w:t>
      </w:r>
      <w:r w:rsidR="00174564" w:rsidRPr="008145AD">
        <w:rPr>
          <w:rFonts w:ascii="Simplified Arabic" w:hAnsi="Simplified Arabic" w:hint="cs"/>
          <w:b/>
          <w:bCs/>
          <w:sz w:val="24"/>
          <w:szCs w:val="24"/>
          <w:rtl/>
        </w:rPr>
        <w:t>ـ</w:t>
      </w:r>
      <w:r w:rsidRPr="008145AD">
        <w:rPr>
          <w:rFonts w:ascii="Simplified Arabic" w:hAnsi="Simplified Arabic" w:hint="cs"/>
          <w:b/>
          <w:bCs/>
          <w:sz w:val="24"/>
          <w:szCs w:val="24"/>
          <w:rtl/>
        </w:rPr>
        <w:t>ماع العام للم</w:t>
      </w:r>
      <w:r w:rsidR="00174564" w:rsidRPr="008145AD">
        <w:rPr>
          <w:rFonts w:ascii="Simplified Arabic" w:hAnsi="Simplified Arabic" w:hint="cs"/>
          <w:b/>
          <w:bCs/>
          <w:sz w:val="24"/>
          <w:szCs w:val="24"/>
          <w:rtl/>
        </w:rPr>
        <w:t>ـ</w:t>
      </w:r>
      <w:r w:rsidRPr="008145AD">
        <w:rPr>
          <w:rFonts w:ascii="Simplified Arabic" w:hAnsi="Simplified Arabic" w:hint="cs"/>
          <w:b/>
          <w:bCs/>
          <w:sz w:val="24"/>
          <w:szCs w:val="24"/>
          <w:rtl/>
        </w:rPr>
        <w:t>ن</w:t>
      </w:r>
      <w:r w:rsidR="00174564" w:rsidRPr="008145AD">
        <w:rPr>
          <w:rFonts w:ascii="Simplified Arabic" w:hAnsi="Simplified Arabic" w:hint="cs"/>
          <w:b/>
          <w:bCs/>
          <w:sz w:val="24"/>
          <w:szCs w:val="24"/>
          <w:rtl/>
        </w:rPr>
        <w:t>ـ</w:t>
      </w:r>
      <w:r w:rsidRPr="008145AD">
        <w:rPr>
          <w:rFonts w:ascii="Simplified Arabic" w:hAnsi="Simplified Arabic" w:hint="cs"/>
          <w:b/>
          <w:bCs/>
          <w:sz w:val="24"/>
          <w:szCs w:val="24"/>
          <w:rtl/>
        </w:rPr>
        <w:t>ب</w:t>
      </w:r>
      <w:r w:rsidR="00F97A79" w:rsidRPr="008145AD">
        <w:rPr>
          <w:rFonts w:ascii="Simplified Arabic" w:hAnsi="Simplified Arabic" w:hint="cs"/>
          <w:b/>
          <w:bCs/>
          <w:sz w:val="24"/>
          <w:szCs w:val="24"/>
          <w:rtl/>
        </w:rPr>
        <w:t>ـ</w:t>
      </w:r>
      <w:r w:rsidRPr="008145AD">
        <w:rPr>
          <w:rFonts w:ascii="Simplified Arabic" w:hAnsi="Simplified Arabic" w:hint="cs"/>
          <w:b/>
          <w:bCs/>
          <w:sz w:val="24"/>
          <w:szCs w:val="24"/>
          <w:rtl/>
        </w:rPr>
        <w:t>ر الحك</w:t>
      </w:r>
      <w:r w:rsidR="00174564" w:rsidRPr="008145AD">
        <w:rPr>
          <w:rFonts w:ascii="Simplified Arabic" w:hAnsi="Simplified Arabic" w:hint="cs"/>
          <w:b/>
          <w:bCs/>
          <w:sz w:val="24"/>
          <w:szCs w:val="24"/>
          <w:rtl/>
        </w:rPr>
        <w:t>ـ</w:t>
      </w:r>
      <w:r w:rsidRPr="008145AD">
        <w:rPr>
          <w:rFonts w:ascii="Simplified Arabic" w:hAnsi="Simplified Arabic" w:hint="cs"/>
          <w:b/>
          <w:bCs/>
          <w:sz w:val="24"/>
          <w:szCs w:val="24"/>
          <w:rtl/>
        </w:rPr>
        <w:t>ومي الدولي للع</w:t>
      </w:r>
      <w:r w:rsidR="00174564" w:rsidRPr="008145AD">
        <w:rPr>
          <w:rFonts w:ascii="Simplified Arabic" w:hAnsi="Simplified Arabic" w:hint="cs"/>
          <w:b/>
          <w:bCs/>
          <w:sz w:val="24"/>
          <w:szCs w:val="24"/>
          <w:rtl/>
        </w:rPr>
        <w:t>ــ</w:t>
      </w:r>
      <w:r w:rsidRPr="008145AD">
        <w:rPr>
          <w:rFonts w:ascii="Simplified Arabic" w:hAnsi="Simplified Arabic" w:hint="cs"/>
          <w:b/>
          <w:bCs/>
          <w:sz w:val="24"/>
          <w:szCs w:val="24"/>
          <w:rtl/>
        </w:rPr>
        <w:t>لوم والسياسات في مجال التنوع البيولوجي وخدمات النظم الإيكولوجي</w:t>
      </w:r>
      <w:r w:rsidR="000301DB" w:rsidRPr="008145AD">
        <w:rPr>
          <w:rFonts w:ascii="Simplified Arabic" w:hAnsi="Simplified Arabic" w:hint="cs"/>
          <w:b/>
          <w:bCs/>
          <w:sz w:val="24"/>
          <w:szCs w:val="24"/>
          <w:rtl/>
        </w:rPr>
        <w:t>ة</w:t>
      </w:r>
    </w:p>
    <w:p w14:paraId="71F2BD57" w14:textId="15E62A41" w:rsidR="008A6A43" w:rsidRPr="008145AD" w:rsidRDefault="005E5BC8" w:rsidP="00C914C0">
      <w:pPr>
        <w:suppressLineNumbers/>
        <w:spacing w:line="340" w:lineRule="exact"/>
        <w:ind w:right="5954"/>
        <w:jc w:val="both"/>
        <w:rPr>
          <w:rFonts w:ascii="Simplified Arabic" w:hAnsi="Simplified Arabic"/>
          <w:b/>
          <w:bCs/>
          <w:sz w:val="24"/>
          <w:szCs w:val="24"/>
          <w:rtl/>
        </w:rPr>
      </w:pPr>
      <w:r w:rsidRPr="008145AD">
        <w:rPr>
          <w:rFonts w:ascii="Simplified Arabic" w:hAnsi="Simplified Arabic" w:hint="cs"/>
          <w:b/>
          <w:bCs/>
          <w:sz w:val="24"/>
          <w:szCs w:val="24"/>
          <w:rtl/>
        </w:rPr>
        <w:t>الدورة ال</w:t>
      </w:r>
      <w:r w:rsidR="00364B32" w:rsidRPr="008145AD">
        <w:rPr>
          <w:rFonts w:ascii="Simplified Arabic" w:hAnsi="Simplified Arabic" w:hint="cs"/>
          <w:b/>
          <w:bCs/>
          <w:sz w:val="24"/>
          <w:szCs w:val="24"/>
          <w:rtl/>
        </w:rPr>
        <w:t>عاشرة</w:t>
      </w:r>
    </w:p>
    <w:p w14:paraId="5E08A0ED" w14:textId="7014110D" w:rsidR="00195098" w:rsidRPr="008145AD" w:rsidRDefault="000B3617" w:rsidP="00C914C0">
      <w:pPr>
        <w:suppressLineNumbers/>
        <w:spacing w:line="320" w:lineRule="exact"/>
        <w:jc w:val="both"/>
        <w:rPr>
          <w:rFonts w:ascii="Simplified Arabic" w:hAnsi="Simplified Arabic"/>
          <w:sz w:val="24"/>
          <w:szCs w:val="24"/>
          <w:rtl/>
        </w:rPr>
      </w:pPr>
      <w:r w:rsidRPr="008145AD">
        <w:rPr>
          <w:rFonts w:ascii="Simplified Arabic" w:hAnsi="Simplified Arabic" w:hint="cs"/>
          <w:sz w:val="24"/>
          <w:szCs w:val="24"/>
          <w:rtl/>
        </w:rPr>
        <w:t xml:space="preserve">بون، ألمانيا، </w:t>
      </w:r>
      <w:r w:rsidR="00364B32" w:rsidRPr="008145AD">
        <w:rPr>
          <w:rFonts w:ascii="Simplified Arabic" w:hAnsi="Simplified Arabic" w:hint="cs"/>
          <w:sz w:val="24"/>
          <w:szCs w:val="24"/>
          <w:rtl/>
        </w:rPr>
        <w:t>28 آب/أغسطس</w:t>
      </w:r>
      <w:r w:rsidRPr="008145AD">
        <w:rPr>
          <w:rFonts w:ascii="Simplified Arabic" w:hAnsi="Simplified Arabic" w:hint="cs"/>
          <w:sz w:val="24"/>
          <w:szCs w:val="24"/>
          <w:rtl/>
        </w:rPr>
        <w:t>-</w:t>
      </w:r>
      <w:r w:rsidR="00364B32" w:rsidRPr="008145AD">
        <w:rPr>
          <w:rFonts w:ascii="Simplified Arabic" w:hAnsi="Simplified Arabic" w:hint="cs"/>
          <w:sz w:val="24"/>
          <w:szCs w:val="24"/>
          <w:rtl/>
        </w:rPr>
        <w:t>2 أيلول</w:t>
      </w:r>
      <w:r w:rsidRPr="008145AD">
        <w:rPr>
          <w:rFonts w:ascii="Simplified Arabic" w:hAnsi="Simplified Arabic" w:hint="cs"/>
          <w:sz w:val="24"/>
          <w:szCs w:val="24"/>
          <w:rtl/>
        </w:rPr>
        <w:t>/</w:t>
      </w:r>
      <w:r w:rsidR="00364B32" w:rsidRPr="008145AD">
        <w:rPr>
          <w:rFonts w:ascii="Simplified Arabic" w:hAnsi="Simplified Arabic" w:hint="cs"/>
          <w:sz w:val="24"/>
          <w:szCs w:val="24"/>
          <w:rtl/>
        </w:rPr>
        <w:t>سبتمبر</w:t>
      </w:r>
      <w:r w:rsidRPr="008145AD">
        <w:rPr>
          <w:rFonts w:ascii="Simplified Arabic" w:hAnsi="Simplified Arabic" w:hint="cs"/>
          <w:sz w:val="24"/>
          <w:szCs w:val="24"/>
          <w:rtl/>
        </w:rPr>
        <w:t xml:space="preserve"> 202</w:t>
      </w:r>
      <w:r w:rsidR="00364B32" w:rsidRPr="008145AD">
        <w:rPr>
          <w:rFonts w:ascii="Simplified Arabic" w:hAnsi="Simplified Arabic" w:hint="cs"/>
          <w:sz w:val="24"/>
          <w:szCs w:val="24"/>
          <w:rtl/>
        </w:rPr>
        <w:t>3</w:t>
      </w:r>
    </w:p>
    <w:p w14:paraId="26FC06C0" w14:textId="47B8795A" w:rsidR="00087F11" w:rsidRPr="008145AD" w:rsidRDefault="00087F11" w:rsidP="00C914C0">
      <w:pPr>
        <w:pStyle w:val="AATitle1"/>
        <w:tabs>
          <w:tab w:val="clear" w:pos="624"/>
          <w:tab w:val="clear" w:pos="1247"/>
          <w:tab w:val="clear" w:pos="1871"/>
          <w:tab w:val="clear" w:pos="2495"/>
          <w:tab w:val="clear" w:pos="3119"/>
          <w:tab w:val="clear" w:pos="3742"/>
          <w:tab w:val="clear" w:pos="4366"/>
        </w:tabs>
        <w:bidi/>
        <w:spacing w:line="320" w:lineRule="exact"/>
        <w:jc w:val="both"/>
        <w:textDirection w:val="tbRlV"/>
        <w:rPr>
          <w:rFonts w:ascii="Simplified Arabic" w:hAnsi="Simplified Arabic" w:cs="Simplified Arabic"/>
          <w:sz w:val="28"/>
          <w:szCs w:val="28"/>
          <w:rtl/>
          <w:lang w:val="ar-SA" w:eastAsia="zh-TW" w:bidi="en-GB"/>
        </w:rPr>
      </w:pPr>
      <w:bookmarkStart w:id="0" w:name="CorNot1AgItem"/>
      <w:r w:rsidRPr="008145AD">
        <w:rPr>
          <w:rFonts w:ascii="Simplified Arabic" w:hAnsi="Simplified Arabic" w:cs="Simplified Arabic" w:hint="cs"/>
          <w:sz w:val="24"/>
          <w:szCs w:val="24"/>
          <w:rtl/>
        </w:rPr>
        <w:t xml:space="preserve">البند </w:t>
      </w:r>
      <w:r w:rsidR="008C1B98" w:rsidRPr="008145AD">
        <w:rPr>
          <w:rFonts w:ascii="Simplified Arabic" w:hAnsi="Simplified Arabic" w:cs="Simplified Arabic" w:hint="cs"/>
          <w:sz w:val="24"/>
          <w:szCs w:val="24"/>
        </w:rPr>
        <w:t>9</w:t>
      </w:r>
      <w:r w:rsidRPr="008145AD">
        <w:rPr>
          <w:rFonts w:ascii="Simplified Arabic" w:hAnsi="Simplified Arabic" w:cs="Simplified Arabic" w:hint="cs"/>
          <w:sz w:val="24"/>
          <w:szCs w:val="24"/>
          <w:rtl/>
        </w:rPr>
        <w:t xml:space="preserve"> من جدول الأعمال المؤقت</w:t>
      </w:r>
      <w:r w:rsidRPr="008145AD">
        <w:rPr>
          <w:rFonts w:ascii="Simplified Arabic" w:hAnsi="Simplified Arabic" w:cs="Simplified Arabic" w:hint="cs"/>
          <w:sz w:val="28"/>
          <w:szCs w:val="28"/>
          <w:vertAlign w:val="superscript"/>
          <w:rtl/>
        </w:rPr>
        <w:footnoteReference w:customMarkFollows="1" w:id="1"/>
        <w:t>*</w:t>
      </w:r>
      <w:bookmarkEnd w:id="0"/>
    </w:p>
    <w:p w14:paraId="51F1AC75" w14:textId="18569AB9" w:rsidR="00087F11" w:rsidRPr="008145AD" w:rsidRDefault="008C1B98" w:rsidP="00C914C0">
      <w:pPr>
        <w:pStyle w:val="BBTitle"/>
        <w:tabs>
          <w:tab w:val="clear" w:pos="1247"/>
          <w:tab w:val="clear" w:pos="1814"/>
          <w:tab w:val="clear" w:pos="2381"/>
          <w:tab w:val="clear" w:pos="2948"/>
          <w:tab w:val="clear" w:pos="3515"/>
        </w:tabs>
        <w:bidi/>
        <w:spacing w:before="0" w:after="360" w:line="320" w:lineRule="exact"/>
        <w:ind w:left="0" w:right="0"/>
        <w:jc w:val="both"/>
        <w:textDirection w:val="tbRlV"/>
        <w:rPr>
          <w:rFonts w:ascii="Simplified Arabic" w:hAnsi="Simplified Arabic" w:cs="Simplified Arabic"/>
          <w:bCs/>
          <w:sz w:val="22"/>
          <w:szCs w:val="22"/>
          <w:rtl/>
        </w:rPr>
      </w:pPr>
      <w:r w:rsidRPr="008145AD">
        <w:rPr>
          <w:rFonts w:ascii="Simplified Arabic" w:hAnsi="Simplified Arabic" w:cs="Simplified Arabic" w:hint="cs"/>
          <w:bCs/>
          <w:sz w:val="22"/>
          <w:szCs w:val="22"/>
          <w:rtl/>
        </w:rPr>
        <w:t>تحسين فعالية المنبر</w:t>
      </w:r>
    </w:p>
    <w:p w14:paraId="6F89AFC5" w14:textId="77777777" w:rsidR="008C1B98" w:rsidRPr="00CF6F32" w:rsidRDefault="008C1B98" w:rsidP="008145AD">
      <w:pPr>
        <w:pStyle w:val="BBTitle"/>
        <w:tabs>
          <w:tab w:val="clear" w:pos="1247"/>
          <w:tab w:val="clear" w:pos="1814"/>
          <w:tab w:val="clear" w:pos="2381"/>
          <w:tab w:val="clear" w:pos="2948"/>
          <w:tab w:val="clear" w:pos="3515"/>
        </w:tabs>
        <w:bidi/>
        <w:spacing w:before="0" w:line="360" w:lineRule="exact"/>
        <w:ind w:left="1134"/>
        <w:jc w:val="both"/>
        <w:textDirection w:val="tbRlV"/>
        <w:rPr>
          <w:rFonts w:ascii="Simplified Arabic" w:hAnsi="Simplified Arabic" w:cs="Simplified Arabic"/>
          <w:sz w:val="30"/>
          <w:szCs w:val="30"/>
          <w:lang w:val="ar-SA" w:eastAsia="zh-TW" w:bidi="en-GB"/>
        </w:rPr>
      </w:pPr>
      <w:r w:rsidRPr="00CF6F32">
        <w:rPr>
          <w:rFonts w:ascii="Simplified Arabic" w:hAnsi="Simplified Arabic" w:cs="Simplified Arabic" w:hint="cs"/>
          <w:bCs/>
          <w:sz w:val="30"/>
          <w:szCs w:val="30"/>
          <w:rtl/>
        </w:rPr>
        <w:t>تحسين فعالية المنبر</w:t>
      </w:r>
    </w:p>
    <w:p w14:paraId="10290464" w14:textId="7042595B" w:rsidR="008C1B98" w:rsidRPr="00CF6F32" w:rsidRDefault="008C1B98" w:rsidP="008145AD">
      <w:pPr>
        <w:pStyle w:val="CH2"/>
        <w:tabs>
          <w:tab w:val="clear" w:pos="624"/>
          <w:tab w:val="clear" w:pos="851"/>
          <w:tab w:val="clear" w:pos="1247"/>
          <w:tab w:val="clear" w:pos="1814"/>
          <w:tab w:val="clear" w:pos="2381"/>
          <w:tab w:val="clear" w:pos="2948"/>
          <w:tab w:val="clear" w:pos="3515"/>
        </w:tabs>
        <w:bidi/>
        <w:spacing w:before="0" w:after="240" w:line="360" w:lineRule="exact"/>
        <w:ind w:left="1134" w:right="0" w:firstLine="0"/>
        <w:jc w:val="both"/>
        <w:textDirection w:val="tbRlV"/>
        <w:rPr>
          <w:rFonts w:ascii="Simplified Arabic" w:eastAsia="SimSun" w:hAnsi="Simplified Arabic" w:cs="Simplified Arabic"/>
          <w:sz w:val="28"/>
          <w:szCs w:val="28"/>
          <w:lang w:val="ar-SA" w:eastAsia="zh-TW" w:bidi="en-GB"/>
        </w:rPr>
      </w:pPr>
      <w:r w:rsidRPr="00CF6F32">
        <w:rPr>
          <w:rFonts w:ascii="Simplified Arabic" w:hAnsi="Simplified Arabic" w:cs="Simplified Arabic" w:hint="cs"/>
          <w:bCs/>
          <w:sz w:val="28"/>
          <w:szCs w:val="28"/>
          <w:rtl/>
        </w:rPr>
        <w:t>مذكرة من الأمانة</w:t>
      </w:r>
    </w:p>
    <w:p w14:paraId="109A327E" w14:textId="6E2D7ACF" w:rsidR="008C1B98" w:rsidRPr="00CF6F32" w:rsidRDefault="008C1B98" w:rsidP="008145AD">
      <w:pPr>
        <w:pStyle w:val="CH1"/>
        <w:tabs>
          <w:tab w:val="clear" w:pos="851"/>
          <w:tab w:val="clear" w:pos="1247"/>
          <w:tab w:val="clear" w:pos="1814"/>
          <w:tab w:val="clear" w:pos="2381"/>
          <w:tab w:val="clear" w:pos="2948"/>
          <w:tab w:val="clear" w:pos="3515"/>
        </w:tabs>
        <w:bidi/>
        <w:spacing w:before="0" w:line="360" w:lineRule="exact"/>
        <w:ind w:left="1134" w:right="0" w:firstLine="0"/>
        <w:jc w:val="both"/>
        <w:textDirection w:val="tbRlV"/>
        <w:rPr>
          <w:rFonts w:ascii="Simplified Arabic" w:hAnsi="Simplified Arabic" w:cs="Simplified Arabic"/>
          <w:sz w:val="26"/>
          <w:szCs w:val="26"/>
          <w:lang w:val="ar-SA" w:eastAsia="zh-TW" w:bidi="en-GB"/>
        </w:rPr>
      </w:pPr>
      <w:r w:rsidRPr="00CF6F32">
        <w:rPr>
          <w:rFonts w:ascii="Simplified Arabic" w:hAnsi="Simplified Arabic" w:cs="Simplified Arabic" w:hint="cs"/>
          <w:bCs/>
          <w:sz w:val="26"/>
          <w:szCs w:val="26"/>
          <w:rtl/>
        </w:rPr>
        <w:t>مقدمة</w:t>
      </w:r>
    </w:p>
    <w:p w14:paraId="068FCE2A" w14:textId="744EF118"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في المقرر م.ح.د-7/1، اعتمد الاجتماع العام للمنبر الحكومي الدولي للعلوم والسياسات في مجال التنوع البيولوجي وخدمات النظم الإيكولوجية (المنبر) برنامج العمل المتجدد للمنبر لعام 2030، الذي يتألف من ستة أهداف. ويعمل الهدف 6، ’’تحسين فعالية المنبر‘‘، على ضمان الاستعراض الداخلي والخارجي المنتظم لفعالية المنبر من خلال ما يلي:</w:t>
      </w:r>
    </w:p>
    <w:p w14:paraId="55E4D22F" w14:textId="0E0249EB" w:rsidR="008C1B98" w:rsidRPr="00CF6F32" w:rsidRDefault="008C1B98" w:rsidP="008145AD">
      <w:pPr>
        <w:pStyle w:val="Normalnumber"/>
        <w:numPr>
          <w:ilvl w:val="0"/>
          <w:numId w:val="65"/>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i/>
          <w:iCs/>
          <w:sz w:val="24"/>
          <w:szCs w:val="24"/>
          <w:rtl/>
        </w:rPr>
        <w:t>الاستعراض الدوري لفعالية المنبر</w:t>
      </w:r>
      <w:r w:rsidRPr="00CF6F32">
        <w:rPr>
          <w:rFonts w:ascii="Simplified Arabic" w:hAnsi="Simplified Arabic" w:cs="Simplified Arabic" w:hint="cs"/>
          <w:sz w:val="24"/>
          <w:szCs w:val="24"/>
          <w:rtl/>
        </w:rPr>
        <w:t>. يسعى هذا الهدف إلى ضمان أن تُرشِد نتيجة استعراض برنامج العمل الأول عملية تنفيذ برنامج العمل المتجدد لعام 2030، وأن يوضع إجراء لتنفيذ استعراض يُجرى في منتصف المدة واستعراض نهائي لبرنامج العمل المتجدد لعام 2030؛</w:t>
      </w:r>
    </w:p>
    <w:p w14:paraId="4660465E" w14:textId="0BD46403" w:rsidR="008C1B98" w:rsidRPr="00CF6F32" w:rsidRDefault="008C1B98" w:rsidP="008145AD">
      <w:pPr>
        <w:pStyle w:val="Normalnumber"/>
        <w:numPr>
          <w:ilvl w:val="0"/>
          <w:numId w:val="65"/>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i/>
          <w:iCs/>
          <w:sz w:val="24"/>
          <w:szCs w:val="24"/>
          <w:rtl/>
        </w:rPr>
        <w:t>استعراض الإطار المفاهيمي للمنبر</w:t>
      </w:r>
      <w:r w:rsidRPr="00CF6F32">
        <w:rPr>
          <w:rFonts w:ascii="Simplified Arabic" w:hAnsi="Simplified Arabic" w:cs="Simplified Arabic" w:hint="cs"/>
          <w:sz w:val="24"/>
          <w:szCs w:val="24"/>
          <w:rtl/>
        </w:rPr>
        <w:t>. يسعى هذا الهدف إلى ضمان استعراض استخدام وأثر الإطار المفاهيمي للمنبر من أجل إرشاد تطور برنامج العمل المتجدد؛</w:t>
      </w:r>
    </w:p>
    <w:p w14:paraId="76785033" w14:textId="1905A56A" w:rsidR="008C1B98" w:rsidRPr="00CF6F32" w:rsidRDefault="008C1B98" w:rsidP="008145AD">
      <w:pPr>
        <w:pStyle w:val="Normalnumber"/>
        <w:numPr>
          <w:ilvl w:val="0"/>
          <w:numId w:val="65"/>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i/>
          <w:iCs/>
          <w:sz w:val="24"/>
          <w:szCs w:val="24"/>
          <w:rtl/>
        </w:rPr>
        <w:t>تحسين فعالية عملية التقييم</w:t>
      </w:r>
      <w:r w:rsidRPr="00CF6F32">
        <w:rPr>
          <w:rFonts w:ascii="Simplified Arabic" w:hAnsi="Simplified Arabic" w:cs="Simplified Arabic" w:hint="cs"/>
          <w:sz w:val="24"/>
          <w:szCs w:val="24"/>
          <w:rtl/>
        </w:rPr>
        <w:t>. يسعى هذا الهدف إلى توفير الدروس المستفادة والمشورة من المؤلفين وغيرهم من المساهمين في التقييمات المنجزة لفائدة المضطلعين بالتقييمات المستقبلية.</w:t>
      </w:r>
    </w:p>
    <w:p w14:paraId="00A99C62" w14:textId="7A8E83EF"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 xml:space="preserve">ويعرض الفرعان الأول والثاني من هذه المذكرة الإجراءات المتخذة لتنفيذ الأهداف 6 (أ) و6 (ج) على النحو المبين أعلاه، فضلاً عن المقررات المتخذة في الدورات السابعة والثامنة والتاسعة للاجتماع العام التي تتعلق بهذه الأهداف. ويعرض المرفق مشروع الاختصاصات المنقح لاستعراض منتصف المدة لبرنامج العمل المتجدد للمنبر لعام 2030. ويرد مشروع مقرر متعلق بهذا البند في الوثيقة </w:t>
      </w:r>
      <w:r w:rsidRPr="002F532D">
        <w:rPr>
          <w:rFonts w:cs="Times New Roman"/>
          <w:sz w:val="22"/>
          <w:szCs w:val="22"/>
          <w:rtl/>
        </w:rPr>
        <w:t>IPBES/10/1/Add.2</w:t>
      </w:r>
      <w:r w:rsidRPr="00CF6F32">
        <w:rPr>
          <w:rFonts w:ascii="Simplified Arabic" w:hAnsi="Simplified Arabic" w:cs="Simplified Arabic" w:hint="cs"/>
          <w:sz w:val="24"/>
          <w:szCs w:val="24"/>
          <w:rtl/>
        </w:rPr>
        <w:t>.</w:t>
      </w:r>
    </w:p>
    <w:p w14:paraId="05E105CA" w14:textId="29EE160C"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lastRenderedPageBreak/>
        <w:t>وفيما يتعلق بالهدف 6 (ب)، استعراض الإطار المفاهيمي للمنبر، كان الاجتماع العام قد رحب فعلاً، في المقرر م.ح.د-9/1، بالمذكرة التي قدمها المكتب وفريق الخبراء المتعدد التخصصات بشأن استخدام الإطار المفاهيمي للمنبر وأثره</w:t>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vertAlign w:val="superscript"/>
          <w:rtl/>
        </w:rPr>
        <w:footnoteReference w:id="2"/>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 ودعا فريق الخبراء المتعدد التخصصات والمكتب إلى أخذ الاستنتاجات الواردة في تلك المذكرة في الاعتبار عند توجيه ودعم تطبيق الإطار المفاهيمي من قبل خبراء المنبر والجهات الأخرى.</w:t>
      </w:r>
    </w:p>
    <w:p w14:paraId="24A7D3FA" w14:textId="77777777" w:rsidR="008C1B98" w:rsidRPr="00CF6F32" w:rsidRDefault="008C1B98" w:rsidP="00CF6F32">
      <w:pPr>
        <w:pStyle w:val="CH1"/>
        <w:tabs>
          <w:tab w:val="clear" w:pos="851"/>
          <w:tab w:val="clear" w:pos="1247"/>
          <w:tab w:val="clear" w:pos="1814"/>
          <w:tab w:val="clear" w:pos="2381"/>
          <w:tab w:val="clear" w:pos="2948"/>
          <w:tab w:val="clear" w:pos="3515"/>
        </w:tabs>
        <w:bidi/>
        <w:spacing w:before="0" w:line="360" w:lineRule="exact"/>
        <w:ind w:left="1135" w:right="0" w:hanging="851"/>
        <w:jc w:val="both"/>
        <w:textDirection w:val="tbRlV"/>
        <w:rPr>
          <w:rFonts w:ascii="Simplified Arabic" w:eastAsia="SimSun" w:hAnsi="Simplified Arabic" w:cs="Simplified Arabic"/>
          <w:sz w:val="26"/>
          <w:szCs w:val="26"/>
          <w:rtl/>
          <w:lang w:val="ar-SA" w:eastAsia="zh-TW" w:bidi="en-GB"/>
        </w:rPr>
      </w:pPr>
      <w:r w:rsidRPr="00CF6F32">
        <w:rPr>
          <w:rFonts w:ascii="Simplified Arabic" w:hAnsi="Simplified Arabic" w:cs="Simplified Arabic" w:hint="cs"/>
          <w:bCs/>
          <w:sz w:val="26"/>
          <w:szCs w:val="26"/>
          <w:rtl/>
        </w:rPr>
        <w:t>أولاً-</w:t>
      </w:r>
      <w:r w:rsidRPr="00CF6F32">
        <w:rPr>
          <w:rFonts w:ascii="Simplified Arabic" w:hAnsi="Simplified Arabic" w:cs="Simplified Arabic" w:hint="cs"/>
          <w:sz w:val="26"/>
          <w:szCs w:val="26"/>
          <w:rtl/>
        </w:rPr>
        <w:tab/>
      </w:r>
      <w:r w:rsidRPr="00CF6F32">
        <w:rPr>
          <w:rFonts w:ascii="Simplified Arabic" w:hAnsi="Simplified Arabic" w:cs="Simplified Arabic" w:hint="cs"/>
          <w:bCs/>
          <w:sz w:val="26"/>
          <w:szCs w:val="26"/>
          <w:rtl/>
        </w:rPr>
        <w:t>الاستعراض الدوري للفعالية</w:t>
      </w:r>
    </w:p>
    <w:p w14:paraId="557BE8A1" w14:textId="77777777" w:rsidR="008C1B98" w:rsidRPr="00CF6F32" w:rsidRDefault="008C1B98" w:rsidP="00CF6F32">
      <w:pPr>
        <w:pStyle w:val="CH1"/>
        <w:tabs>
          <w:tab w:val="clear" w:pos="851"/>
          <w:tab w:val="clear" w:pos="1247"/>
          <w:tab w:val="clear" w:pos="1814"/>
          <w:tab w:val="clear" w:pos="2381"/>
          <w:tab w:val="clear" w:pos="2948"/>
          <w:tab w:val="clear" w:pos="3515"/>
        </w:tabs>
        <w:bidi/>
        <w:spacing w:before="0" w:line="360" w:lineRule="exact"/>
        <w:ind w:left="1135" w:right="0" w:hanging="851"/>
        <w:jc w:val="both"/>
        <w:textDirection w:val="tbRlV"/>
        <w:rPr>
          <w:rFonts w:ascii="Simplified Arabic" w:hAnsi="Simplified Arabic" w:cs="Simplified Arabic"/>
          <w:bCs/>
          <w:sz w:val="24"/>
          <w:szCs w:val="24"/>
          <w:rtl/>
          <w:lang w:bidi="en-GB"/>
        </w:rPr>
      </w:pPr>
      <w:bookmarkStart w:id="1" w:name="_Hlk98343749"/>
      <w:r w:rsidRPr="00CF6F32">
        <w:rPr>
          <w:rFonts w:ascii="Simplified Arabic" w:hAnsi="Simplified Arabic" w:cs="Simplified Arabic" w:hint="cs"/>
          <w:bCs/>
          <w:sz w:val="24"/>
          <w:szCs w:val="24"/>
          <w:rtl/>
        </w:rPr>
        <w:t>ألف-</w:t>
      </w:r>
      <w:r w:rsidRPr="00CF6F32">
        <w:rPr>
          <w:rFonts w:ascii="Simplified Arabic" w:hAnsi="Simplified Arabic" w:cs="Simplified Arabic" w:hint="cs"/>
          <w:bCs/>
          <w:sz w:val="24"/>
          <w:szCs w:val="24"/>
          <w:rtl/>
        </w:rPr>
        <w:tab/>
        <w:t>نتائج استعراض المنبر الحكومي الدولي للعلوم والسياسات في مجال التنوع البيولوجي وخدمات النظم الإيكولوجية في نهاية برنامج عمله الأول</w:t>
      </w:r>
    </w:p>
    <w:p w14:paraId="0D985BFE" w14:textId="6FD48000"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في إطار برنامج العمل الأول للمنبر، كلف الاجتماع العام في الفرع التاسع من المقرر م.ح.د-2/5 بإجراء استعراض لفعالية وظائف المنبر الإدارية والعلمية. وقد أُجري استعراض داخلي، بقيادة فريق الخبراء المتعدد التخصصات والمكتب، في الفترة الفاصلة بين الدورتين الخامسة والسادسة للاجتماع العام. وأُنجز استعراض خارجي أجراه فريق استعراض يتألف من 10 أعضاء في وقت مناسب قبل انعقاد الدورة السابعة للاجتماع العام.</w:t>
      </w:r>
    </w:p>
    <w:p w14:paraId="290DE5DC" w14:textId="2186A636"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وفي المقرر م.ح.د-7/2، أحاط الاجتماع العام علماً بالأنشطة المضطلع بها لتنفيذ التوصيات الواردة في التقرير الذي أعده فريق الاستعراض الداخلي</w:t>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vertAlign w:val="superscript"/>
          <w:rtl/>
        </w:rPr>
        <w:footnoteReference w:id="3"/>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 ورحب بالتقرير الذي أعده فريق الاستعراض عن استعراض المنبر في نهاية برنامج عمله الأول</w:t>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vertAlign w:val="superscript"/>
          <w:rtl/>
        </w:rPr>
        <w:footnoteReference w:id="4"/>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 وبالرد الذي قدمه فريق الخبراء المتعدد التخصصات والمكتب</w:t>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vertAlign w:val="superscript"/>
          <w:rtl/>
        </w:rPr>
        <w:footnoteReference w:id="5"/>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 xml:space="preserve"> وبرد الأمينة التنفيذية</w:t>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vertAlign w:val="superscript"/>
          <w:rtl/>
        </w:rPr>
        <w:footnoteReference w:id="6"/>
      </w:r>
      <w:r w:rsidRPr="00CF6F32">
        <w:rPr>
          <w:rFonts w:ascii="Simplified Arabic" w:hAnsi="Simplified Arabic" w:cs="Simplified Arabic" w:hint="cs"/>
          <w:sz w:val="24"/>
          <w:szCs w:val="24"/>
          <w:vertAlign w:val="superscript"/>
          <w:rtl/>
        </w:rPr>
        <w:t xml:space="preserve">) </w:t>
      </w:r>
      <w:r w:rsidRPr="00CF6F32">
        <w:rPr>
          <w:rFonts w:ascii="Simplified Arabic" w:hAnsi="Simplified Arabic" w:cs="Simplified Arabic" w:hint="cs"/>
          <w:sz w:val="24"/>
          <w:szCs w:val="24"/>
          <w:rtl/>
        </w:rPr>
        <w:t>على هذا التقرير. وفي المقرر نفسه، طلب الاجتماع العام إلى المكتب وفريق الخبراء المتعدد التخصصات والأمينة التنفيذية، وفقاً لولاية كل منهم، أخذ التوصيات التي قدمها فريق الاستعراض في الاعتبار عند تنفيذ برنامج عمل المنبر المتجدد حتى العام 2030 وتحديد حلول و/أو مسائل لكي ينظر فيها الاجتماع العام في دورته الثامنة.</w:t>
      </w:r>
    </w:p>
    <w:p w14:paraId="1537E072" w14:textId="1D776CD6"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وفي الفرع السادس من المقرر م.ح.د-8/1، رحب الاجتماع العام بتقرير المكتب وفريق الخبراء المتعدد التخصصات والأمينة التنفيذية عن التقدم المحرز في تناول التوصيات الواردة في التقرير المتعلق باستعراض المنبر في نهاية برنامج عمله الأول</w:t>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vertAlign w:val="superscript"/>
          <w:rtl/>
        </w:rPr>
        <w:footnoteReference w:id="7"/>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 ورحب أيضاً بمذكرة قدمها المكتب وفريق الخبراء المتعدد التخصصات بشأن تنفيذ دور كل منهما في الممارسة العملية</w:t>
      </w:r>
      <w:r w:rsidRPr="00CF6F32">
        <w:rPr>
          <w:rFonts w:ascii="Simplified Arabic" w:hAnsi="Simplified Arabic" w:cs="Simplified Arabic" w:hint="cs"/>
          <w:sz w:val="24"/>
          <w:szCs w:val="24"/>
          <w:vertAlign w:val="superscript"/>
          <w:rtl/>
        </w:rPr>
        <w:t>(</w:t>
      </w:r>
      <w:r w:rsidRPr="00CF6F32">
        <w:rPr>
          <w:rFonts w:ascii="Simplified Arabic" w:eastAsia="MS Mincho" w:hAnsi="Simplified Arabic" w:cs="Simplified Arabic" w:hint="cs"/>
          <w:sz w:val="24"/>
          <w:szCs w:val="24"/>
          <w:vertAlign w:val="superscript"/>
          <w:rtl/>
        </w:rPr>
        <w:footnoteReference w:id="8"/>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 وفي دورته الثامنة، تلقى الاجتماع العام أيضاً جدولاً عاماً يتضمن الردود على كل توصية من توصيات فريق الاستعراض</w:t>
      </w:r>
      <w:r w:rsidRPr="00CF6F32">
        <w:rPr>
          <w:rFonts w:ascii="Simplified Arabic" w:hAnsi="Simplified Arabic" w:cs="Simplified Arabic" w:hint="cs"/>
          <w:sz w:val="24"/>
          <w:szCs w:val="24"/>
          <w:vertAlign w:val="superscript"/>
          <w:rtl/>
        </w:rPr>
        <w:t>(</w:t>
      </w:r>
      <w:r w:rsidRPr="00CF6F32">
        <w:rPr>
          <w:rFonts w:ascii="Simplified Arabic" w:eastAsia="MS Mincho" w:hAnsi="Simplified Arabic" w:cs="Simplified Arabic" w:hint="cs"/>
          <w:sz w:val="24"/>
          <w:szCs w:val="24"/>
          <w:vertAlign w:val="superscript"/>
          <w:rtl/>
        </w:rPr>
        <w:footnoteReference w:id="9"/>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 وعلاوة على ذلك، وُضعت الصيغة النهائية لنسخة نصية من دليل لمراكز التنسيق الوطنية وأتيحت للاجتماع العام؛ وحلت محلها بعدئذ نسخة منسَّقة وأتيحت بلغات الأمم المتحدة الرسمية الست</w:t>
      </w:r>
      <w:r w:rsidRPr="00CF6F32">
        <w:rPr>
          <w:rFonts w:ascii="Simplified Arabic" w:hAnsi="Simplified Arabic" w:cs="Simplified Arabic" w:hint="cs"/>
          <w:sz w:val="24"/>
          <w:szCs w:val="24"/>
          <w:vertAlign w:val="superscript"/>
          <w:rtl/>
        </w:rPr>
        <w:t>(</w:t>
      </w:r>
      <w:r w:rsidRPr="00CF6F32">
        <w:rPr>
          <w:rFonts w:ascii="Simplified Arabic" w:eastAsia="MS Mincho" w:hAnsi="Simplified Arabic" w:cs="Simplified Arabic" w:hint="cs"/>
          <w:sz w:val="24"/>
          <w:szCs w:val="24"/>
          <w:vertAlign w:val="superscript"/>
          <w:rtl/>
        </w:rPr>
        <w:footnoteReference w:id="10"/>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w:t>
      </w:r>
    </w:p>
    <w:p w14:paraId="1BAA3FBF" w14:textId="39281078"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وفي الفرع السادس من المقرر م.ح.د-8/1، طلب الاجتماع العام أيضاً من المكتب وفريق الخبراء المتعدد التخصصات والأمينة التنفيذية، وفقاً لولاية كل منهم، مواصلة مراعاة توصيات فريق الاستعراض لدى تنفيذ برنامج العمل المتجدد للمنبر حتى عام 2030 وتقديم تقرير عن التقدم المحرز للاجتماع العام في دورته التاسعة، ودوراته المقبلة، حسب الاقتضاء، بما في ذلك بشأن الحلول والمسائل الأخرى.</w:t>
      </w:r>
    </w:p>
    <w:p w14:paraId="6D5C3D0E" w14:textId="32583670"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lastRenderedPageBreak/>
        <w:t>وفي الفرع السادس من المقرر م.ح.د-9/1، أحاط الاجتماع العام بمذكرة الأمانة بشأن تحسين فعالية المنبر</w:t>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vertAlign w:val="superscript"/>
          <w:rtl/>
        </w:rPr>
        <w:footnoteReference w:id="11"/>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 وطلب إلى المكتب وفريق الخبراء المتعدد التخصصات والأمينة التنفيذية، وفقاً لولاية كل منهم، مواصلة الأخذ في الاعتبار بالتوصيات الواردة في التقرير عن استعراض المنبر في نهاية برنامج عمله الأول عند تنفيذ برنامج عمل المنبر المتجدد حتى العام 2030 وتقديم تقرير إلى الاجتماع العام في دورته العاشرة عن التقدم الإضافي المحرز، وكذلك عن المسائل والحلول الإضافية. وفي دورته التاسعة، تلقى الاجتماع العام أيضاً جدولاً عاماً يتضمن الردود على كل توصية من توصيات فريق الاستعراض</w:t>
      </w:r>
      <w:r w:rsidRPr="00CF6F32">
        <w:rPr>
          <w:rFonts w:ascii="Simplified Arabic" w:hAnsi="Simplified Arabic" w:cs="Simplified Arabic" w:hint="cs"/>
          <w:sz w:val="24"/>
          <w:szCs w:val="24"/>
          <w:vertAlign w:val="superscript"/>
          <w:rtl/>
        </w:rPr>
        <w:t>(</w:t>
      </w:r>
      <w:r w:rsidRPr="00CF6F32">
        <w:rPr>
          <w:rFonts w:ascii="Simplified Arabic" w:eastAsia="MS Mincho" w:hAnsi="Simplified Arabic" w:cs="Simplified Arabic" w:hint="cs"/>
          <w:sz w:val="24"/>
          <w:szCs w:val="24"/>
          <w:vertAlign w:val="superscript"/>
          <w:rtl/>
        </w:rPr>
        <w:footnoteReference w:id="12"/>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w:t>
      </w:r>
      <w:bookmarkStart w:id="2" w:name="_Hlk43996126"/>
      <w:bookmarkEnd w:id="2"/>
    </w:p>
    <w:p w14:paraId="069F248C" w14:textId="757B5DCF"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 xml:space="preserve">ويرد في الوثيقة </w:t>
      </w:r>
      <w:r w:rsidRPr="00641F5A">
        <w:rPr>
          <w:rFonts w:asciiTheme="majorBidi" w:hAnsiTheme="majorBidi" w:cstheme="majorBidi"/>
          <w:sz w:val="22"/>
          <w:szCs w:val="22"/>
          <w:rtl/>
        </w:rPr>
        <w:t xml:space="preserve">IPBES/10/INF/16 </w:t>
      </w:r>
      <w:r w:rsidRPr="00CF6F32">
        <w:rPr>
          <w:rFonts w:ascii="Simplified Arabic" w:hAnsi="Simplified Arabic" w:cs="Simplified Arabic" w:hint="cs"/>
          <w:sz w:val="24"/>
          <w:szCs w:val="24"/>
          <w:rtl/>
        </w:rPr>
        <w:t>جدول محدث يصف التقدم المحرز في تناول كل توصية من التوصيات الواردة في التقرير عن استعراض المنبر في نهاية برنامج عمله الأول. وترد أيضاً في الفرع الثاني أدناه معلومات عن تحسين فعالية عملية التقييم.</w:t>
      </w:r>
    </w:p>
    <w:p w14:paraId="2249B60D" w14:textId="77777777" w:rsidR="008C1B98" w:rsidRPr="00CF6F32" w:rsidRDefault="008C1B98" w:rsidP="00CF6F32">
      <w:pPr>
        <w:pStyle w:val="CH1"/>
        <w:tabs>
          <w:tab w:val="clear" w:pos="851"/>
          <w:tab w:val="clear" w:pos="1247"/>
          <w:tab w:val="clear" w:pos="1814"/>
          <w:tab w:val="clear" w:pos="2381"/>
          <w:tab w:val="clear" w:pos="2948"/>
          <w:tab w:val="clear" w:pos="3515"/>
        </w:tabs>
        <w:bidi/>
        <w:spacing w:before="0" w:line="360" w:lineRule="exact"/>
        <w:ind w:left="1135" w:right="0" w:hanging="851"/>
        <w:jc w:val="both"/>
        <w:textDirection w:val="tbRlV"/>
        <w:rPr>
          <w:rFonts w:ascii="Simplified Arabic" w:hAnsi="Simplified Arabic" w:cs="Simplified Arabic"/>
          <w:bCs/>
          <w:sz w:val="24"/>
          <w:szCs w:val="24"/>
          <w:rtl/>
          <w:lang w:bidi="en-GB"/>
        </w:rPr>
      </w:pPr>
      <w:r w:rsidRPr="00CF6F32">
        <w:rPr>
          <w:rFonts w:ascii="Simplified Arabic" w:hAnsi="Simplified Arabic" w:cs="Simplified Arabic" w:hint="cs"/>
          <w:bCs/>
          <w:sz w:val="24"/>
          <w:szCs w:val="24"/>
          <w:rtl/>
        </w:rPr>
        <w:t>باء-</w:t>
      </w:r>
      <w:r w:rsidRPr="00CF6F32">
        <w:rPr>
          <w:rFonts w:ascii="Simplified Arabic" w:hAnsi="Simplified Arabic" w:cs="Simplified Arabic" w:hint="cs"/>
          <w:bCs/>
          <w:sz w:val="24"/>
          <w:szCs w:val="24"/>
          <w:rtl/>
        </w:rPr>
        <w:tab/>
        <w:t>استعراض منتصف المدة لبرنامج عمل عام 2030</w:t>
      </w:r>
    </w:p>
    <w:p w14:paraId="00D9C421" w14:textId="5538F815"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في الفرع السادس من المقرر م.ح.د-7/1، طلب الاجتماع العام إلى الأمينة التنفيذية أن تلتمس آراء أعضاء المنبر وأصحاب المصلحة بشأن عملية استعراض المنبر في ختام برنامج عمله الأول، وطلب إلى المكتب وفريق الخبراء المتعدد التخصصات أن يستعرضا تلك العملية، آخذين في اعتبارهما الآراء التي أعرب عنها الأعضاء وأصحاب المصلحة، وأن يعدا مشروع اختصاصات لاستعراض يجري في منتصف المدة للمنبر، لكي ينظر فيه الاجتماع العام في دورته التاسعة.</w:t>
      </w:r>
    </w:p>
    <w:bookmarkEnd w:id="1"/>
    <w:p w14:paraId="3D45CA54" w14:textId="3491A45D"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 xml:space="preserve">واستجابة لهذا الطلب، أصدرت الأمينة التنفيذية الإخطار </w:t>
      </w:r>
      <w:r w:rsidRPr="00641F5A">
        <w:rPr>
          <w:rFonts w:asciiTheme="majorBidi" w:hAnsiTheme="majorBidi" w:cstheme="majorBidi"/>
          <w:sz w:val="22"/>
          <w:szCs w:val="22"/>
          <w:rtl/>
        </w:rPr>
        <w:t>EM/2022/02</w:t>
      </w:r>
      <w:r w:rsidRPr="00CF0CC3">
        <w:rPr>
          <w:rFonts w:asciiTheme="majorBidi" w:hAnsiTheme="majorBidi" w:cstheme="majorBidi"/>
          <w:sz w:val="22"/>
          <w:szCs w:val="22"/>
          <w:rtl/>
        </w:rPr>
        <w:t xml:space="preserve"> </w:t>
      </w:r>
      <w:r w:rsidRPr="00CF6F32">
        <w:rPr>
          <w:rFonts w:ascii="Simplified Arabic" w:hAnsi="Simplified Arabic" w:cs="Simplified Arabic" w:hint="cs"/>
          <w:sz w:val="24"/>
          <w:szCs w:val="24"/>
          <w:rtl/>
        </w:rPr>
        <w:t>المؤرخ 12 كانون الثاني/يناير 2022، والذي تضمن استبياناً يلتمس آراء أعضاء المنبر وأصحاب المصلحة بشأن عملية استعراض المنبر في ختام برنامج عمله الأول. وورد ما مجموعه 130 رداً على الاستبيان بحلول الموعد النهائي. وأتيح للاجتماع العام في دورته التاسعة موجز للردود الواردة</w:t>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vertAlign w:val="superscript"/>
          <w:rtl/>
        </w:rPr>
        <w:footnoteReference w:id="13"/>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 واستناداً إلى هذه الردود، أعد المكتب وفريق الخبراء المتعدد التخصصات مشروع اختصاصات لاستعراض يجرى في منتصف المدة للمنبر</w:t>
      </w:r>
      <w:r w:rsidRPr="00CF6F32">
        <w:rPr>
          <w:rFonts w:ascii="Simplified Arabic" w:hAnsi="Simplified Arabic" w:cs="Simplified Arabic" w:hint="cs"/>
          <w:sz w:val="24"/>
          <w:szCs w:val="24"/>
          <w:vertAlign w:val="superscript"/>
          <w:rtl/>
        </w:rPr>
        <w:t>(</w:t>
      </w:r>
      <w:r w:rsidRPr="00CF6F32">
        <w:rPr>
          <w:rStyle w:val="FootnoteReference"/>
          <w:rFonts w:ascii="Simplified Arabic" w:hAnsi="Simplified Arabic" w:cs="Simplified Arabic" w:hint="cs"/>
          <w:sz w:val="24"/>
          <w:szCs w:val="24"/>
          <w:rtl/>
        </w:rPr>
        <w:footnoteReference w:id="14"/>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 وأُتيح للاجتماع العام في دورته التاسعة.</w:t>
      </w:r>
    </w:p>
    <w:p w14:paraId="396FD607" w14:textId="6A564486"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وفي الفرع السادس من المقرر م.ح.د-9/1، لاحظ الاجتماع العام مع التقدير التقدم الذي أحرزه المكتب وفريق الخبراء المتعدد التخصصات في وضع اختصاصات لاستعراض منتصف المدة لبرنامج العمل المتجدد للمنبر لعام 2030، الذي سيجرى بين الدورتين العاشرة والثانية عشرة للاجتماع العام، ودعا الأعضاء والمراقبين وأصحاب المصلحة الآخرين إلى تقديم تعليقاتهم على مشروع الاختصاصات إلى الأمانة بحلول 31 آب/أغسطس 2022.</w:t>
      </w:r>
    </w:p>
    <w:p w14:paraId="1272A3DC" w14:textId="2DB32D76"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ووردت تعليقات من 11 حكومة وثلاثة من فرادى أصحاب المصلحة. وتضمنت التعليقات اقتراحات لزيادة توضيح توقيت الاستعراض وجزئيه الداخلي والخارجي، وعدة اقتراحات لتقييم عناصر إضافية ضمن الاستعراض، واقتراحات بإضافات إلى المنهجية التي ستستخدم في الاستعراض، فضلا</w:t>
      </w:r>
      <w:r w:rsidR="002A7215">
        <w:rPr>
          <w:rFonts w:ascii="Simplified Arabic" w:hAnsi="Simplified Arabic" w:cs="Simplified Arabic" w:hint="cs"/>
          <w:sz w:val="24"/>
          <w:szCs w:val="24"/>
          <w:rtl/>
        </w:rPr>
        <w:t>ً</w:t>
      </w:r>
      <w:r w:rsidRPr="00CF6F32">
        <w:rPr>
          <w:rFonts w:ascii="Simplified Arabic" w:hAnsi="Simplified Arabic" w:cs="Simplified Arabic" w:hint="cs"/>
          <w:sz w:val="24"/>
          <w:szCs w:val="24"/>
          <w:rtl/>
        </w:rPr>
        <w:t xml:space="preserve"> عن التوصية بامتناع أمانة المنبر عن تقديم الدعم للجزء الخارجي من الاستعراض.</w:t>
      </w:r>
    </w:p>
    <w:p w14:paraId="5304F62E" w14:textId="1D3FA121"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ونظر فريق الخبراء المتعدد التخصصات والمكتب في التعليقات الواردة وأعدا اختصاصات منقحة، ترد في مرفق هذه الوثيقة، لكي ينظر فيها الاجتماع العام، بهدف الموافقة على الوثيقة في الدورة العاشرة للاجتماع العام.</w:t>
      </w:r>
    </w:p>
    <w:p w14:paraId="00651297" w14:textId="77777777" w:rsidR="008C1B98" w:rsidRPr="00CF6F32" w:rsidRDefault="008C1B98" w:rsidP="00CF6F32">
      <w:pPr>
        <w:pStyle w:val="CH1"/>
        <w:tabs>
          <w:tab w:val="clear" w:pos="851"/>
          <w:tab w:val="clear" w:pos="1247"/>
          <w:tab w:val="clear" w:pos="1814"/>
          <w:tab w:val="clear" w:pos="2381"/>
          <w:tab w:val="clear" w:pos="2948"/>
          <w:tab w:val="clear" w:pos="3515"/>
        </w:tabs>
        <w:bidi/>
        <w:spacing w:before="0" w:line="360" w:lineRule="exact"/>
        <w:ind w:left="1135" w:right="0" w:hanging="851"/>
        <w:jc w:val="both"/>
        <w:textDirection w:val="tbRlV"/>
        <w:rPr>
          <w:rFonts w:ascii="Simplified Arabic" w:hAnsi="Simplified Arabic" w:cs="Simplified Arabic"/>
          <w:bCs/>
          <w:sz w:val="26"/>
          <w:szCs w:val="26"/>
          <w:rtl/>
          <w:lang w:bidi="en-GB"/>
        </w:rPr>
      </w:pPr>
      <w:r w:rsidRPr="00CF6F32">
        <w:rPr>
          <w:rFonts w:ascii="Simplified Arabic" w:hAnsi="Simplified Arabic" w:cs="Simplified Arabic" w:hint="cs"/>
          <w:bCs/>
          <w:sz w:val="26"/>
          <w:szCs w:val="26"/>
          <w:rtl/>
        </w:rPr>
        <w:t>ثانياً-</w:t>
      </w:r>
      <w:r w:rsidRPr="00CF6F32">
        <w:rPr>
          <w:rFonts w:ascii="Simplified Arabic" w:hAnsi="Simplified Arabic" w:cs="Simplified Arabic" w:hint="cs"/>
          <w:bCs/>
          <w:sz w:val="26"/>
          <w:szCs w:val="26"/>
          <w:rtl/>
        </w:rPr>
        <w:tab/>
        <w:t xml:space="preserve">تحسين فعالية عملية التقييم </w:t>
      </w:r>
    </w:p>
    <w:p w14:paraId="4086D018" w14:textId="170B973C"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 xml:space="preserve">يسعى الهدف 6 (ج) من برنامج العمل المتجدد حتى العام 2030، ’’تحسين فعالية عملية التقييم‘‘، إلى توفير الدروس المستفادة والمشورة من المؤلفين وغيرهم من المساهمين في التقييمات المنجزة، لفائدة المضطلعين </w:t>
      </w:r>
      <w:r w:rsidRPr="00CF6F32">
        <w:rPr>
          <w:rFonts w:ascii="Simplified Arabic" w:hAnsi="Simplified Arabic" w:cs="Simplified Arabic" w:hint="cs"/>
          <w:sz w:val="24"/>
          <w:szCs w:val="24"/>
          <w:rtl/>
        </w:rPr>
        <w:lastRenderedPageBreak/>
        <w:t>بالتقييمات المستقبلية. وفي هذا السياق، طلب الاجتماع العام، في المقرر م.ح.د-7/1، إلى الأمينة التنفيذية تيسير هذا التبادل للدروس المستفادة والمشورة. واقترحت التوصية 17 من الاستعراض الخارجي</w:t>
      </w:r>
      <w:r w:rsidRPr="00CF6F32">
        <w:rPr>
          <w:rFonts w:ascii="Simplified Arabic" w:hAnsi="Simplified Arabic" w:cs="Simplified Arabic" w:hint="cs"/>
          <w:sz w:val="24"/>
          <w:szCs w:val="24"/>
          <w:vertAlign w:val="superscript"/>
          <w:rtl/>
        </w:rPr>
        <w:t>(</w:t>
      </w:r>
      <w:r w:rsidRPr="00CF6F32">
        <w:rPr>
          <w:rStyle w:val="FootnoteReference"/>
          <w:rFonts w:ascii="Simplified Arabic" w:hAnsi="Simplified Arabic" w:cs="Simplified Arabic" w:hint="cs"/>
          <w:sz w:val="24"/>
          <w:szCs w:val="24"/>
          <w:rtl/>
        </w:rPr>
        <w:footnoteReference w:id="15"/>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 xml:space="preserve"> دراسة مجموعة الطرق التي يمكن من خلالها تحديث عملية التقييم، بما في ذلك طرق توجيه المشاركة الفعالة والتمكين منها، وفحص هياكل وطرق العمل الجديدة، بما في ذلك من خلال الوسائل الرقمية.</w:t>
      </w:r>
    </w:p>
    <w:p w14:paraId="0EEA0D21" w14:textId="23471029"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 xml:space="preserve">وواصل فريق الخبراء المتعدد التخصصات والمكتب دعم تجريب أساليب وأدوات جديدة ومبتكرة في تقييمات المنبر الجارية، وواصلت فرقة العمل المعنية بالمعرفة والبيانات قيادة الجهود ذات الصلة. ويرد وصف آخِر تقدم محرز إزاء هذه الجهود في الوثيقة </w:t>
      </w:r>
      <w:r w:rsidRPr="00641F5A">
        <w:rPr>
          <w:rFonts w:asciiTheme="majorBidi" w:hAnsiTheme="majorBidi" w:cstheme="majorBidi"/>
          <w:sz w:val="22"/>
          <w:szCs w:val="22"/>
          <w:rtl/>
        </w:rPr>
        <w:t>IPBES/10/INF/11</w:t>
      </w:r>
      <w:r w:rsidRPr="00CF6F32">
        <w:rPr>
          <w:rFonts w:ascii="Simplified Arabic" w:hAnsi="Simplified Arabic" w:cs="Simplified Arabic" w:hint="cs"/>
          <w:sz w:val="24"/>
          <w:szCs w:val="24"/>
          <w:rtl/>
        </w:rPr>
        <w:t>.</w:t>
      </w:r>
    </w:p>
    <w:p w14:paraId="440655C6" w14:textId="4DE3D664"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eastAsia="MS Mincho" w:hAnsi="Simplified Arabic" w:cs="Simplified Arabic"/>
          <w:sz w:val="24"/>
          <w:szCs w:val="24"/>
          <w:rtl/>
          <w:lang w:val="ar-SA" w:eastAsia="zh-TW" w:bidi="en-GB"/>
        </w:rPr>
      </w:pPr>
      <w:r w:rsidRPr="00CF6F32">
        <w:rPr>
          <w:rFonts w:ascii="Simplified Arabic" w:hAnsi="Simplified Arabic" w:cs="Simplified Arabic" w:hint="cs"/>
          <w:sz w:val="24"/>
          <w:szCs w:val="24"/>
          <w:rtl/>
        </w:rPr>
        <w:t>واستجابة للمقرر م.ح.د-7/1، استعرض فريق الخبراء المتعدد التخصصات والمكتب التعقيبات والرؤى فيما يتعلق بعملية تقييم المنبر. واستنادا</w:t>
      </w:r>
      <w:r w:rsidR="002A7215">
        <w:rPr>
          <w:rFonts w:ascii="Simplified Arabic" w:hAnsi="Simplified Arabic" w:cs="Simplified Arabic" w:hint="cs"/>
          <w:sz w:val="24"/>
          <w:szCs w:val="24"/>
          <w:rtl/>
        </w:rPr>
        <w:t>ً</w:t>
      </w:r>
      <w:r w:rsidRPr="00CF6F32">
        <w:rPr>
          <w:rFonts w:ascii="Simplified Arabic" w:hAnsi="Simplified Arabic" w:cs="Simplified Arabic" w:hint="cs"/>
          <w:sz w:val="24"/>
          <w:szCs w:val="24"/>
          <w:rtl/>
        </w:rPr>
        <w:t xml:space="preserve"> إلى توصيتهما، قرر الاجتماع العام، في الفرع الثاني من المقرر م.ح.د-8/1، على الرغم من الفرع 3-1 وأحكام إجراءات إعداد نواتج المنبر ذات الصلة</w:t>
      </w:r>
      <w:r w:rsidRPr="00CF6F32">
        <w:rPr>
          <w:rFonts w:ascii="Simplified Arabic" w:hAnsi="Simplified Arabic" w:cs="Simplified Arabic" w:hint="cs"/>
          <w:sz w:val="24"/>
          <w:szCs w:val="24"/>
          <w:vertAlign w:val="superscript"/>
          <w:rtl/>
        </w:rPr>
        <w:t>(</w:t>
      </w:r>
      <w:r w:rsidRPr="00CF6F32">
        <w:rPr>
          <w:rStyle w:val="FootnoteReference"/>
          <w:rFonts w:ascii="Simplified Arabic" w:hAnsi="Simplified Arabic" w:cs="Simplified Arabic" w:hint="cs"/>
          <w:sz w:val="24"/>
          <w:szCs w:val="24"/>
          <w:rtl/>
        </w:rPr>
        <w:footnoteReference w:id="16"/>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 xml:space="preserve">، تمكين الحكومات من إجراء استعراض إضافي للموجز الخاص بمقرري السياسات بشأن تقرير </w:t>
      </w:r>
      <w:r w:rsidRPr="00CF6F32">
        <w:rPr>
          <w:rFonts w:ascii="Simplified Arabic" w:hAnsi="Simplified Arabic" w:cs="Simplified Arabic" w:hint="cs"/>
          <w:i/>
          <w:iCs/>
          <w:sz w:val="24"/>
          <w:szCs w:val="24"/>
          <w:rtl/>
        </w:rPr>
        <w:t>التقييم المنهجي المتعلق بالقيم المتعددة للطبيعة ومنافعها</w:t>
      </w:r>
      <w:r w:rsidRPr="00CF6F32">
        <w:rPr>
          <w:rFonts w:ascii="Simplified Arabic" w:hAnsi="Simplified Arabic" w:cs="Simplified Arabic" w:hint="cs"/>
          <w:sz w:val="24"/>
          <w:szCs w:val="24"/>
          <w:rtl/>
        </w:rPr>
        <w:t xml:space="preserve">، في تشرين الأول/أكتوبر 2021، واستعراض إضافي للملخص الخاص بواضعي السياسات بشأن </w:t>
      </w:r>
      <w:r w:rsidRPr="00CF6F32">
        <w:rPr>
          <w:rFonts w:ascii="Simplified Arabic" w:hAnsi="Simplified Arabic" w:cs="Simplified Arabic" w:hint="cs"/>
          <w:i/>
          <w:iCs/>
          <w:sz w:val="24"/>
          <w:szCs w:val="24"/>
          <w:rtl/>
        </w:rPr>
        <w:t xml:space="preserve">تقرير التقييم المواضيعي عن الاستخدام المستدام للأنواع البرية </w:t>
      </w:r>
      <w:r w:rsidRPr="00CF6F32">
        <w:rPr>
          <w:rFonts w:ascii="Simplified Arabic" w:hAnsi="Simplified Arabic" w:cs="Simplified Arabic" w:hint="cs"/>
          <w:sz w:val="24"/>
          <w:szCs w:val="24"/>
          <w:rtl/>
        </w:rPr>
        <w:t>في وقت لاحق من عام 2021، إذا رأى فريق الخبراء المتعدد التخصصات والرئيسان المشاركان للتقييم، بعد استعراض التعليقات الواردة أثناء الاستعراض الخارجي الثاني للتقييم، أنه ضروري ومُجد.</w:t>
      </w:r>
    </w:p>
    <w:p w14:paraId="42155BE8" w14:textId="17FCDB50"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 xml:space="preserve">وفي حين لم يُعَد من الممكن إجراء استعراض إضافي لموجز مقرري السياسات بشأن </w:t>
      </w:r>
      <w:r w:rsidRPr="00CF6F32">
        <w:rPr>
          <w:rFonts w:ascii="Simplified Arabic" w:hAnsi="Simplified Arabic" w:cs="Simplified Arabic" w:hint="cs"/>
          <w:i/>
          <w:iCs/>
          <w:sz w:val="24"/>
          <w:szCs w:val="24"/>
          <w:rtl/>
        </w:rPr>
        <w:t>تقرير التقييم المواضيعي عن الاستخدام المستدام للأنواع البرية</w:t>
      </w:r>
      <w:r w:rsidRPr="00CF6F32">
        <w:rPr>
          <w:rFonts w:ascii="Simplified Arabic" w:hAnsi="Simplified Arabic" w:cs="Simplified Arabic" w:hint="cs"/>
          <w:sz w:val="24"/>
          <w:szCs w:val="24"/>
          <w:rtl/>
        </w:rPr>
        <w:t xml:space="preserve">، فقد أُجري استعراض إضافي لموجز مقرري السياسات بشأن </w:t>
      </w:r>
      <w:r w:rsidRPr="00CF6F32">
        <w:rPr>
          <w:rFonts w:ascii="Simplified Arabic" w:hAnsi="Simplified Arabic" w:cs="Simplified Arabic" w:hint="cs"/>
          <w:i/>
          <w:iCs/>
          <w:sz w:val="24"/>
          <w:szCs w:val="24"/>
          <w:rtl/>
        </w:rPr>
        <w:t>تقرير التقييم المنهجي المتعلق بالقيم المتعددة للطبيعة ومنافعه</w:t>
      </w:r>
      <w:r w:rsidRPr="00CF6F32">
        <w:rPr>
          <w:rFonts w:ascii="Simplified Arabic" w:hAnsi="Simplified Arabic" w:cs="Simplified Arabic" w:hint="cs"/>
          <w:sz w:val="24"/>
          <w:szCs w:val="24"/>
          <w:rtl/>
        </w:rPr>
        <w:t xml:space="preserve"> في تشرين الأول/أكتوبر 2021 واعتبره مؤلفو التقييم مفيداً جداً. ولذلك، قرر الاجتماع العام في المقرر م.ح.د-9/1 تمكين الحكومات من إجراء هذا الاستعراض الإضافي لموجز مقرري السياسات لتقييم الأنواع الغريبة الغازية في آب/أغسطس 2022. ويتنبأ الجدول الزمني الإرشادي لتقييم قطاع الأعمال والتنوع البيولوجي، المقدم ضمن تقرير تحديد النطاق الوارد في المرفق الأول للمقرر م.ح.د-9/1، بإجراء الحكومات لاستعراض إضافي لملخص مقرري السياسات.</w:t>
      </w:r>
    </w:p>
    <w:p w14:paraId="487397FE" w14:textId="6BE30B6D" w:rsidR="008C1B98" w:rsidRPr="00CF6F32" w:rsidRDefault="008C1B98" w:rsidP="008145AD">
      <w:pPr>
        <w:pStyle w:val="Normalnumber"/>
        <w:numPr>
          <w:ilvl w:val="0"/>
          <w:numId w:val="36"/>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وسيُنظر أيضاً في إجراء هذا الاستعراض الإضافي في التقييمات المستقبلية، على النحو المشار إليه، على سبيل المثال، في تقرير المكتب وفريق الخبراء المتعدد التخصصات بشأن تحديد أولويات الطلبات والإسهامات والاقتراحات بشأن العناصر الإضافية لبرنامج العمل المتجدد للمنبر حتى العام 2030</w:t>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vertAlign w:val="superscript"/>
          <w:rtl/>
        </w:rPr>
        <w:footnoteReference w:id="17"/>
      </w:r>
      <w:r w:rsidRPr="00CF6F32">
        <w:rPr>
          <w:rFonts w:ascii="Simplified Arabic" w:hAnsi="Simplified Arabic" w:cs="Simplified Arabic" w:hint="cs"/>
          <w:sz w:val="24"/>
          <w:szCs w:val="24"/>
          <w:vertAlign w:val="superscript"/>
          <w:rtl/>
        </w:rPr>
        <w:t>)</w:t>
      </w:r>
      <w:r w:rsidRPr="00CF6F32">
        <w:rPr>
          <w:rFonts w:ascii="Simplified Arabic" w:hAnsi="Simplified Arabic" w:cs="Simplified Arabic" w:hint="cs"/>
          <w:sz w:val="24"/>
          <w:szCs w:val="24"/>
          <w:rtl/>
        </w:rPr>
        <w:t>.</w:t>
      </w:r>
    </w:p>
    <w:p w14:paraId="159AB468" w14:textId="77777777" w:rsidR="008C1B98" w:rsidRPr="00CF6F32" w:rsidRDefault="008C1B98" w:rsidP="008145AD">
      <w:pPr>
        <w:pStyle w:val="Normal-pool"/>
        <w:tabs>
          <w:tab w:val="clear" w:pos="1247"/>
          <w:tab w:val="clear" w:pos="1814"/>
          <w:tab w:val="clear" w:pos="2381"/>
          <w:tab w:val="clear" w:pos="2948"/>
          <w:tab w:val="clear" w:pos="3515"/>
        </w:tabs>
        <w:bidi/>
        <w:spacing w:after="120" w:line="360" w:lineRule="exact"/>
        <w:jc w:val="both"/>
        <w:rPr>
          <w:rFonts w:ascii="Simplified Arabic" w:hAnsi="Simplified Arabic" w:cs="Simplified Arabic"/>
          <w:sz w:val="24"/>
          <w:szCs w:val="24"/>
          <w:rtl/>
        </w:rPr>
      </w:pPr>
      <w:r w:rsidRPr="00CF6F32">
        <w:rPr>
          <w:rFonts w:ascii="Simplified Arabic" w:hAnsi="Simplified Arabic" w:cs="Simplified Arabic" w:hint="cs"/>
          <w:sz w:val="24"/>
          <w:szCs w:val="24"/>
          <w:rtl/>
        </w:rPr>
        <w:br w:type="page"/>
      </w:r>
    </w:p>
    <w:p w14:paraId="6B07B80B" w14:textId="77777777" w:rsidR="008C1B98" w:rsidRPr="00CF6F32" w:rsidRDefault="008C1B98" w:rsidP="00CF6F32">
      <w:pPr>
        <w:pStyle w:val="ZZAnxheader"/>
        <w:tabs>
          <w:tab w:val="clear" w:pos="1247"/>
          <w:tab w:val="clear" w:pos="1814"/>
          <w:tab w:val="clear" w:pos="2381"/>
          <w:tab w:val="clear" w:pos="2948"/>
          <w:tab w:val="clear" w:pos="3515"/>
        </w:tabs>
        <w:bidi/>
        <w:spacing w:after="360" w:line="360" w:lineRule="exact"/>
        <w:jc w:val="both"/>
        <w:textDirection w:val="tbRlV"/>
        <w:rPr>
          <w:rFonts w:ascii="Simplified Arabic" w:hAnsi="Simplified Arabic" w:cs="Simplified Arabic"/>
          <w:sz w:val="30"/>
          <w:szCs w:val="30"/>
          <w:rtl/>
          <w:lang w:val="ar-SA" w:eastAsia="zh-TW" w:bidi="en-GB"/>
        </w:rPr>
      </w:pPr>
      <w:r w:rsidRPr="00CF6F32">
        <w:rPr>
          <w:rFonts w:ascii="Simplified Arabic" w:hAnsi="Simplified Arabic" w:cs="Simplified Arabic" w:hint="cs"/>
          <w:sz w:val="30"/>
          <w:szCs w:val="30"/>
          <w:rtl/>
        </w:rPr>
        <w:lastRenderedPageBreak/>
        <w:t>المرفق</w:t>
      </w:r>
    </w:p>
    <w:p w14:paraId="222C7C07" w14:textId="77777777" w:rsidR="008C1B98" w:rsidRPr="00CF6F32" w:rsidRDefault="008C1B98" w:rsidP="00CF6F32">
      <w:pPr>
        <w:pStyle w:val="ZZAnxtitle"/>
        <w:tabs>
          <w:tab w:val="clear" w:pos="1247"/>
          <w:tab w:val="clear" w:pos="1814"/>
          <w:tab w:val="clear" w:pos="2381"/>
          <w:tab w:val="clear" w:pos="2948"/>
          <w:tab w:val="clear" w:pos="3515"/>
        </w:tabs>
        <w:bidi/>
        <w:spacing w:before="0" w:after="240" w:line="360" w:lineRule="exact"/>
        <w:ind w:left="1134"/>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مشروع الاختصاصات المنقح لاستعراض منتصف المدة لبرنامج العمل المتجدد للمنبر لعام 2030</w:t>
      </w:r>
    </w:p>
    <w:p w14:paraId="1F9EE01A" w14:textId="77777777" w:rsidR="008C1B98" w:rsidRPr="00CF6F32" w:rsidRDefault="008C1B98" w:rsidP="00CF6F32">
      <w:pPr>
        <w:pStyle w:val="CH1"/>
        <w:tabs>
          <w:tab w:val="clear" w:pos="851"/>
          <w:tab w:val="clear" w:pos="1247"/>
          <w:tab w:val="clear" w:pos="1814"/>
          <w:tab w:val="clear" w:pos="2381"/>
          <w:tab w:val="clear" w:pos="2948"/>
          <w:tab w:val="clear" w:pos="3515"/>
        </w:tabs>
        <w:bidi/>
        <w:spacing w:before="0" w:line="360" w:lineRule="exact"/>
        <w:ind w:left="1135" w:right="0" w:hanging="851"/>
        <w:jc w:val="both"/>
        <w:textDirection w:val="tbRlV"/>
        <w:rPr>
          <w:rFonts w:ascii="Simplified Arabic" w:hAnsi="Simplified Arabic" w:cs="Simplified Arabic"/>
          <w:bCs/>
          <w:sz w:val="26"/>
          <w:szCs w:val="26"/>
          <w:rtl/>
          <w:lang w:bidi="en-GB"/>
        </w:rPr>
      </w:pPr>
      <w:r w:rsidRPr="00CF6F32">
        <w:rPr>
          <w:rFonts w:ascii="Simplified Arabic" w:hAnsi="Simplified Arabic" w:cs="Simplified Arabic" w:hint="cs"/>
          <w:bCs/>
          <w:sz w:val="26"/>
          <w:szCs w:val="26"/>
          <w:rtl/>
        </w:rPr>
        <w:t>أولاً-</w:t>
      </w:r>
      <w:r w:rsidRPr="00CF6F32">
        <w:rPr>
          <w:rFonts w:ascii="Simplified Arabic" w:hAnsi="Simplified Arabic" w:cs="Simplified Arabic" w:hint="cs"/>
          <w:bCs/>
          <w:sz w:val="26"/>
          <w:szCs w:val="26"/>
          <w:rtl/>
        </w:rPr>
        <w:tab/>
        <w:t xml:space="preserve">أهداف الاستعراض وتوقيته ونواتجه المتوقعة </w:t>
      </w:r>
    </w:p>
    <w:p w14:paraId="2D080AD5" w14:textId="6FB4E6DC" w:rsidR="008C1B98" w:rsidRPr="00CF6F32" w:rsidRDefault="008C1B98" w:rsidP="008145AD">
      <w:pPr>
        <w:pStyle w:val="Normalnumber"/>
        <w:numPr>
          <w:ilvl w:val="0"/>
          <w:numId w:val="55"/>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bookmarkStart w:id="3" w:name="_Hlk114247534"/>
      <w:r w:rsidRPr="00CF6F32">
        <w:rPr>
          <w:rFonts w:ascii="Simplified Arabic" w:hAnsi="Simplified Arabic" w:cs="Simplified Arabic" w:hint="cs"/>
          <w:sz w:val="24"/>
          <w:szCs w:val="24"/>
          <w:rtl/>
        </w:rPr>
        <w:t>سيُجرى استعراض منتصف المدة لبرنامج عمل عام 2030 بين الدورتين العاشرة والثانية عشرة للاجتماع العام للمنبر الحكومي الدولي للعلوم والسياسات في مجال التنوع البيولوجي وخدمات النظم الإيكولوجية، حيث يُجرى استعراض داخلي بين الدورتين العاشرة والحادية عشرة للاجتماع العام، بينما يُجرى استعراض خارجي بين الدورتين الحادية عشرة والثانية عشرة للاجتماع العام.</w:t>
      </w:r>
    </w:p>
    <w:p w14:paraId="28944880" w14:textId="606F7EE4" w:rsidR="008C1B98" w:rsidRPr="00CF6F32" w:rsidRDefault="008C1B98" w:rsidP="008145AD">
      <w:pPr>
        <w:pStyle w:val="Normalnumber"/>
        <w:numPr>
          <w:ilvl w:val="0"/>
          <w:numId w:val="55"/>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وسيعمل الاستعراض على تقييم ما يلي:</w:t>
      </w:r>
    </w:p>
    <w:p w14:paraId="5BAE160A" w14:textId="4CC1C3FD" w:rsidR="008C1B98" w:rsidRPr="00CF6F32" w:rsidRDefault="008C1B98" w:rsidP="002F532D">
      <w:pPr>
        <w:pStyle w:val="Normalnumber"/>
        <w:numPr>
          <w:ilvl w:val="0"/>
          <w:numId w:val="68"/>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MS Mincho" w:hAnsi="Simplified Arabic" w:cs="Simplified Arabic"/>
          <w:sz w:val="24"/>
          <w:szCs w:val="24"/>
          <w:rtl/>
          <w:lang w:val="ar-SA" w:eastAsia="zh-TW" w:bidi="en-GB"/>
        </w:rPr>
      </w:pPr>
      <w:r w:rsidRPr="00CF6F32">
        <w:rPr>
          <w:rFonts w:ascii="Simplified Arabic" w:hAnsi="Simplified Arabic" w:cs="Simplified Arabic" w:hint="cs"/>
          <w:sz w:val="24"/>
          <w:szCs w:val="24"/>
          <w:rtl/>
        </w:rPr>
        <w:t>فعالية الترتيبات المؤسسية للمنبر وأمانته، ولا سيما:</w:t>
      </w:r>
    </w:p>
    <w:p w14:paraId="409058AC" w14:textId="29A15880" w:rsidR="008C1B98" w:rsidRPr="00CF6F32" w:rsidRDefault="008C1B98" w:rsidP="002F532D">
      <w:pPr>
        <w:pStyle w:val="Normalnumber"/>
        <w:numPr>
          <w:ilvl w:val="0"/>
          <w:numId w:val="74"/>
        </w:numPr>
        <w:tabs>
          <w:tab w:val="clear" w:pos="1247"/>
          <w:tab w:val="clear" w:pos="1814"/>
          <w:tab w:val="clear" w:pos="2381"/>
          <w:tab w:val="clear" w:pos="2948"/>
          <w:tab w:val="clear" w:pos="3515"/>
          <w:tab w:val="left" w:pos="3260"/>
        </w:tabs>
        <w:bidi/>
        <w:spacing w:line="360" w:lineRule="exact"/>
        <w:ind w:left="3261" w:hanging="709"/>
        <w:jc w:val="both"/>
        <w:textDirection w:val="tbRlV"/>
        <w:rPr>
          <w:rFonts w:ascii="Simplified Arabic" w:eastAsia="MS Mincho" w:hAnsi="Simplified Arabic" w:cs="Simplified Arabic"/>
          <w:sz w:val="24"/>
          <w:szCs w:val="24"/>
          <w:rtl/>
          <w:lang w:val="ar-SA" w:eastAsia="zh-TW" w:bidi="en-GB"/>
        </w:rPr>
      </w:pPr>
      <w:r w:rsidRPr="00CF6F32">
        <w:rPr>
          <w:rFonts w:ascii="Simplified Arabic" w:hAnsi="Simplified Arabic" w:cs="Simplified Arabic" w:hint="cs"/>
          <w:sz w:val="24"/>
          <w:szCs w:val="24"/>
          <w:rtl/>
        </w:rPr>
        <w:t>أعمال الاجتماع العام ودوراته، لا سيما مختلف الآليات لتيسير توافق الآراء، بما في ذلك العمليات التحضيرية؛</w:t>
      </w:r>
    </w:p>
    <w:p w14:paraId="7CA68C8E" w14:textId="7F23013E" w:rsidR="008C1B98" w:rsidRPr="00CF6F32" w:rsidRDefault="008C1B98" w:rsidP="002F532D">
      <w:pPr>
        <w:pStyle w:val="Normalnumber"/>
        <w:numPr>
          <w:ilvl w:val="0"/>
          <w:numId w:val="74"/>
        </w:numPr>
        <w:tabs>
          <w:tab w:val="clear" w:pos="1247"/>
          <w:tab w:val="clear" w:pos="1814"/>
          <w:tab w:val="clear" w:pos="2381"/>
          <w:tab w:val="clear" w:pos="2948"/>
          <w:tab w:val="clear" w:pos="3515"/>
          <w:tab w:val="left" w:pos="3260"/>
        </w:tabs>
        <w:bidi/>
        <w:spacing w:line="360" w:lineRule="exact"/>
        <w:ind w:left="3261" w:hanging="709"/>
        <w:jc w:val="both"/>
        <w:textDirection w:val="tbRlV"/>
        <w:rPr>
          <w:rFonts w:ascii="Simplified Arabic" w:eastAsia="MS Mincho" w:hAnsi="Simplified Arabic" w:cs="Simplified Arabic"/>
          <w:sz w:val="24"/>
          <w:szCs w:val="24"/>
          <w:rtl/>
          <w:lang w:val="ar-SA" w:eastAsia="zh-TW" w:bidi="en-GB"/>
        </w:rPr>
      </w:pPr>
      <w:r w:rsidRPr="00CF6F32">
        <w:rPr>
          <w:rFonts w:ascii="Simplified Arabic" w:hAnsi="Simplified Arabic" w:cs="Simplified Arabic" w:hint="cs"/>
          <w:sz w:val="24"/>
          <w:szCs w:val="24"/>
          <w:rtl/>
        </w:rPr>
        <w:t>عمل فرق العمل التابعة للمنبر وهيكلها، بما في ذلك تفاعلاتها؛</w:t>
      </w:r>
    </w:p>
    <w:p w14:paraId="1C6B2E21" w14:textId="70666542" w:rsidR="008C1B98" w:rsidRPr="00CF6F32" w:rsidRDefault="008C1B98" w:rsidP="002F532D">
      <w:pPr>
        <w:pStyle w:val="Normalnumber"/>
        <w:numPr>
          <w:ilvl w:val="0"/>
          <w:numId w:val="74"/>
        </w:numPr>
        <w:tabs>
          <w:tab w:val="clear" w:pos="1247"/>
          <w:tab w:val="clear" w:pos="1814"/>
          <w:tab w:val="clear" w:pos="2381"/>
          <w:tab w:val="clear" w:pos="2948"/>
          <w:tab w:val="clear" w:pos="3515"/>
          <w:tab w:val="left" w:pos="3260"/>
        </w:tabs>
        <w:bidi/>
        <w:spacing w:line="360" w:lineRule="exact"/>
        <w:ind w:left="3261" w:hanging="709"/>
        <w:jc w:val="both"/>
        <w:textDirection w:val="tbRlV"/>
        <w:rPr>
          <w:rFonts w:ascii="Simplified Arabic" w:eastAsia="MS Mincho" w:hAnsi="Simplified Arabic" w:cs="Simplified Arabic"/>
          <w:sz w:val="24"/>
          <w:szCs w:val="24"/>
          <w:rtl/>
          <w:lang w:val="ar-SA" w:eastAsia="zh-TW" w:bidi="en-GB"/>
        </w:rPr>
      </w:pPr>
      <w:r w:rsidRPr="00CF6F32">
        <w:rPr>
          <w:rFonts w:ascii="Simplified Arabic" w:hAnsi="Simplified Arabic" w:cs="Simplified Arabic" w:hint="cs"/>
          <w:sz w:val="24"/>
          <w:szCs w:val="24"/>
          <w:rtl/>
        </w:rPr>
        <w:t>عمل المكتب وفريق الخبراء المتعدد التخصصات؛</w:t>
      </w:r>
    </w:p>
    <w:p w14:paraId="56D57C48" w14:textId="2611E06D" w:rsidR="008C1B98" w:rsidRPr="00CF6F32" w:rsidRDefault="008C1B98" w:rsidP="002F532D">
      <w:pPr>
        <w:pStyle w:val="Normalnumber"/>
        <w:numPr>
          <w:ilvl w:val="0"/>
          <w:numId w:val="74"/>
        </w:numPr>
        <w:tabs>
          <w:tab w:val="clear" w:pos="1247"/>
          <w:tab w:val="clear" w:pos="1814"/>
          <w:tab w:val="clear" w:pos="2381"/>
          <w:tab w:val="clear" w:pos="2948"/>
          <w:tab w:val="clear" w:pos="3515"/>
          <w:tab w:val="left" w:pos="3260"/>
        </w:tabs>
        <w:bidi/>
        <w:spacing w:line="360" w:lineRule="exact"/>
        <w:ind w:left="3261" w:hanging="709"/>
        <w:jc w:val="both"/>
        <w:textDirection w:val="tbRlV"/>
        <w:rPr>
          <w:rFonts w:ascii="Simplified Arabic" w:eastAsia="MS Mincho" w:hAnsi="Simplified Arabic" w:cs="Simplified Arabic"/>
          <w:sz w:val="24"/>
          <w:szCs w:val="24"/>
          <w:rtl/>
          <w:lang w:val="ar-SA" w:eastAsia="zh-TW" w:bidi="en-GB"/>
        </w:rPr>
      </w:pPr>
      <w:r w:rsidRPr="00CF6F32">
        <w:rPr>
          <w:rFonts w:ascii="Simplified Arabic" w:hAnsi="Simplified Arabic" w:cs="Simplified Arabic" w:hint="cs"/>
          <w:sz w:val="24"/>
          <w:szCs w:val="24"/>
          <w:rtl/>
        </w:rPr>
        <w:t>الترتيبات المالية والترتيبات المتعلقة بالميزانية للمنبر؛</w:t>
      </w:r>
    </w:p>
    <w:p w14:paraId="570DBD42" w14:textId="7FE1577A" w:rsidR="008C1B98" w:rsidRPr="00CF6F32" w:rsidRDefault="008C1B98" w:rsidP="002F532D">
      <w:pPr>
        <w:pStyle w:val="Normalnumber"/>
        <w:numPr>
          <w:ilvl w:val="0"/>
          <w:numId w:val="68"/>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MS Mincho" w:hAnsi="Simplified Arabic" w:cs="Simplified Arabic"/>
          <w:sz w:val="24"/>
          <w:szCs w:val="24"/>
          <w:rtl/>
          <w:lang w:val="ar-SA" w:eastAsia="zh-TW" w:bidi="en-GB"/>
        </w:rPr>
      </w:pPr>
      <w:r w:rsidRPr="00CF6F32">
        <w:rPr>
          <w:rFonts w:ascii="Simplified Arabic" w:hAnsi="Simplified Arabic" w:cs="Simplified Arabic" w:hint="cs"/>
          <w:sz w:val="24"/>
          <w:szCs w:val="24"/>
          <w:rtl/>
        </w:rPr>
        <w:t>فعالية إجراءات إعداد نواتج المنبر، ولا سيما فيما يتعلق بما يلي:</w:t>
      </w:r>
    </w:p>
    <w:p w14:paraId="4522646B" w14:textId="4179A0FB" w:rsidR="008C1B98" w:rsidRPr="00CF6F32" w:rsidRDefault="008C1B98" w:rsidP="002F532D">
      <w:pPr>
        <w:pStyle w:val="Normalnumber"/>
        <w:numPr>
          <w:ilvl w:val="0"/>
          <w:numId w:val="79"/>
        </w:numPr>
        <w:tabs>
          <w:tab w:val="clear" w:pos="1247"/>
          <w:tab w:val="clear" w:pos="1814"/>
          <w:tab w:val="clear" w:pos="2381"/>
          <w:tab w:val="clear" w:pos="2948"/>
          <w:tab w:val="clear" w:pos="3515"/>
          <w:tab w:val="left" w:pos="3260"/>
        </w:tabs>
        <w:bidi/>
        <w:spacing w:line="360" w:lineRule="exact"/>
        <w:ind w:left="3261" w:hanging="709"/>
        <w:jc w:val="both"/>
        <w:textDirection w:val="tbRlV"/>
        <w:rPr>
          <w:rFonts w:ascii="Simplified Arabic" w:eastAsia="MS Mincho" w:hAnsi="Simplified Arabic" w:cs="Simplified Arabic"/>
          <w:sz w:val="24"/>
          <w:szCs w:val="24"/>
          <w:rtl/>
          <w:lang w:val="ar-SA" w:eastAsia="zh-TW" w:bidi="en-GB"/>
        </w:rPr>
      </w:pPr>
      <w:r w:rsidRPr="00CF6F32">
        <w:rPr>
          <w:rFonts w:ascii="Simplified Arabic" w:hAnsi="Simplified Arabic" w:cs="Simplified Arabic" w:hint="cs"/>
          <w:sz w:val="24"/>
          <w:szCs w:val="24"/>
          <w:rtl/>
        </w:rPr>
        <w:t>الخيارات المتاحة لمعالجة المسائل الناشئة والعاجلة في الوقت المناسب، بما في ذلك الدور الذي تؤديه حلقات العمل وأثرها؛</w:t>
      </w:r>
    </w:p>
    <w:p w14:paraId="537335BC" w14:textId="301A61B4" w:rsidR="008C1B98" w:rsidRPr="00CF6F32" w:rsidRDefault="008C1B98" w:rsidP="002F532D">
      <w:pPr>
        <w:pStyle w:val="Normalnumber"/>
        <w:numPr>
          <w:ilvl w:val="0"/>
          <w:numId w:val="79"/>
        </w:numPr>
        <w:tabs>
          <w:tab w:val="clear" w:pos="1247"/>
          <w:tab w:val="clear" w:pos="1814"/>
          <w:tab w:val="clear" w:pos="2381"/>
          <w:tab w:val="clear" w:pos="2948"/>
          <w:tab w:val="clear" w:pos="3515"/>
          <w:tab w:val="left" w:pos="3260"/>
        </w:tabs>
        <w:bidi/>
        <w:spacing w:line="360" w:lineRule="exact"/>
        <w:ind w:left="3261" w:hanging="709"/>
        <w:jc w:val="both"/>
        <w:textDirection w:val="tbRlV"/>
        <w:rPr>
          <w:rFonts w:ascii="Simplified Arabic" w:eastAsia="MS Mincho" w:hAnsi="Simplified Arabic" w:cs="Simplified Arabic"/>
          <w:sz w:val="24"/>
          <w:szCs w:val="24"/>
          <w:rtl/>
          <w:lang w:val="ar-SA" w:eastAsia="zh-TW" w:bidi="en-GB"/>
        </w:rPr>
      </w:pPr>
      <w:r w:rsidRPr="00CF6F32">
        <w:rPr>
          <w:rFonts w:ascii="Simplified Arabic" w:hAnsi="Simplified Arabic" w:cs="Simplified Arabic" w:hint="cs"/>
          <w:sz w:val="24"/>
          <w:szCs w:val="24"/>
          <w:rtl/>
        </w:rPr>
        <w:t>تعزيز المشاركة في عمليات الاستعراض الخارجي فيما يتعلق بتقييمات المنبر؛</w:t>
      </w:r>
    </w:p>
    <w:p w14:paraId="05E15779" w14:textId="2B3D2A6C" w:rsidR="008C1B98" w:rsidRPr="00CF6F32" w:rsidRDefault="008C1B98" w:rsidP="002F532D">
      <w:pPr>
        <w:pStyle w:val="Normalnumber"/>
        <w:numPr>
          <w:ilvl w:val="0"/>
          <w:numId w:val="79"/>
        </w:numPr>
        <w:tabs>
          <w:tab w:val="clear" w:pos="1247"/>
          <w:tab w:val="clear" w:pos="1814"/>
          <w:tab w:val="clear" w:pos="2381"/>
          <w:tab w:val="clear" w:pos="2948"/>
          <w:tab w:val="clear" w:pos="3515"/>
          <w:tab w:val="left" w:pos="3260"/>
        </w:tabs>
        <w:bidi/>
        <w:spacing w:line="360" w:lineRule="exact"/>
        <w:ind w:left="3261" w:hanging="709"/>
        <w:jc w:val="both"/>
        <w:textDirection w:val="tbRlV"/>
        <w:rPr>
          <w:rFonts w:ascii="Simplified Arabic" w:eastAsia="MS Mincho" w:hAnsi="Simplified Arabic" w:cs="Simplified Arabic"/>
          <w:sz w:val="24"/>
          <w:szCs w:val="24"/>
          <w:rtl/>
          <w:lang w:val="ar-SA" w:eastAsia="zh-TW" w:bidi="en-GB"/>
        </w:rPr>
      </w:pPr>
      <w:r w:rsidRPr="00CF6F32">
        <w:rPr>
          <w:rFonts w:ascii="Simplified Arabic" w:hAnsi="Simplified Arabic" w:cs="Simplified Arabic" w:hint="cs"/>
          <w:sz w:val="24"/>
          <w:szCs w:val="24"/>
          <w:rtl/>
        </w:rPr>
        <w:t>التعاون مع الكيانات الأخرى، بما في ذلك الآليات الأخرى ذات الصلة بالعلوم والسياسات؛</w:t>
      </w:r>
    </w:p>
    <w:p w14:paraId="30E57F32" w14:textId="64912A8D" w:rsidR="008C1B98" w:rsidRPr="00CF6F32" w:rsidRDefault="008C1B98" w:rsidP="002F532D">
      <w:pPr>
        <w:pStyle w:val="Normalnumber"/>
        <w:numPr>
          <w:ilvl w:val="0"/>
          <w:numId w:val="79"/>
        </w:numPr>
        <w:tabs>
          <w:tab w:val="clear" w:pos="1247"/>
          <w:tab w:val="clear" w:pos="1814"/>
          <w:tab w:val="clear" w:pos="2381"/>
          <w:tab w:val="clear" w:pos="2948"/>
          <w:tab w:val="clear" w:pos="3515"/>
          <w:tab w:val="left" w:pos="3260"/>
        </w:tabs>
        <w:bidi/>
        <w:spacing w:line="360" w:lineRule="exact"/>
        <w:ind w:left="3261" w:hanging="709"/>
        <w:jc w:val="both"/>
        <w:textDirection w:val="tbRlV"/>
        <w:rPr>
          <w:rFonts w:ascii="Simplified Arabic" w:eastAsia="MS Mincho" w:hAnsi="Simplified Arabic" w:cs="Simplified Arabic"/>
          <w:sz w:val="24"/>
          <w:szCs w:val="24"/>
          <w:rtl/>
          <w:lang w:val="ar-SA" w:eastAsia="zh-TW" w:bidi="en-GB"/>
        </w:rPr>
      </w:pPr>
      <w:r w:rsidRPr="00CF6F32">
        <w:rPr>
          <w:rFonts w:ascii="Simplified Arabic" w:hAnsi="Simplified Arabic" w:cs="Simplified Arabic" w:hint="cs"/>
          <w:sz w:val="24"/>
          <w:szCs w:val="24"/>
          <w:rtl/>
        </w:rPr>
        <w:t>عملية ترشيح الخبراء واختيارهم؛</w:t>
      </w:r>
    </w:p>
    <w:p w14:paraId="6F4D6A84" w14:textId="2E1662BA" w:rsidR="008C1B98" w:rsidRPr="00CF6F32" w:rsidRDefault="008C1B98" w:rsidP="002F532D">
      <w:pPr>
        <w:pStyle w:val="Normalnumber"/>
        <w:numPr>
          <w:ilvl w:val="0"/>
          <w:numId w:val="68"/>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MS Mincho" w:hAnsi="Simplified Arabic" w:cs="Simplified Arabic"/>
          <w:sz w:val="24"/>
          <w:szCs w:val="24"/>
          <w:rtl/>
          <w:lang w:val="ar-SA" w:eastAsia="zh-TW" w:bidi="en-GB"/>
        </w:rPr>
      </w:pPr>
      <w:r w:rsidRPr="00CF6F32">
        <w:rPr>
          <w:rFonts w:ascii="Simplified Arabic" w:hAnsi="Simplified Arabic" w:cs="Simplified Arabic" w:hint="cs"/>
          <w:sz w:val="24"/>
          <w:szCs w:val="24"/>
          <w:rtl/>
        </w:rPr>
        <w:t>ترتيبات العمل عبر الإنترنت، لا سيما أثناء جائحة مرض فيروس كورونا (كوفيد-19) والدروس المفيدة لعمل المنبر في المستقبل.</w:t>
      </w:r>
    </w:p>
    <w:p w14:paraId="07FC437E" w14:textId="5B903D18" w:rsidR="008C1B98" w:rsidRPr="00CF6F32" w:rsidRDefault="008C1B98" w:rsidP="008145AD">
      <w:pPr>
        <w:pStyle w:val="Normalnumber"/>
        <w:numPr>
          <w:ilvl w:val="0"/>
          <w:numId w:val="55"/>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وسيعِدّ المكتب وفريق الخبراء المتعدد التخصصات تقريراً عن الاستعراض الداخلي لينظر فيه الاجتماع العام في دورته الحادية عشرة. وسيأخذ فريق الاستعراض التقرير المتعلق بالاستعراض الداخلي في الاعتبار في الاستعراض الخارجي ويعد تقريراً عن الاستعراض الخارجي لينظر فيه الاجتماع العام في دورته الثانية عشرة. وستتضمن التقارير توصيات محددة لمواصلة تنفيذ برنامج العمل المتجدد لعام 2030، بما في ذلك تنفيذ أهداف برنامج العمل الستة كلها بما يتماشى مع القرارات والميزانيات ذات الصلة التي وافق عليها الاجتماع العام للمنبر.</w:t>
      </w:r>
    </w:p>
    <w:p w14:paraId="73B5DDDC" w14:textId="77777777" w:rsidR="008C1B98" w:rsidRPr="00CF6F32" w:rsidRDefault="008C1B98" w:rsidP="00CF6F32">
      <w:pPr>
        <w:pStyle w:val="CH1"/>
        <w:tabs>
          <w:tab w:val="clear" w:pos="851"/>
          <w:tab w:val="clear" w:pos="1247"/>
          <w:tab w:val="clear" w:pos="1814"/>
          <w:tab w:val="clear" w:pos="2381"/>
          <w:tab w:val="clear" w:pos="2948"/>
          <w:tab w:val="clear" w:pos="3515"/>
        </w:tabs>
        <w:bidi/>
        <w:spacing w:before="0" w:line="360" w:lineRule="exact"/>
        <w:ind w:left="1135" w:right="0" w:hanging="851"/>
        <w:jc w:val="both"/>
        <w:textDirection w:val="tbRlV"/>
        <w:rPr>
          <w:rFonts w:ascii="Simplified Arabic" w:hAnsi="Simplified Arabic" w:cs="Simplified Arabic"/>
          <w:bCs/>
          <w:sz w:val="26"/>
          <w:szCs w:val="26"/>
          <w:rtl/>
          <w:lang w:bidi="en-GB"/>
        </w:rPr>
      </w:pPr>
      <w:r w:rsidRPr="00CF6F32">
        <w:rPr>
          <w:rFonts w:ascii="Simplified Arabic" w:hAnsi="Simplified Arabic" w:cs="Simplified Arabic" w:hint="cs"/>
          <w:bCs/>
          <w:sz w:val="26"/>
          <w:szCs w:val="26"/>
          <w:rtl/>
        </w:rPr>
        <w:t>ثانياً-</w:t>
      </w:r>
      <w:r w:rsidRPr="00CF6F32">
        <w:rPr>
          <w:rFonts w:ascii="Simplified Arabic" w:hAnsi="Simplified Arabic" w:cs="Simplified Arabic" w:hint="cs"/>
          <w:bCs/>
          <w:sz w:val="26"/>
          <w:szCs w:val="26"/>
          <w:rtl/>
        </w:rPr>
        <w:tab/>
        <w:t>الهيكل المؤسسي للاستعراض</w:t>
      </w:r>
    </w:p>
    <w:p w14:paraId="230D3DC1" w14:textId="77777777" w:rsidR="008C1B98" w:rsidRPr="00CF6F32" w:rsidRDefault="008C1B98" w:rsidP="00CF6F32">
      <w:pPr>
        <w:pStyle w:val="CH1"/>
        <w:tabs>
          <w:tab w:val="clear" w:pos="851"/>
          <w:tab w:val="clear" w:pos="1247"/>
          <w:tab w:val="clear" w:pos="1814"/>
          <w:tab w:val="clear" w:pos="2381"/>
          <w:tab w:val="clear" w:pos="2948"/>
          <w:tab w:val="clear" w:pos="3515"/>
        </w:tabs>
        <w:bidi/>
        <w:spacing w:before="0" w:line="360" w:lineRule="exact"/>
        <w:ind w:left="1135" w:right="0" w:hanging="851"/>
        <w:jc w:val="both"/>
        <w:textDirection w:val="tbRlV"/>
        <w:rPr>
          <w:rFonts w:ascii="Simplified Arabic" w:hAnsi="Simplified Arabic" w:cs="Simplified Arabic"/>
          <w:bCs/>
          <w:sz w:val="24"/>
          <w:szCs w:val="24"/>
          <w:rtl/>
          <w:lang w:bidi="en-GB"/>
        </w:rPr>
      </w:pPr>
      <w:r w:rsidRPr="00CF6F32">
        <w:rPr>
          <w:rFonts w:ascii="Simplified Arabic" w:hAnsi="Simplified Arabic" w:cs="Simplified Arabic" w:hint="cs"/>
          <w:bCs/>
          <w:sz w:val="24"/>
          <w:szCs w:val="24"/>
          <w:rtl/>
        </w:rPr>
        <w:t>ألف-</w:t>
      </w:r>
      <w:r w:rsidRPr="00CF6F32">
        <w:rPr>
          <w:rFonts w:ascii="Simplified Arabic" w:hAnsi="Simplified Arabic" w:cs="Simplified Arabic" w:hint="cs"/>
          <w:bCs/>
          <w:sz w:val="24"/>
          <w:szCs w:val="24"/>
          <w:rtl/>
        </w:rPr>
        <w:tab/>
        <w:t>الاستعراض الداخلي</w:t>
      </w:r>
    </w:p>
    <w:p w14:paraId="4E06E044" w14:textId="4784A6F2" w:rsidR="008C1B98" w:rsidRPr="00CF6F32" w:rsidRDefault="008C1B98" w:rsidP="008145AD">
      <w:pPr>
        <w:pStyle w:val="Normalnumber"/>
        <w:numPr>
          <w:ilvl w:val="0"/>
          <w:numId w:val="55"/>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سيُجري المكتب وفريق الخبراء المتعدد التخصصات استعراضاً داخلياً للعناصر المدرجة في الفقرة 2 أعلاه بين الدورتين العاشرة والحادية عشرة للاجتماع العام.</w:t>
      </w:r>
    </w:p>
    <w:p w14:paraId="78D671A8" w14:textId="77777777" w:rsidR="008C1B98" w:rsidRPr="00CF6F32" w:rsidRDefault="008C1B98" w:rsidP="00CF6F32">
      <w:pPr>
        <w:pStyle w:val="CH1"/>
        <w:tabs>
          <w:tab w:val="clear" w:pos="851"/>
          <w:tab w:val="clear" w:pos="1247"/>
          <w:tab w:val="clear" w:pos="1814"/>
          <w:tab w:val="clear" w:pos="2381"/>
          <w:tab w:val="clear" w:pos="2948"/>
          <w:tab w:val="clear" w:pos="3515"/>
        </w:tabs>
        <w:bidi/>
        <w:spacing w:before="0" w:line="360" w:lineRule="exact"/>
        <w:ind w:left="1135" w:right="0" w:hanging="851"/>
        <w:jc w:val="both"/>
        <w:textDirection w:val="tbRlV"/>
        <w:rPr>
          <w:rFonts w:ascii="Simplified Arabic" w:hAnsi="Simplified Arabic" w:cs="Simplified Arabic"/>
          <w:bCs/>
          <w:sz w:val="24"/>
          <w:szCs w:val="24"/>
          <w:rtl/>
          <w:lang w:bidi="en-GB"/>
        </w:rPr>
      </w:pPr>
      <w:r w:rsidRPr="00CF6F32">
        <w:rPr>
          <w:rFonts w:ascii="Simplified Arabic" w:hAnsi="Simplified Arabic" w:cs="Simplified Arabic" w:hint="cs"/>
          <w:bCs/>
          <w:sz w:val="24"/>
          <w:szCs w:val="24"/>
          <w:rtl/>
        </w:rPr>
        <w:lastRenderedPageBreak/>
        <w:t>باء-</w:t>
      </w:r>
      <w:r w:rsidRPr="00CF6F32">
        <w:rPr>
          <w:rFonts w:ascii="Simplified Arabic" w:hAnsi="Simplified Arabic" w:cs="Simplified Arabic" w:hint="cs"/>
          <w:bCs/>
          <w:sz w:val="24"/>
          <w:szCs w:val="24"/>
          <w:rtl/>
        </w:rPr>
        <w:tab/>
        <w:t>الاستعراض الخارجي</w:t>
      </w:r>
    </w:p>
    <w:p w14:paraId="55D33BE2" w14:textId="47057AF7" w:rsidR="008C1B98" w:rsidRPr="00CF6F32" w:rsidRDefault="008C1B98" w:rsidP="008145AD">
      <w:pPr>
        <w:pStyle w:val="Normalnumber"/>
        <w:numPr>
          <w:ilvl w:val="0"/>
          <w:numId w:val="55"/>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سيجرَى استعراض خارجي للعناصر المدرجة في الفقرة 2 أعلاه بين الدورتين الحادية عشرة والثانية عشرة للاجتماع العام، مع أخذ النتائج التي خلص إليها الاستعراض الداخلي في الاعتبار. وسيُجري الاستعراض الخارجي فريقُ استعراض. وسيخضع فريق الاستعراض لسياسة المنبر المتعلقة بتضارب المصالح.</w:t>
      </w:r>
    </w:p>
    <w:p w14:paraId="23AD1EB3" w14:textId="384B2288" w:rsidR="008C1B98" w:rsidRPr="00CF6F32" w:rsidRDefault="008C1B98" w:rsidP="008145AD">
      <w:pPr>
        <w:pStyle w:val="Normalnumber"/>
        <w:numPr>
          <w:ilvl w:val="0"/>
          <w:numId w:val="55"/>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وسيتألف فريق الاستعراض من 15 عضواً على دراية بعمل المنبر، يختارهم المكتب بناءً على ترشيحات من الحكومات، مع إيلاء الاعتبار الواجب للتوازن بين المناطق والتخصصات وبين الجنسين.</w:t>
      </w:r>
    </w:p>
    <w:p w14:paraId="437F8B73" w14:textId="72E42733" w:rsidR="008C1B98" w:rsidRPr="00CF6F32" w:rsidRDefault="008C1B98" w:rsidP="008145AD">
      <w:pPr>
        <w:pStyle w:val="Normalnumber"/>
        <w:numPr>
          <w:ilvl w:val="0"/>
          <w:numId w:val="55"/>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وسيدعم عمل فريق الاستعراض خبير استشاري مؤهل يباشر عمله جزئياً من مقر أمانة المنبر، ولكنه يعمل في إطار مستقل عن الأعمال اليومية للأمانة. وسيعمل الخبير الاستشاري تحت الإشراف المباشر للرئيسين المشاركين لفريق الاستعراض.</w:t>
      </w:r>
    </w:p>
    <w:p w14:paraId="0F158D20" w14:textId="77777777" w:rsidR="008C1B98" w:rsidRPr="00CF6F32" w:rsidRDefault="008C1B98" w:rsidP="00CF6F32">
      <w:pPr>
        <w:pStyle w:val="CH1"/>
        <w:tabs>
          <w:tab w:val="clear" w:pos="851"/>
          <w:tab w:val="clear" w:pos="1247"/>
          <w:tab w:val="clear" w:pos="1814"/>
          <w:tab w:val="clear" w:pos="2381"/>
          <w:tab w:val="clear" w:pos="2948"/>
          <w:tab w:val="clear" w:pos="3515"/>
        </w:tabs>
        <w:bidi/>
        <w:spacing w:before="0" w:line="360" w:lineRule="exact"/>
        <w:ind w:left="1135" w:right="0" w:hanging="851"/>
        <w:jc w:val="both"/>
        <w:textDirection w:val="tbRlV"/>
        <w:rPr>
          <w:rFonts w:ascii="Simplified Arabic" w:hAnsi="Simplified Arabic" w:cs="Simplified Arabic"/>
          <w:bCs/>
          <w:sz w:val="26"/>
          <w:szCs w:val="26"/>
          <w:rtl/>
          <w:lang w:bidi="en-GB"/>
        </w:rPr>
      </w:pPr>
      <w:r w:rsidRPr="00CF6F32">
        <w:rPr>
          <w:rFonts w:ascii="Simplified Arabic" w:hAnsi="Simplified Arabic" w:cs="Simplified Arabic" w:hint="cs"/>
          <w:bCs/>
          <w:sz w:val="26"/>
          <w:szCs w:val="26"/>
          <w:rtl/>
        </w:rPr>
        <w:t>ثالثاً-</w:t>
      </w:r>
      <w:r w:rsidRPr="00CF6F32">
        <w:rPr>
          <w:rFonts w:ascii="Simplified Arabic" w:hAnsi="Simplified Arabic" w:cs="Simplified Arabic" w:hint="cs"/>
          <w:bCs/>
          <w:sz w:val="26"/>
          <w:szCs w:val="26"/>
          <w:rtl/>
        </w:rPr>
        <w:tab/>
        <w:t>المنهجية</w:t>
      </w:r>
    </w:p>
    <w:p w14:paraId="48D3D001" w14:textId="1CBEB5CA" w:rsidR="008C1B98" w:rsidRPr="00CF6F32" w:rsidRDefault="008C1B98" w:rsidP="008145AD">
      <w:pPr>
        <w:pStyle w:val="Normalnumber"/>
        <w:numPr>
          <w:ilvl w:val="0"/>
          <w:numId w:val="55"/>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ينبغي أن يشمل الاستعراض إعداد وإجراء عدد من الدراسات الاستقصائية ذات الصلة بالمسائل المدرجة في الفقرة 2 أعلاه، واستعراض للوثائق والأدبيات ذات الصلة، ومقابلات واجتماعات عبر الإنترنت مع الجهات الفاعلة ذات الصلة، وجلسة تشاركية في الدورة الحادية عشرة للاجتماع العام. وعند وضع التوصيات، ينبغي أن يأخذ الاستعراض في الاعتبار أيضاً الدروس المستفادة ذات الصلة من الآليات الأخرى المتصلة بالعلوم والسياسات والاتفاقات البيئية المتعددة الأطراف ذات الصلة.</w:t>
      </w:r>
    </w:p>
    <w:p w14:paraId="00DF85DE" w14:textId="77777777" w:rsidR="008C1B98" w:rsidRPr="00CF6F32" w:rsidRDefault="008C1B98" w:rsidP="00CF6F32">
      <w:pPr>
        <w:pStyle w:val="CH1"/>
        <w:tabs>
          <w:tab w:val="clear" w:pos="851"/>
          <w:tab w:val="clear" w:pos="1247"/>
          <w:tab w:val="clear" w:pos="1814"/>
          <w:tab w:val="clear" w:pos="2381"/>
          <w:tab w:val="clear" w:pos="2948"/>
          <w:tab w:val="clear" w:pos="3515"/>
        </w:tabs>
        <w:bidi/>
        <w:spacing w:before="0" w:line="360" w:lineRule="exact"/>
        <w:ind w:left="1135" w:right="0" w:hanging="851"/>
        <w:jc w:val="both"/>
        <w:textDirection w:val="tbRlV"/>
        <w:rPr>
          <w:rFonts w:ascii="Simplified Arabic" w:hAnsi="Simplified Arabic" w:cs="Simplified Arabic"/>
          <w:bCs/>
          <w:sz w:val="26"/>
          <w:szCs w:val="26"/>
          <w:rtl/>
          <w:lang w:bidi="en-GB"/>
        </w:rPr>
      </w:pPr>
      <w:r w:rsidRPr="00CF6F32">
        <w:rPr>
          <w:rFonts w:ascii="Simplified Arabic" w:hAnsi="Simplified Arabic" w:cs="Simplified Arabic" w:hint="cs"/>
          <w:bCs/>
          <w:sz w:val="26"/>
          <w:szCs w:val="26"/>
          <w:rtl/>
        </w:rPr>
        <w:t>رابعاً-</w:t>
      </w:r>
      <w:r w:rsidRPr="00CF6F32">
        <w:rPr>
          <w:rFonts w:ascii="Simplified Arabic" w:hAnsi="Simplified Arabic" w:cs="Simplified Arabic" w:hint="cs"/>
          <w:bCs/>
          <w:sz w:val="26"/>
          <w:szCs w:val="26"/>
          <w:rtl/>
        </w:rPr>
        <w:tab/>
        <w:t>الميزانية</w:t>
      </w:r>
    </w:p>
    <w:p w14:paraId="1A1F3E69" w14:textId="157135BE" w:rsidR="008C1B98" w:rsidRPr="00CF6F32" w:rsidRDefault="008C1B98" w:rsidP="008145AD">
      <w:pPr>
        <w:pStyle w:val="Normalnumber"/>
        <w:numPr>
          <w:ilvl w:val="0"/>
          <w:numId w:val="55"/>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من المفترض أن:</w:t>
      </w:r>
    </w:p>
    <w:p w14:paraId="3BAA14CB" w14:textId="658C0DA2" w:rsidR="008C1B98" w:rsidRPr="00CF6F32" w:rsidRDefault="008C1B98" w:rsidP="002F532D">
      <w:pPr>
        <w:pStyle w:val="Normalnumber"/>
        <w:numPr>
          <w:ilvl w:val="0"/>
          <w:numId w:val="71"/>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يقدم أعضاء فريق الاستعراض الذين يقومون بالاستعراض الخارجي خدماتهم على أساس مجاني؛</w:t>
      </w:r>
    </w:p>
    <w:p w14:paraId="06EC7C24" w14:textId="499EB0CD" w:rsidR="008C1B98" w:rsidRPr="00CF6F32" w:rsidRDefault="008C1B98" w:rsidP="002F532D">
      <w:pPr>
        <w:pStyle w:val="Normalnumber"/>
        <w:numPr>
          <w:ilvl w:val="0"/>
          <w:numId w:val="71"/>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يضطلع فريق الاستعراض بعمله عن بعد ويعقد اجتماعات عبر الإنترنت حسب الحاجة؛</w:t>
      </w:r>
    </w:p>
    <w:p w14:paraId="39631857" w14:textId="7CF392F8" w:rsidR="008C1B98" w:rsidRPr="00CF6F32" w:rsidRDefault="008C1B98" w:rsidP="002F532D">
      <w:pPr>
        <w:pStyle w:val="Normalnumber"/>
        <w:numPr>
          <w:ilvl w:val="0"/>
          <w:numId w:val="71"/>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يُدعى ممثلان من فريق الاستعراض الذي يجري الاستعراض الخارجي لتقديم تقرير عن أعمالهما إلى الاجتماع العام في دورته الثانية عشرة؛ ومن ثم فمن المتوقع تخصيص ميزانية سفر قدرها 500 7 دولار؛</w:t>
      </w:r>
    </w:p>
    <w:bookmarkEnd w:id="3"/>
    <w:p w14:paraId="29A9A257" w14:textId="0EAD3C25" w:rsidR="008C1B98" w:rsidRPr="00CF6F32" w:rsidRDefault="008C1B98" w:rsidP="008145AD">
      <w:pPr>
        <w:pStyle w:val="Normalnumber"/>
        <w:numPr>
          <w:ilvl w:val="0"/>
          <w:numId w:val="55"/>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CF6F32">
        <w:rPr>
          <w:rFonts w:ascii="Simplified Arabic" w:hAnsi="Simplified Arabic" w:cs="Simplified Arabic" w:hint="cs"/>
          <w:sz w:val="24"/>
          <w:szCs w:val="24"/>
          <w:rtl/>
        </w:rPr>
        <w:t>من المتوقع تخصيص ميزانية قدرها 000 50 دولار لتعيين الخبير الاستشاري المؤهل.</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7"/>
        <w:gridCol w:w="1897"/>
        <w:gridCol w:w="1897"/>
        <w:gridCol w:w="1898"/>
        <w:gridCol w:w="1898"/>
      </w:tblGrid>
      <w:tr w:rsidR="008C1B98" w:rsidRPr="00CF6F32" w14:paraId="64AB34CA" w14:textId="77777777" w:rsidTr="00085BCD">
        <w:tc>
          <w:tcPr>
            <w:tcW w:w="1897" w:type="dxa"/>
          </w:tcPr>
          <w:p w14:paraId="6BC5AA30" w14:textId="77777777" w:rsidR="008C1B98" w:rsidRPr="00CF6F32" w:rsidRDefault="008C1B98" w:rsidP="008145AD">
            <w:pPr>
              <w:pStyle w:val="Normal-pool"/>
              <w:tabs>
                <w:tab w:val="clear" w:pos="1247"/>
                <w:tab w:val="clear" w:pos="1814"/>
                <w:tab w:val="clear" w:pos="2381"/>
                <w:tab w:val="clear" w:pos="2948"/>
                <w:tab w:val="clear" w:pos="3515"/>
              </w:tabs>
              <w:bidi/>
              <w:spacing w:after="120" w:line="360" w:lineRule="exact"/>
              <w:jc w:val="both"/>
              <w:rPr>
                <w:rFonts w:ascii="Simplified Arabic" w:hAnsi="Simplified Arabic" w:cs="Simplified Arabic"/>
                <w:sz w:val="24"/>
                <w:szCs w:val="24"/>
                <w:rtl/>
              </w:rPr>
            </w:pPr>
          </w:p>
        </w:tc>
        <w:tc>
          <w:tcPr>
            <w:tcW w:w="1897" w:type="dxa"/>
          </w:tcPr>
          <w:p w14:paraId="191ED153" w14:textId="77777777" w:rsidR="008C1B98" w:rsidRPr="00CF6F32" w:rsidRDefault="008C1B98" w:rsidP="008145AD">
            <w:pPr>
              <w:pStyle w:val="Normal-pool"/>
              <w:tabs>
                <w:tab w:val="clear" w:pos="1247"/>
                <w:tab w:val="clear" w:pos="1814"/>
                <w:tab w:val="clear" w:pos="2381"/>
                <w:tab w:val="clear" w:pos="2948"/>
                <w:tab w:val="clear" w:pos="3515"/>
              </w:tabs>
              <w:bidi/>
              <w:spacing w:after="120" w:line="360" w:lineRule="exact"/>
              <w:jc w:val="both"/>
              <w:rPr>
                <w:rFonts w:ascii="Simplified Arabic" w:hAnsi="Simplified Arabic" w:cs="Simplified Arabic"/>
                <w:sz w:val="24"/>
                <w:szCs w:val="24"/>
                <w:rtl/>
              </w:rPr>
            </w:pPr>
          </w:p>
        </w:tc>
        <w:tc>
          <w:tcPr>
            <w:tcW w:w="1897" w:type="dxa"/>
            <w:tcBorders>
              <w:bottom w:val="single" w:sz="4" w:space="0" w:color="auto"/>
            </w:tcBorders>
          </w:tcPr>
          <w:p w14:paraId="4E51278E" w14:textId="77777777" w:rsidR="008C1B98" w:rsidRPr="00CF6F32" w:rsidRDefault="008C1B98" w:rsidP="008145AD">
            <w:pPr>
              <w:pStyle w:val="Normal-pool"/>
              <w:tabs>
                <w:tab w:val="clear" w:pos="1247"/>
                <w:tab w:val="clear" w:pos="1814"/>
                <w:tab w:val="clear" w:pos="2381"/>
                <w:tab w:val="clear" w:pos="2948"/>
                <w:tab w:val="clear" w:pos="3515"/>
              </w:tabs>
              <w:bidi/>
              <w:spacing w:after="120" w:line="360" w:lineRule="exact"/>
              <w:jc w:val="both"/>
              <w:rPr>
                <w:rFonts w:ascii="Simplified Arabic" w:hAnsi="Simplified Arabic" w:cs="Simplified Arabic"/>
                <w:sz w:val="24"/>
                <w:szCs w:val="24"/>
                <w:rtl/>
              </w:rPr>
            </w:pPr>
          </w:p>
        </w:tc>
        <w:tc>
          <w:tcPr>
            <w:tcW w:w="1898" w:type="dxa"/>
          </w:tcPr>
          <w:p w14:paraId="1A675A97" w14:textId="77777777" w:rsidR="008C1B98" w:rsidRPr="00CF6F32" w:rsidRDefault="008C1B98" w:rsidP="008145AD">
            <w:pPr>
              <w:pStyle w:val="Normal-pool"/>
              <w:tabs>
                <w:tab w:val="clear" w:pos="1247"/>
                <w:tab w:val="clear" w:pos="1814"/>
                <w:tab w:val="clear" w:pos="2381"/>
                <w:tab w:val="clear" w:pos="2948"/>
                <w:tab w:val="clear" w:pos="3515"/>
              </w:tabs>
              <w:bidi/>
              <w:spacing w:after="120" w:line="360" w:lineRule="exact"/>
              <w:jc w:val="both"/>
              <w:rPr>
                <w:rFonts w:ascii="Simplified Arabic" w:hAnsi="Simplified Arabic" w:cs="Simplified Arabic"/>
                <w:sz w:val="24"/>
                <w:szCs w:val="24"/>
                <w:rtl/>
              </w:rPr>
            </w:pPr>
          </w:p>
        </w:tc>
        <w:tc>
          <w:tcPr>
            <w:tcW w:w="1898" w:type="dxa"/>
          </w:tcPr>
          <w:p w14:paraId="0A0B0AD5" w14:textId="77777777" w:rsidR="008C1B98" w:rsidRPr="00CF6F32" w:rsidRDefault="008C1B98" w:rsidP="008145AD">
            <w:pPr>
              <w:pStyle w:val="Normal-pool"/>
              <w:tabs>
                <w:tab w:val="clear" w:pos="1247"/>
                <w:tab w:val="clear" w:pos="1814"/>
                <w:tab w:val="clear" w:pos="2381"/>
                <w:tab w:val="clear" w:pos="2948"/>
                <w:tab w:val="clear" w:pos="3515"/>
              </w:tabs>
              <w:bidi/>
              <w:spacing w:after="120" w:line="360" w:lineRule="exact"/>
              <w:jc w:val="both"/>
              <w:rPr>
                <w:rFonts w:ascii="Simplified Arabic" w:hAnsi="Simplified Arabic" w:cs="Simplified Arabic"/>
                <w:sz w:val="24"/>
                <w:szCs w:val="24"/>
                <w:rtl/>
              </w:rPr>
            </w:pPr>
          </w:p>
        </w:tc>
      </w:tr>
    </w:tbl>
    <w:p w14:paraId="1715180E" w14:textId="77777777" w:rsidR="008C1B98" w:rsidRPr="00CF6F32" w:rsidRDefault="008C1B98" w:rsidP="008145AD">
      <w:pPr>
        <w:pStyle w:val="Normal-pool"/>
        <w:tabs>
          <w:tab w:val="clear" w:pos="1247"/>
          <w:tab w:val="clear" w:pos="1814"/>
          <w:tab w:val="clear" w:pos="2381"/>
          <w:tab w:val="clear" w:pos="2948"/>
          <w:tab w:val="clear" w:pos="3515"/>
        </w:tabs>
        <w:bidi/>
        <w:spacing w:after="120" w:line="360" w:lineRule="exact"/>
        <w:jc w:val="both"/>
        <w:rPr>
          <w:rFonts w:ascii="Simplified Arabic" w:hAnsi="Simplified Arabic" w:cs="Simplified Arabic"/>
          <w:sz w:val="24"/>
          <w:szCs w:val="24"/>
          <w:rtl/>
        </w:rPr>
      </w:pPr>
    </w:p>
    <w:sectPr w:rsidR="008C1B98" w:rsidRPr="00CF6F32" w:rsidSect="00CF6F32">
      <w:headerReference w:type="even" r:id="rId13"/>
      <w:headerReference w:type="default" r:id="rId14"/>
      <w:footerReference w:type="even" r:id="rId15"/>
      <w:footerReference w:type="default" r:id="rId16"/>
      <w:headerReference w:type="first" r:id="rId17"/>
      <w:footerReference w:type="first" r:id="rId18"/>
      <w:endnotePr>
        <w:numFmt w:val="lowerLetter"/>
      </w:endnotePr>
      <w:pgSz w:w="11907" w:h="16840" w:code="9"/>
      <w:pgMar w:top="907" w:right="1418"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81EB0" w14:textId="77777777" w:rsidR="003A2354" w:rsidRDefault="003A2354">
      <w:r>
        <w:separator/>
      </w:r>
    </w:p>
  </w:endnote>
  <w:endnote w:type="continuationSeparator" w:id="0">
    <w:p w14:paraId="7D96A9CE" w14:textId="77777777" w:rsidR="003A2354" w:rsidRDefault="003A23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ألف-">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Simplified Arabic"/>
    <w:charset w:val="B2"/>
    <w:family w:val="roman"/>
    <w:pitch w:val="variable"/>
    <w:sig w:usb0="00002003" w:usb1="80000000" w:usb2="00000008" w:usb3="00000000" w:csb0="00000041" w:csb1="00000000"/>
  </w:font>
  <w:font w:name="Traditional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Times New Roman Bold">
    <w:altName w:val="Times New Roman"/>
    <w:panose1 w:val="00000000000000000000"/>
    <w:charset w:val="00"/>
    <w:family w:val="roman"/>
    <w:notTrueType/>
    <w:pitch w:val="default"/>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3953E6" w:rsidRPr="00CB261B" w:rsidRDefault="003953E6"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Pr>
        <w:rStyle w:val="PageNumber"/>
        <w:rFonts w:ascii="Times New Roman" w:hAnsi="Times New Roman" w:cs="Times New Roman"/>
        <w:szCs w:val="20"/>
      </w:rPr>
      <w:t>2</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3953E6" w:rsidRPr="00CB261B" w:rsidRDefault="003953E6"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Pr>
        <w:rStyle w:val="PageNumber"/>
        <w:rFonts w:ascii="Times New Roman" w:hAnsi="Times New Roman" w:cs="Times New Roman"/>
        <w:szCs w:val="20"/>
      </w:rPr>
      <w:t>3</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11BA3EF2" w:rsidR="003953E6" w:rsidRPr="009C6AA0" w:rsidRDefault="003953E6" w:rsidP="00AE0A30">
        <w:pPr>
          <w:pStyle w:val="Footer"/>
          <w:tabs>
            <w:tab w:val="clear" w:pos="4153"/>
            <w:tab w:val="clear" w:pos="8306"/>
            <w:tab w:val="left" w:pos="1417"/>
          </w:tabs>
          <w:jc w:val="both"/>
          <w:rPr>
            <w:rFonts w:asciiTheme="majorBidi" w:hAnsiTheme="majorBidi" w:cstheme="majorBidi"/>
          </w:rPr>
        </w:pPr>
        <w:r w:rsidRPr="009C6AA0">
          <w:rPr>
            <w:rFonts w:asciiTheme="majorBidi" w:hAnsiTheme="majorBidi" w:cstheme="majorBidi"/>
            <w:noProof w:val="0"/>
          </w:rPr>
          <w:t>K</w:t>
        </w:r>
        <w:r w:rsidR="002F532D" w:rsidRPr="002F532D">
          <w:rPr>
            <w:rFonts w:asciiTheme="majorBidi" w:hAnsiTheme="majorBidi" w:cstheme="majorBidi"/>
            <w:color w:val="2A3340"/>
            <w:szCs w:val="20"/>
            <w:shd w:val="clear" w:color="auto" w:fill="FFFFFF"/>
          </w:rPr>
          <w:t>2309487</w:t>
        </w:r>
        <w:r w:rsidR="000B0024">
          <w:rPr>
            <w:rFonts w:asciiTheme="majorBidi" w:hAnsiTheme="majorBidi" w:cstheme="majorBidi"/>
            <w:noProof w:val="0"/>
          </w:rPr>
          <w:t>[A]</w:t>
        </w:r>
        <w:r w:rsidRPr="009C6AA0">
          <w:rPr>
            <w:rFonts w:asciiTheme="majorBidi" w:hAnsiTheme="majorBidi" w:cstheme="majorBidi"/>
            <w:noProof w:val="0"/>
          </w:rPr>
          <w:tab/>
        </w:r>
        <w:r w:rsidR="00AA181F">
          <w:rPr>
            <w:rFonts w:asciiTheme="majorBidi" w:hAnsiTheme="majorBidi" w:cstheme="majorBidi"/>
            <w:noProof w:val="0"/>
          </w:rPr>
          <w:t>1</w:t>
        </w:r>
        <w:r w:rsidR="0034189B">
          <w:rPr>
            <w:rFonts w:asciiTheme="majorBidi" w:hAnsiTheme="majorBidi" w:cstheme="majorBidi"/>
            <w:noProof w:val="0"/>
          </w:rPr>
          <w:t>6</w:t>
        </w:r>
        <w:r w:rsidR="00AA181F">
          <w:rPr>
            <w:rFonts w:asciiTheme="majorBidi" w:hAnsiTheme="majorBidi" w:cstheme="majorBidi"/>
            <w:noProof w:val="0"/>
          </w:rPr>
          <w:t>07</w:t>
        </w:r>
        <w:r w:rsidR="00994091">
          <w:rPr>
            <w:rFonts w:asciiTheme="majorBidi" w:hAnsiTheme="majorBidi" w:cstheme="majorBidi"/>
            <w:noProof w:val="0"/>
          </w:rPr>
          <w:t>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C4FDA" w14:textId="77777777" w:rsidR="003A2354" w:rsidRDefault="003A2354" w:rsidP="00684243">
      <w:pPr>
        <w:ind w:left="720"/>
      </w:pPr>
      <w:r>
        <w:separator/>
      </w:r>
    </w:p>
  </w:footnote>
  <w:footnote w:type="continuationSeparator" w:id="0">
    <w:p w14:paraId="391429BD" w14:textId="77777777" w:rsidR="003A2354" w:rsidRDefault="003A2354">
      <w:r>
        <w:continuationSeparator/>
      </w:r>
    </w:p>
  </w:footnote>
  <w:footnote w:id="1">
    <w:p w14:paraId="487F2154" w14:textId="2F43D166" w:rsidR="00087F11" w:rsidRPr="00370E9B" w:rsidRDefault="00087F11"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szCs w:val="18"/>
          <w:rtl/>
          <w:lang w:val="ar-SA" w:eastAsia="zh-TW" w:bidi="en-GB"/>
        </w:rPr>
      </w:pPr>
      <w:r w:rsidRPr="002F532D">
        <w:rPr>
          <w:sz w:val="22"/>
        </w:rPr>
        <w:t>*</w:t>
      </w:r>
      <w:r w:rsidR="00CB3925">
        <w:rPr>
          <w:rFonts w:hint="cs"/>
          <w:szCs w:val="18"/>
          <w:rtl/>
        </w:rPr>
        <w:t xml:space="preserve">  </w:t>
      </w:r>
      <w:r w:rsidR="00CB3925" w:rsidRPr="00641F5A">
        <w:rPr>
          <w:rFonts w:asciiTheme="majorBidi" w:hAnsiTheme="majorBidi" w:cstheme="majorBidi"/>
          <w:szCs w:val="18"/>
        </w:rPr>
        <w:t>IPBES/10/1</w:t>
      </w:r>
      <w:r w:rsidR="00CB3925" w:rsidRPr="002F3FC7">
        <w:rPr>
          <w:rFonts w:ascii="Simplified Arabic" w:hAnsi="Simplified Arabic" w:cs="Simplified Arabic" w:hint="cs"/>
          <w:sz w:val="20"/>
          <w:szCs w:val="20"/>
          <w:rtl/>
        </w:rPr>
        <w:t>.</w:t>
      </w:r>
    </w:p>
  </w:footnote>
  <w:footnote w:id="2">
    <w:p w14:paraId="1F488F6E" w14:textId="737A9A45" w:rsidR="008C1B98" w:rsidRPr="00641F5A" w:rsidRDefault="002F532D"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Theme="majorBidi" w:hAnsiTheme="majorBidi" w:cstheme="majorBidi"/>
          <w:szCs w:val="18"/>
          <w:lang w:eastAsia="zh-TW" w:bidi="en-GB"/>
        </w:rPr>
      </w:pPr>
      <w:r w:rsidRPr="00641F5A">
        <w:rPr>
          <w:rFonts w:asciiTheme="majorBidi" w:hAnsiTheme="majorBidi" w:cstheme="majorBidi"/>
          <w:sz w:val="20"/>
          <w:szCs w:val="20"/>
        </w:rPr>
        <w:t>)</w:t>
      </w:r>
      <w:r w:rsidR="008C1B98" w:rsidRPr="00641F5A">
        <w:rPr>
          <w:rFonts w:asciiTheme="majorBidi" w:hAnsiTheme="majorBidi" w:cstheme="majorBidi"/>
          <w:sz w:val="20"/>
          <w:szCs w:val="20"/>
          <w:rtl/>
        </w:rPr>
        <w:footnoteRef/>
      </w:r>
      <w:r w:rsidRPr="00641F5A">
        <w:rPr>
          <w:rFonts w:asciiTheme="majorBidi" w:hAnsiTheme="majorBidi" w:cstheme="majorBidi"/>
          <w:sz w:val="20"/>
          <w:szCs w:val="20"/>
        </w:rPr>
        <w:t>(</w:t>
      </w:r>
      <w:r w:rsidR="00CF0CC3" w:rsidRPr="00641F5A">
        <w:rPr>
          <w:rFonts w:asciiTheme="majorBidi" w:hAnsiTheme="majorBidi" w:cstheme="majorBidi"/>
          <w:sz w:val="20"/>
          <w:szCs w:val="20"/>
          <w:rtl/>
        </w:rPr>
        <w:t xml:space="preserve"> </w:t>
      </w:r>
      <w:r w:rsidR="008C1B98" w:rsidRPr="00641F5A">
        <w:rPr>
          <w:rFonts w:asciiTheme="majorBidi" w:hAnsiTheme="majorBidi" w:cstheme="majorBidi"/>
          <w:szCs w:val="18"/>
          <w:rtl/>
        </w:rPr>
        <w:t xml:space="preserve"> </w:t>
      </w:r>
      <w:r w:rsidR="008C1B98" w:rsidRPr="00641F5A">
        <w:rPr>
          <w:rFonts w:asciiTheme="majorBidi" w:hAnsiTheme="majorBidi" w:cstheme="majorBidi"/>
          <w:szCs w:val="18"/>
        </w:rPr>
        <w:t>IPBES/9/INF/20</w:t>
      </w:r>
      <w:r w:rsidR="008C1B98" w:rsidRPr="00641F5A">
        <w:rPr>
          <w:rFonts w:asciiTheme="majorBidi" w:hAnsiTheme="majorBidi" w:cstheme="majorBidi"/>
          <w:szCs w:val="18"/>
          <w:rtl/>
        </w:rPr>
        <w:t>.</w:t>
      </w:r>
    </w:p>
  </w:footnote>
  <w:footnote w:id="3">
    <w:p w14:paraId="3DB3273C" w14:textId="417D3E54" w:rsidR="008C1B98" w:rsidRPr="00641F5A" w:rsidRDefault="002F532D"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Theme="majorBidi" w:hAnsiTheme="majorBidi" w:cstheme="majorBidi"/>
          <w:szCs w:val="18"/>
          <w:lang w:eastAsia="zh-TW" w:bidi="en-GB"/>
        </w:rPr>
      </w:pPr>
      <w:r w:rsidRPr="00641F5A">
        <w:rPr>
          <w:rFonts w:asciiTheme="majorBidi" w:hAnsiTheme="majorBidi" w:cstheme="majorBidi"/>
          <w:sz w:val="20"/>
          <w:szCs w:val="20"/>
          <w:rtl/>
        </w:rPr>
        <w:t>(</w:t>
      </w:r>
      <w:r w:rsidR="008C1B98" w:rsidRPr="00641F5A">
        <w:rPr>
          <w:rFonts w:asciiTheme="majorBidi" w:hAnsiTheme="majorBidi" w:cstheme="majorBidi"/>
          <w:sz w:val="20"/>
          <w:szCs w:val="20"/>
          <w:rtl/>
        </w:rPr>
        <w:footnoteRef/>
      </w:r>
      <w:r w:rsidRPr="00641F5A">
        <w:rPr>
          <w:rFonts w:asciiTheme="majorBidi" w:hAnsiTheme="majorBidi" w:cstheme="majorBidi"/>
          <w:sz w:val="20"/>
          <w:szCs w:val="20"/>
          <w:rtl/>
        </w:rPr>
        <w:t>)</w:t>
      </w:r>
      <w:r w:rsidR="00CF0CC3" w:rsidRPr="00641F5A">
        <w:rPr>
          <w:rFonts w:asciiTheme="majorBidi" w:hAnsiTheme="majorBidi" w:cstheme="majorBidi"/>
          <w:sz w:val="20"/>
          <w:szCs w:val="20"/>
          <w:rtl/>
        </w:rPr>
        <w:t xml:space="preserve"> </w:t>
      </w:r>
      <w:r w:rsidR="008C1B98" w:rsidRPr="00641F5A">
        <w:rPr>
          <w:rFonts w:asciiTheme="majorBidi" w:hAnsiTheme="majorBidi" w:cstheme="majorBidi"/>
          <w:szCs w:val="18"/>
          <w:rtl/>
        </w:rPr>
        <w:t xml:space="preserve"> </w:t>
      </w:r>
      <w:r w:rsidR="008C1B98" w:rsidRPr="00641F5A">
        <w:rPr>
          <w:rFonts w:asciiTheme="majorBidi" w:hAnsiTheme="majorBidi" w:cstheme="majorBidi"/>
          <w:szCs w:val="18"/>
        </w:rPr>
        <w:t>IPBES/7/INF/17</w:t>
      </w:r>
      <w:r w:rsidR="008C1B98" w:rsidRPr="00641F5A">
        <w:rPr>
          <w:rFonts w:asciiTheme="majorBidi" w:hAnsiTheme="majorBidi" w:cstheme="majorBidi"/>
          <w:szCs w:val="18"/>
          <w:rtl/>
        </w:rPr>
        <w:t>.</w:t>
      </w:r>
    </w:p>
  </w:footnote>
  <w:footnote w:id="4">
    <w:p w14:paraId="1CF4EC16" w14:textId="7CCD00B1" w:rsidR="008C1B98" w:rsidRPr="00641F5A" w:rsidRDefault="002F532D"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Theme="majorBidi" w:hAnsiTheme="majorBidi" w:cstheme="majorBidi"/>
          <w:szCs w:val="18"/>
          <w:lang w:eastAsia="zh-TW" w:bidi="en-GB"/>
        </w:rPr>
      </w:pPr>
      <w:r w:rsidRPr="00641F5A">
        <w:rPr>
          <w:rFonts w:asciiTheme="majorBidi" w:hAnsiTheme="majorBidi" w:cstheme="majorBidi"/>
          <w:sz w:val="20"/>
          <w:szCs w:val="20"/>
          <w:rtl/>
        </w:rPr>
        <w:t>(</w:t>
      </w:r>
      <w:r w:rsidR="008C1B98" w:rsidRPr="00641F5A">
        <w:rPr>
          <w:rFonts w:asciiTheme="majorBidi" w:hAnsiTheme="majorBidi" w:cstheme="majorBidi"/>
          <w:sz w:val="20"/>
          <w:szCs w:val="20"/>
          <w:rtl/>
        </w:rPr>
        <w:footnoteRef/>
      </w:r>
      <w:r w:rsidRPr="00641F5A">
        <w:rPr>
          <w:rFonts w:asciiTheme="majorBidi" w:hAnsiTheme="majorBidi" w:cstheme="majorBidi"/>
          <w:sz w:val="20"/>
          <w:szCs w:val="20"/>
          <w:rtl/>
        </w:rPr>
        <w:t>)</w:t>
      </w:r>
      <w:r w:rsidR="00CF0CC3" w:rsidRPr="00641F5A">
        <w:rPr>
          <w:rFonts w:asciiTheme="majorBidi" w:hAnsiTheme="majorBidi" w:cstheme="majorBidi"/>
          <w:sz w:val="20"/>
          <w:szCs w:val="20"/>
          <w:rtl/>
        </w:rPr>
        <w:t xml:space="preserve"> </w:t>
      </w:r>
      <w:r w:rsidR="008C1B98" w:rsidRPr="00641F5A">
        <w:rPr>
          <w:rFonts w:asciiTheme="majorBidi" w:hAnsiTheme="majorBidi" w:cstheme="majorBidi"/>
          <w:szCs w:val="18"/>
          <w:rtl/>
        </w:rPr>
        <w:t xml:space="preserve"> </w:t>
      </w:r>
      <w:r w:rsidR="008C1B98" w:rsidRPr="00641F5A">
        <w:rPr>
          <w:rFonts w:asciiTheme="majorBidi" w:hAnsiTheme="majorBidi" w:cstheme="majorBidi"/>
          <w:szCs w:val="18"/>
        </w:rPr>
        <w:t>IPBES/7/INF/18</w:t>
      </w:r>
      <w:r w:rsidR="008C1B98" w:rsidRPr="00641F5A">
        <w:rPr>
          <w:rFonts w:asciiTheme="majorBidi" w:hAnsiTheme="majorBidi" w:cstheme="majorBidi"/>
          <w:szCs w:val="18"/>
          <w:rtl/>
        </w:rPr>
        <w:t>.</w:t>
      </w:r>
    </w:p>
  </w:footnote>
  <w:footnote w:id="5">
    <w:p w14:paraId="7B11BFCF" w14:textId="5FA080E2" w:rsidR="008C1B98" w:rsidRPr="00641F5A" w:rsidRDefault="002F532D"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Theme="majorBidi" w:hAnsiTheme="majorBidi" w:cstheme="majorBidi"/>
          <w:szCs w:val="18"/>
          <w:lang w:eastAsia="zh-TW" w:bidi="en-GB"/>
        </w:rPr>
      </w:pPr>
      <w:r w:rsidRPr="00641F5A">
        <w:rPr>
          <w:rFonts w:asciiTheme="majorBidi" w:hAnsiTheme="majorBidi" w:cstheme="majorBidi"/>
          <w:sz w:val="20"/>
          <w:szCs w:val="20"/>
          <w:rtl/>
        </w:rPr>
        <w:t>(</w:t>
      </w:r>
      <w:r w:rsidR="008C1B98" w:rsidRPr="00641F5A">
        <w:rPr>
          <w:rFonts w:asciiTheme="majorBidi" w:hAnsiTheme="majorBidi" w:cstheme="majorBidi"/>
          <w:sz w:val="20"/>
          <w:szCs w:val="20"/>
          <w:rtl/>
        </w:rPr>
        <w:footnoteRef/>
      </w:r>
      <w:r w:rsidR="00CF0CC3" w:rsidRPr="00641F5A">
        <w:rPr>
          <w:rFonts w:asciiTheme="majorBidi" w:hAnsiTheme="majorBidi" w:cstheme="majorBidi"/>
          <w:sz w:val="20"/>
          <w:szCs w:val="20"/>
          <w:rtl/>
        </w:rPr>
        <w:t xml:space="preserve">) </w:t>
      </w:r>
      <w:r w:rsidR="008C1B98" w:rsidRPr="00641F5A">
        <w:rPr>
          <w:rFonts w:asciiTheme="majorBidi" w:hAnsiTheme="majorBidi" w:cstheme="majorBidi"/>
          <w:szCs w:val="18"/>
          <w:rtl/>
        </w:rPr>
        <w:t xml:space="preserve"> </w:t>
      </w:r>
      <w:r w:rsidR="008C1B98" w:rsidRPr="00641F5A">
        <w:rPr>
          <w:rFonts w:asciiTheme="majorBidi" w:hAnsiTheme="majorBidi" w:cstheme="majorBidi"/>
          <w:szCs w:val="18"/>
        </w:rPr>
        <w:t>IPBES/7/INF/19</w:t>
      </w:r>
      <w:r w:rsidR="008C1B98" w:rsidRPr="00641F5A">
        <w:rPr>
          <w:rFonts w:asciiTheme="majorBidi" w:hAnsiTheme="majorBidi" w:cstheme="majorBidi"/>
          <w:szCs w:val="18"/>
          <w:rtl/>
        </w:rPr>
        <w:t>.</w:t>
      </w:r>
    </w:p>
  </w:footnote>
  <w:footnote w:id="6">
    <w:p w14:paraId="72F874C3" w14:textId="2B7D3E3C" w:rsidR="008C1B98" w:rsidRPr="00641F5A" w:rsidRDefault="002F532D"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Theme="majorBidi" w:hAnsiTheme="majorBidi" w:cstheme="majorBidi"/>
          <w:szCs w:val="18"/>
          <w:lang w:eastAsia="zh-TW" w:bidi="en-GB"/>
        </w:rPr>
      </w:pPr>
      <w:r w:rsidRPr="00641F5A">
        <w:rPr>
          <w:rFonts w:asciiTheme="majorBidi" w:hAnsiTheme="majorBidi" w:cstheme="majorBidi"/>
          <w:sz w:val="20"/>
          <w:szCs w:val="20"/>
          <w:rtl/>
        </w:rPr>
        <w:t>(</w:t>
      </w:r>
      <w:r w:rsidR="008C1B98" w:rsidRPr="00641F5A">
        <w:rPr>
          <w:rFonts w:asciiTheme="majorBidi" w:hAnsiTheme="majorBidi" w:cstheme="majorBidi"/>
          <w:sz w:val="20"/>
          <w:szCs w:val="20"/>
          <w:rtl/>
        </w:rPr>
        <w:footnoteRef/>
      </w:r>
      <w:r w:rsidR="00CF0CC3" w:rsidRPr="00641F5A">
        <w:rPr>
          <w:rFonts w:asciiTheme="majorBidi" w:hAnsiTheme="majorBidi" w:cstheme="majorBidi"/>
          <w:sz w:val="20"/>
          <w:szCs w:val="20"/>
          <w:rtl/>
        </w:rPr>
        <w:t xml:space="preserve">) </w:t>
      </w:r>
      <w:r w:rsidR="008C1B98" w:rsidRPr="00641F5A">
        <w:rPr>
          <w:rFonts w:asciiTheme="majorBidi" w:hAnsiTheme="majorBidi" w:cstheme="majorBidi"/>
          <w:szCs w:val="18"/>
          <w:rtl/>
        </w:rPr>
        <w:t xml:space="preserve"> </w:t>
      </w:r>
      <w:r w:rsidR="008C1B98" w:rsidRPr="00641F5A">
        <w:rPr>
          <w:rFonts w:asciiTheme="majorBidi" w:hAnsiTheme="majorBidi" w:cstheme="majorBidi"/>
          <w:szCs w:val="18"/>
        </w:rPr>
        <w:t>IPBES/7/INF/20</w:t>
      </w:r>
      <w:r w:rsidR="008C1B98" w:rsidRPr="00641F5A">
        <w:rPr>
          <w:rFonts w:asciiTheme="majorBidi" w:hAnsiTheme="majorBidi" w:cstheme="majorBidi"/>
          <w:szCs w:val="18"/>
          <w:rtl/>
        </w:rPr>
        <w:t>.</w:t>
      </w:r>
    </w:p>
  </w:footnote>
  <w:footnote w:id="7">
    <w:p w14:paraId="40A453C0" w14:textId="7EC95F5B" w:rsidR="008C1B98" w:rsidRPr="00641F5A" w:rsidRDefault="002F532D"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Theme="majorBidi" w:hAnsiTheme="majorBidi" w:cstheme="majorBidi"/>
          <w:szCs w:val="18"/>
          <w:lang w:eastAsia="zh-TW" w:bidi="en-GB"/>
        </w:rPr>
      </w:pPr>
      <w:r w:rsidRPr="00641F5A">
        <w:rPr>
          <w:rFonts w:asciiTheme="majorBidi" w:hAnsiTheme="majorBidi" w:cstheme="majorBidi"/>
          <w:sz w:val="20"/>
          <w:szCs w:val="20"/>
          <w:rtl/>
        </w:rPr>
        <w:t>(</w:t>
      </w:r>
      <w:r w:rsidR="008C1B98" w:rsidRPr="00641F5A">
        <w:rPr>
          <w:rFonts w:asciiTheme="majorBidi" w:hAnsiTheme="majorBidi" w:cstheme="majorBidi"/>
          <w:sz w:val="20"/>
          <w:szCs w:val="20"/>
          <w:rtl/>
        </w:rPr>
        <w:footnoteRef/>
      </w:r>
      <w:r w:rsidR="00CF0CC3" w:rsidRPr="00641F5A">
        <w:rPr>
          <w:rFonts w:asciiTheme="majorBidi" w:hAnsiTheme="majorBidi" w:cstheme="majorBidi"/>
          <w:sz w:val="20"/>
          <w:szCs w:val="20"/>
          <w:rtl/>
        </w:rPr>
        <w:t xml:space="preserve">) </w:t>
      </w:r>
      <w:r w:rsidR="008C1B98" w:rsidRPr="00641F5A">
        <w:rPr>
          <w:rFonts w:asciiTheme="majorBidi" w:hAnsiTheme="majorBidi" w:cstheme="majorBidi"/>
          <w:szCs w:val="18"/>
          <w:rtl/>
        </w:rPr>
        <w:t xml:space="preserve"> </w:t>
      </w:r>
      <w:r w:rsidR="008C1B98" w:rsidRPr="00641F5A">
        <w:rPr>
          <w:rFonts w:asciiTheme="majorBidi" w:hAnsiTheme="majorBidi" w:cstheme="majorBidi"/>
          <w:szCs w:val="18"/>
        </w:rPr>
        <w:t>IPBES/8/8</w:t>
      </w:r>
      <w:r w:rsidR="008C1B98" w:rsidRPr="00641F5A">
        <w:rPr>
          <w:rFonts w:asciiTheme="majorBidi" w:hAnsiTheme="majorBidi" w:cstheme="majorBidi"/>
          <w:szCs w:val="18"/>
          <w:rtl/>
        </w:rPr>
        <w:t>.</w:t>
      </w:r>
    </w:p>
  </w:footnote>
  <w:footnote w:id="8">
    <w:p w14:paraId="7B2DD0C7" w14:textId="3E7A7C52" w:rsidR="008C1B98" w:rsidRPr="00641F5A" w:rsidRDefault="002F532D"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Theme="majorBidi" w:hAnsiTheme="majorBidi" w:cstheme="majorBidi"/>
          <w:szCs w:val="18"/>
          <w:lang w:eastAsia="zh-TW" w:bidi="en-GB"/>
        </w:rPr>
      </w:pPr>
      <w:r w:rsidRPr="00641F5A">
        <w:rPr>
          <w:rFonts w:asciiTheme="majorBidi" w:hAnsiTheme="majorBidi" w:cstheme="majorBidi"/>
          <w:sz w:val="20"/>
          <w:szCs w:val="20"/>
          <w:rtl/>
        </w:rPr>
        <w:t>(</w:t>
      </w:r>
      <w:r w:rsidR="008C1B98" w:rsidRPr="00641F5A">
        <w:rPr>
          <w:rFonts w:asciiTheme="majorBidi" w:hAnsiTheme="majorBidi" w:cstheme="majorBidi"/>
          <w:sz w:val="20"/>
          <w:szCs w:val="20"/>
          <w:rtl/>
        </w:rPr>
        <w:footnoteRef/>
      </w:r>
      <w:r w:rsidR="00CF0CC3" w:rsidRPr="00641F5A">
        <w:rPr>
          <w:rFonts w:asciiTheme="majorBidi" w:hAnsiTheme="majorBidi" w:cstheme="majorBidi"/>
          <w:sz w:val="20"/>
          <w:szCs w:val="20"/>
          <w:rtl/>
        </w:rPr>
        <w:t xml:space="preserve">) </w:t>
      </w:r>
      <w:r w:rsidR="008C1B98" w:rsidRPr="00641F5A">
        <w:rPr>
          <w:rFonts w:asciiTheme="majorBidi" w:hAnsiTheme="majorBidi" w:cstheme="majorBidi"/>
          <w:szCs w:val="18"/>
          <w:rtl/>
        </w:rPr>
        <w:t xml:space="preserve"> </w:t>
      </w:r>
      <w:r w:rsidR="008C1B98" w:rsidRPr="00641F5A">
        <w:rPr>
          <w:rFonts w:asciiTheme="majorBidi" w:hAnsiTheme="majorBidi" w:cstheme="majorBidi"/>
          <w:szCs w:val="18"/>
        </w:rPr>
        <w:t>IPBES/8/INF/22</w:t>
      </w:r>
      <w:r w:rsidR="008C1B98" w:rsidRPr="00641F5A">
        <w:rPr>
          <w:rFonts w:asciiTheme="majorBidi" w:hAnsiTheme="majorBidi" w:cstheme="majorBidi"/>
          <w:szCs w:val="18"/>
          <w:rtl/>
        </w:rPr>
        <w:t>.</w:t>
      </w:r>
    </w:p>
  </w:footnote>
  <w:footnote w:id="9">
    <w:p w14:paraId="27AF4EF1" w14:textId="7C001926" w:rsidR="008C1B98" w:rsidRPr="002F532D" w:rsidRDefault="002F532D"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szCs w:val="18"/>
          <w:lang w:eastAsia="zh-TW" w:bidi="en-GB"/>
        </w:rPr>
      </w:pPr>
      <w:r w:rsidRPr="00641F5A">
        <w:rPr>
          <w:rFonts w:asciiTheme="majorBidi" w:hAnsiTheme="majorBidi" w:cstheme="majorBidi"/>
          <w:sz w:val="20"/>
          <w:szCs w:val="20"/>
          <w:rtl/>
        </w:rPr>
        <w:t>(</w:t>
      </w:r>
      <w:r w:rsidR="008C1B98" w:rsidRPr="00641F5A">
        <w:rPr>
          <w:rFonts w:asciiTheme="majorBidi" w:hAnsiTheme="majorBidi" w:cstheme="majorBidi"/>
          <w:sz w:val="20"/>
          <w:szCs w:val="20"/>
          <w:rtl/>
        </w:rPr>
        <w:footnoteRef/>
      </w:r>
      <w:r w:rsidR="00CF0CC3" w:rsidRPr="00641F5A">
        <w:rPr>
          <w:rFonts w:asciiTheme="majorBidi" w:hAnsiTheme="majorBidi" w:cstheme="majorBidi"/>
          <w:sz w:val="20"/>
          <w:szCs w:val="20"/>
          <w:rtl/>
        </w:rPr>
        <w:t xml:space="preserve">) </w:t>
      </w:r>
      <w:r w:rsidR="008C1B98" w:rsidRPr="00641F5A">
        <w:rPr>
          <w:rFonts w:asciiTheme="majorBidi" w:hAnsiTheme="majorBidi" w:cstheme="majorBidi"/>
          <w:szCs w:val="18"/>
          <w:rtl/>
        </w:rPr>
        <w:t xml:space="preserve"> </w:t>
      </w:r>
      <w:r w:rsidR="008C1B98" w:rsidRPr="00641F5A">
        <w:rPr>
          <w:rFonts w:asciiTheme="majorBidi" w:hAnsiTheme="majorBidi" w:cstheme="majorBidi"/>
          <w:szCs w:val="18"/>
        </w:rPr>
        <w:t>IPBES/8/INF/21</w:t>
      </w:r>
      <w:r w:rsidR="008C1B98" w:rsidRPr="00641F5A">
        <w:rPr>
          <w:rFonts w:asciiTheme="majorBidi" w:hAnsiTheme="majorBidi" w:cstheme="majorBidi"/>
          <w:szCs w:val="18"/>
          <w:rtl/>
        </w:rPr>
        <w:t>.</w:t>
      </w:r>
    </w:p>
  </w:footnote>
  <w:footnote w:id="10">
    <w:p w14:paraId="0B7435B7" w14:textId="2AD1B9BF" w:rsidR="008C1B98" w:rsidRPr="008B55D3" w:rsidRDefault="002F532D"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lang w:val="ar-SA" w:eastAsia="zh-TW" w:bidi="en-GB"/>
        </w:rPr>
      </w:pPr>
      <w:r w:rsidRPr="00CF0CC3">
        <w:rPr>
          <w:rFonts w:hint="cs"/>
          <w:sz w:val="20"/>
          <w:szCs w:val="20"/>
          <w:rtl/>
        </w:rPr>
        <w:t>(</w:t>
      </w:r>
      <w:r w:rsidR="008C1B98" w:rsidRPr="00CF0CC3">
        <w:rPr>
          <w:sz w:val="20"/>
          <w:szCs w:val="20"/>
          <w:rtl/>
        </w:rPr>
        <w:footnoteRef/>
      </w:r>
      <w:r w:rsidR="00CF0CC3" w:rsidRPr="00CF0CC3">
        <w:rPr>
          <w:rFonts w:hint="cs"/>
          <w:sz w:val="20"/>
          <w:szCs w:val="20"/>
          <w:rtl/>
        </w:rPr>
        <w:t xml:space="preserve">) </w:t>
      </w:r>
      <w:r w:rsidR="008C1B98" w:rsidRPr="002F532D">
        <w:rPr>
          <w:szCs w:val="18"/>
          <w:rtl/>
        </w:rPr>
        <w:t xml:space="preserve"> </w:t>
      </w:r>
      <w:r w:rsidR="008C1B98" w:rsidRPr="00CF0CC3">
        <w:rPr>
          <w:rFonts w:ascii="Simplified Arabic" w:hAnsi="Simplified Arabic" w:cs="Simplified Arabic"/>
          <w:sz w:val="20"/>
          <w:szCs w:val="20"/>
          <w:rtl/>
        </w:rPr>
        <w:t>متاحة على الرابط التالي</w:t>
      </w:r>
      <w:r w:rsidR="008C1B98" w:rsidRPr="002F532D">
        <w:rPr>
          <w:rFonts w:ascii="Simplified Arabic" w:cs="Simplified Arabic"/>
          <w:szCs w:val="18"/>
        </w:rPr>
        <w:t>:</w:t>
      </w:r>
      <w:r w:rsidR="008C1B98" w:rsidRPr="002F532D">
        <w:rPr>
          <w:szCs w:val="18"/>
          <w:rtl/>
        </w:rPr>
        <w:t xml:space="preserve"> </w:t>
      </w:r>
      <w:r w:rsidR="008C1B98" w:rsidRPr="00641F5A">
        <w:rPr>
          <w:rStyle w:val="Hyperlink"/>
          <w:rFonts w:asciiTheme="majorBidi" w:eastAsia="Times New Roman" w:hAnsiTheme="majorBidi" w:cstheme="majorBidi"/>
          <w:color w:val="0000FF"/>
          <w:sz w:val="18"/>
          <w:szCs w:val="18"/>
          <w:rtl/>
          <w:lang w:val="en-US"/>
        </w:rPr>
        <w:t>https://ipbes.net/national-focal-points</w:t>
      </w:r>
      <w:r w:rsidR="008C1B98">
        <w:rPr>
          <w:rtl/>
        </w:rPr>
        <w:t>.</w:t>
      </w:r>
    </w:p>
  </w:footnote>
  <w:footnote w:id="11">
    <w:p w14:paraId="043D6FDF" w14:textId="432F0E88" w:rsidR="008C1B98" w:rsidRPr="00641F5A" w:rsidRDefault="002F532D"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Theme="majorBidi" w:hAnsiTheme="majorBidi" w:cstheme="majorBidi"/>
          <w:szCs w:val="18"/>
          <w:lang w:val="ar-SA" w:eastAsia="zh-TW" w:bidi="en-GB"/>
        </w:rPr>
      </w:pPr>
      <w:r w:rsidRPr="00641F5A">
        <w:rPr>
          <w:rFonts w:asciiTheme="majorBidi" w:hAnsiTheme="majorBidi" w:cstheme="majorBidi"/>
          <w:sz w:val="20"/>
          <w:szCs w:val="20"/>
          <w:rtl/>
        </w:rPr>
        <w:t>(</w:t>
      </w:r>
      <w:r w:rsidR="008C1B98" w:rsidRPr="00641F5A">
        <w:rPr>
          <w:rFonts w:asciiTheme="majorBidi" w:hAnsiTheme="majorBidi" w:cstheme="majorBidi"/>
          <w:sz w:val="20"/>
          <w:szCs w:val="20"/>
          <w:rtl/>
        </w:rPr>
        <w:footnoteRef/>
      </w:r>
      <w:r w:rsidR="00CF0CC3" w:rsidRPr="00641F5A">
        <w:rPr>
          <w:rFonts w:asciiTheme="majorBidi" w:hAnsiTheme="majorBidi" w:cstheme="majorBidi"/>
          <w:sz w:val="20"/>
          <w:szCs w:val="20"/>
          <w:rtl/>
        </w:rPr>
        <w:t xml:space="preserve">) </w:t>
      </w:r>
      <w:r w:rsidR="008C1B98" w:rsidRPr="00641F5A">
        <w:rPr>
          <w:rFonts w:asciiTheme="majorBidi" w:hAnsiTheme="majorBidi" w:cstheme="majorBidi"/>
          <w:szCs w:val="18"/>
          <w:rtl/>
        </w:rPr>
        <w:t xml:space="preserve"> </w:t>
      </w:r>
      <w:r w:rsidR="008C1B98" w:rsidRPr="00641F5A">
        <w:rPr>
          <w:rFonts w:asciiTheme="majorBidi" w:hAnsiTheme="majorBidi" w:cstheme="majorBidi"/>
          <w:szCs w:val="18"/>
        </w:rPr>
        <w:t>IPBES/9/11</w:t>
      </w:r>
      <w:r w:rsidR="008C1B98" w:rsidRPr="00641F5A">
        <w:rPr>
          <w:rFonts w:asciiTheme="majorBidi" w:hAnsiTheme="majorBidi" w:cstheme="majorBidi"/>
          <w:szCs w:val="18"/>
          <w:rtl/>
        </w:rPr>
        <w:t>.</w:t>
      </w:r>
    </w:p>
  </w:footnote>
  <w:footnote w:id="12">
    <w:p w14:paraId="43F96EF1" w14:textId="5D75026B" w:rsidR="008C1B98" w:rsidRPr="00CF0CC3" w:rsidRDefault="00CF0CC3"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Theme="majorBidi" w:hAnsiTheme="majorBidi" w:cstheme="majorBidi"/>
          <w:sz w:val="20"/>
          <w:szCs w:val="20"/>
          <w:lang w:val="ar-SA" w:eastAsia="zh-TW" w:bidi="en-GB"/>
        </w:rPr>
      </w:pPr>
      <w:r w:rsidRPr="00641F5A">
        <w:rPr>
          <w:rFonts w:asciiTheme="majorBidi" w:hAnsiTheme="majorBidi" w:cstheme="majorBidi"/>
          <w:sz w:val="20"/>
          <w:szCs w:val="20"/>
          <w:rtl/>
        </w:rPr>
        <w:t>(</w:t>
      </w:r>
      <w:r w:rsidR="008C1B98" w:rsidRPr="00641F5A">
        <w:rPr>
          <w:rFonts w:asciiTheme="majorBidi" w:hAnsiTheme="majorBidi" w:cstheme="majorBidi"/>
          <w:sz w:val="20"/>
          <w:szCs w:val="20"/>
          <w:rtl/>
        </w:rPr>
        <w:footnoteRef/>
      </w:r>
      <w:r w:rsidRPr="00641F5A">
        <w:rPr>
          <w:rFonts w:asciiTheme="majorBidi" w:hAnsiTheme="majorBidi" w:cstheme="majorBidi"/>
          <w:sz w:val="20"/>
          <w:szCs w:val="20"/>
          <w:rtl/>
        </w:rPr>
        <w:t xml:space="preserve">) </w:t>
      </w:r>
      <w:r w:rsidR="008C1B98" w:rsidRPr="00641F5A">
        <w:rPr>
          <w:rFonts w:asciiTheme="majorBidi" w:hAnsiTheme="majorBidi" w:cstheme="majorBidi"/>
          <w:sz w:val="20"/>
          <w:szCs w:val="20"/>
          <w:rtl/>
        </w:rPr>
        <w:t xml:space="preserve"> </w:t>
      </w:r>
      <w:r w:rsidR="008C1B98" w:rsidRPr="00641F5A">
        <w:rPr>
          <w:rFonts w:asciiTheme="majorBidi" w:hAnsiTheme="majorBidi" w:cstheme="majorBidi"/>
          <w:szCs w:val="18"/>
        </w:rPr>
        <w:t>IPBES/9/INF/19</w:t>
      </w:r>
      <w:r w:rsidR="008C1B98" w:rsidRPr="00CF0CC3">
        <w:rPr>
          <w:rFonts w:asciiTheme="majorBidi" w:hAnsiTheme="majorBidi" w:cstheme="majorBidi"/>
          <w:sz w:val="20"/>
          <w:szCs w:val="20"/>
          <w:rtl/>
        </w:rPr>
        <w:t>.</w:t>
      </w:r>
    </w:p>
  </w:footnote>
  <w:footnote w:id="13">
    <w:p w14:paraId="5321DE7A" w14:textId="6CEAB6EF" w:rsidR="008C1B98" w:rsidRPr="00CF0CC3" w:rsidRDefault="00CF0CC3"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Theme="majorBidi" w:hAnsiTheme="majorBidi" w:cstheme="majorBidi"/>
          <w:sz w:val="20"/>
          <w:szCs w:val="20"/>
          <w:lang w:val="ar-SA" w:eastAsia="zh-TW" w:bidi="en-GB"/>
        </w:rPr>
      </w:pPr>
      <w:r w:rsidRPr="00641F5A">
        <w:rPr>
          <w:rFonts w:asciiTheme="majorBidi" w:hAnsiTheme="majorBidi" w:cstheme="majorBidi"/>
          <w:sz w:val="20"/>
          <w:szCs w:val="20"/>
          <w:rtl/>
        </w:rPr>
        <w:t>(</w:t>
      </w:r>
      <w:r w:rsidR="008C1B98" w:rsidRPr="00641F5A">
        <w:rPr>
          <w:rFonts w:asciiTheme="majorBidi" w:hAnsiTheme="majorBidi" w:cstheme="majorBidi"/>
          <w:sz w:val="20"/>
          <w:szCs w:val="20"/>
          <w:rtl/>
        </w:rPr>
        <w:footnoteRef/>
      </w:r>
      <w:r w:rsidRPr="00641F5A">
        <w:rPr>
          <w:rFonts w:asciiTheme="majorBidi" w:hAnsiTheme="majorBidi" w:cstheme="majorBidi"/>
          <w:sz w:val="20"/>
          <w:szCs w:val="20"/>
          <w:rtl/>
        </w:rPr>
        <w:t xml:space="preserve">) </w:t>
      </w:r>
      <w:r w:rsidR="008C1B98" w:rsidRPr="00641F5A">
        <w:rPr>
          <w:rFonts w:asciiTheme="majorBidi" w:hAnsiTheme="majorBidi" w:cstheme="majorBidi"/>
          <w:sz w:val="20"/>
          <w:szCs w:val="20"/>
          <w:rtl/>
        </w:rPr>
        <w:t xml:space="preserve"> </w:t>
      </w:r>
      <w:r w:rsidR="008C1B98" w:rsidRPr="00641F5A">
        <w:rPr>
          <w:rFonts w:asciiTheme="majorBidi" w:hAnsiTheme="majorBidi" w:cstheme="majorBidi"/>
          <w:szCs w:val="18"/>
        </w:rPr>
        <w:t>IPBES/9/11</w:t>
      </w:r>
      <w:r w:rsidR="008C1B98" w:rsidRPr="00CF0CC3">
        <w:rPr>
          <w:rFonts w:asciiTheme="majorBidi" w:hAnsiTheme="majorBidi" w:cstheme="majorBidi"/>
          <w:sz w:val="20"/>
          <w:szCs w:val="20"/>
          <w:rtl/>
        </w:rPr>
        <w:t xml:space="preserve">، </w:t>
      </w:r>
      <w:r w:rsidR="008C1B98" w:rsidRPr="00CF0CC3">
        <w:rPr>
          <w:rFonts w:ascii="Simplified Arabic" w:hAnsi="Simplified Arabic" w:cs="Simplified Arabic" w:hint="cs"/>
          <w:sz w:val="20"/>
          <w:szCs w:val="20"/>
          <w:rtl/>
        </w:rPr>
        <w:t>الفرع الأول.</w:t>
      </w:r>
    </w:p>
  </w:footnote>
  <w:footnote w:id="14">
    <w:p w14:paraId="5560E0BC" w14:textId="0378D687" w:rsidR="008C1B98" w:rsidRPr="00CF0CC3" w:rsidRDefault="00CF0CC3"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641F5A">
        <w:rPr>
          <w:rFonts w:asciiTheme="majorBidi" w:hAnsiTheme="majorBidi" w:cstheme="majorBidi"/>
          <w:sz w:val="20"/>
          <w:szCs w:val="20"/>
          <w:rtl/>
        </w:rPr>
        <w:t>(</w:t>
      </w:r>
      <w:r w:rsidR="008C1B98" w:rsidRPr="00641F5A">
        <w:rPr>
          <w:rStyle w:val="FootnoteReference"/>
          <w:rFonts w:asciiTheme="majorBidi" w:hAnsiTheme="majorBidi" w:cstheme="majorBidi"/>
          <w:sz w:val="20"/>
          <w:szCs w:val="20"/>
          <w:vertAlign w:val="baseline"/>
          <w:rtl/>
        </w:rPr>
        <w:footnoteRef/>
      </w:r>
      <w:r w:rsidRPr="00641F5A">
        <w:rPr>
          <w:rFonts w:asciiTheme="majorBidi" w:hAnsiTheme="majorBidi" w:cstheme="majorBidi"/>
          <w:sz w:val="20"/>
          <w:szCs w:val="20"/>
          <w:rtl/>
        </w:rPr>
        <w:t xml:space="preserve">) </w:t>
      </w:r>
      <w:r w:rsidR="008C1B98" w:rsidRPr="00641F5A">
        <w:rPr>
          <w:rFonts w:asciiTheme="majorBidi" w:hAnsiTheme="majorBidi" w:cstheme="majorBidi"/>
          <w:sz w:val="20"/>
          <w:szCs w:val="20"/>
          <w:rtl/>
        </w:rPr>
        <w:t xml:space="preserve"> </w:t>
      </w:r>
      <w:r w:rsidR="008C1B98" w:rsidRPr="00641F5A">
        <w:rPr>
          <w:rFonts w:asciiTheme="majorBidi" w:hAnsiTheme="majorBidi" w:cstheme="majorBidi"/>
          <w:szCs w:val="18"/>
        </w:rPr>
        <w:t>IPBES/9/11</w:t>
      </w:r>
      <w:r w:rsidR="008C1B98" w:rsidRPr="00CF0CC3">
        <w:rPr>
          <w:rFonts w:asciiTheme="majorBidi" w:hAnsiTheme="majorBidi" w:cstheme="majorBidi"/>
          <w:sz w:val="20"/>
          <w:szCs w:val="20"/>
          <w:rtl/>
        </w:rPr>
        <w:t xml:space="preserve">، </w:t>
      </w:r>
      <w:r w:rsidR="008C1B98" w:rsidRPr="00CF0CC3">
        <w:rPr>
          <w:rFonts w:ascii="Simplified Arabic" w:hAnsi="Simplified Arabic" w:cs="Simplified Arabic" w:hint="cs"/>
          <w:sz w:val="20"/>
          <w:szCs w:val="20"/>
          <w:rtl/>
        </w:rPr>
        <w:t>المرفق.</w:t>
      </w:r>
    </w:p>
  </w:footnote>
  <w:footnote w:id="15">
    <w:p w14:paraId="009A7427" w14:textId="4DCABB81" w:rsidR="008C1B98" w:rsidRPr="00CF0CC3" w:rsidRDefault="00CF0CC3"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Theme="majorBidi" w:hAnsiTheme="majorBidi" w:cstheme="majorBidi"/>
          <w:sz w:val="20"/>
          <w:szCs w:val="20"/>
          <w:lang w:val="ar-SA" w:eastAsia="zh-TW" w:bidi="en-GB"/>
        </w:rPr>
      </w:pPr>
      <w:r w:rsidRPr="00641F5A">
        <w:rPr>
          <w:rFonts w:asciiTheme="majorBidi" w:hAnsiTheme="majorBidi" w:cstheme="majorBidi"/>
          <w:sz w:val="20"/>
          <w:szCs w:val="20"/>
          <w:rtl/>
        </w:rPr>
        <w:t>(</w:t>
      </w:r>
      <w:r w:rsidR="008C1B98" w:rsidRPr="00641F5A">
        <w:rPr>
          <w:rStyle w:val="FootnoteReference"/>
          <w:rFonts w:asciiTheme="majorBidi" w:hAnsiTheme="majorBidi" w:cstheme="majorBidi"/>
          <w:sz w:val="20"/>
          <w:szCs w:val="20"/>
          <w:vertAlign w:val="baseline"/>
          <w:rtl/>
        </w:rPr>
        <w:footnoteRef/>
      </w:r>
      <w:r w:rsidRPr="00641F5A">
        <w:rPr>
          <w:rFonts w:asciiTheme="majorBidi" w:hAnsiTheme="majorBidi" w:cstheme="majorBidi"/>
          <w:sz w:val="20"/>
          <w:szCs w:val="20"/>
          <w:rtl/>
        </w:rPr>
        <w:t xml:space="preserve">) </w:t>
      </w:r>
      <w:r w:rsidR="008C1B98" w:rsidRPr="00641F5A">
        <w:rPr>
          <w:rFonts w:asciiTheme="majorBidi" w:hAnsiTheme="majorBidi" w:cstheme="majorBidi"/>
          <w:sz w:val="20"/>
          <w:szCs w:val="20"/>
          <w:rtl/>
        </w:rPr>
        <w:t xml:space="preserve"> </w:t>
      </w:r>
      <w:r w:rsidR="008C1B98" w:rsidRPr="00641F5A">
        <w:rPr>
          <w:rFonts w:asciiTheme="majorBidi" w:hAnsiTheme="majorBidi" w:cstheme="majorBidi"/>
          <w:szCs w:val="18"/>
        </w:rPr>
        <w:t>IPBES/7/5</w:t>
      </w:r>
      <w:r w:rsidR="008C1B98" w:rsidRPr="00CF0CC3">
        <w:rPr>
          <w:rFonts w:asciiTheme="majorBidi" w:hAnsiTheme="majorBidi" w:cstheme="majorBidi"/>
          <w:sz w:val="20"/>
          <w:szCs w:val="20"/>
          <w:rtl/>
        </w:rPr>
        <w:t>.</w:t>
      </w:r>
    </w:p>
  </w:footnote>
  <w:footnote w:id="16">
    <w:p w14:paraId="4066A634" w14:textId="708FF03E" w:rsidR="008C1B98" w:rsidRPr="00CF0CC3" w:rsidRDefault="00CF0CC3"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641F5A">
        <w:rPr>
          <w:rFonts w:asciiTheme="majorBidi" w:hAnsiTheme="majorBidi" w:cstheme="majorBidi"/>
          <w:sz w:val="20"/>
          <w:szCs w:val="20"/>
          <w:rtl/>
        </w:rPr>
        <w:t>(</w:t>
      </w:r>
      <w:r w:rsidR="008C1B98" w:rsidRPr="00641F5A">
        <w:rPr>
          <w:rStyle w:val="FootnoteReference"/>
          <w:rFonts w:asciiTheme="majorBidi" w:hAnsiTheme="majorBidi" w:cstheme="majorBidi"/>
          <w:sz w:val="20"/>
          <w:szCs w:val="20"/>
          <w:vertAlign w:val="baseline"/>
          <w:rtl/>
        </w:rPr>
        <w:footnoteRef/>
      </w:r>
      <w:r w:rsidRPr="00641F5A">
        <w:rPr>
          <w:rFonts w:asciiTheme="majorBidi" w:hAnsiTheme="majorBidi" w:cstheme="majorBidi"/>
          <w:sz w:val="20"/>
          <w:szCs w:val="20"/>
          <w:rtl/>
        </w:rPr>
        <w:t>)</w:t>
      </w:r>
      <w:r w:rsidR="008C1B98" w:rsidRPr="00CF0CC3">
        <w:rPr>
          <w:rFonts w:ascii="Simplified Arabic" w:hAnsi="Simplified Arabic" w:cs="Simplified Arabic" w:hint="cs"/>
          <w:sz w:val="20"/>
          <w:szCs w:val="20"/>
          <w:rtl/>
        </w:rPr>
        <w:t xml:space="preserve"> </w:t>
      </w:r>
      <w:r w:rsidR="00D56C7A">
        <w:rPr>
          <w:rFonts w:ascii="Simplified Arabic" w:hAnsi="Simplified Arabic" w:cs="Simplified Arabic" w:hint="cs"/>
          <w:sz w:val="20"/>
          <w:szCs w:val="20"/>
          <w:rtl/>
        </w:rPr>
        <w:t xml:space="preserve"> </w:t>
      </w:r>
      <w:r w:rsidR="008C1B98" w:rsidRPr="00CF0CC3">
        <w:rPr>
          <w:rFonts w:ascii="Simplified Arabic" w:hAnsi="Simplified Arabic" w:cs="Simplified Arabic" w:hint="cs"/>
          <w:sz w:val="20"/>
          <w:szCs w:val="20"/>
          <w:rtl/>
        </w:rPr>
        <w:t>انظر المقرر م.ح.د-3/3، المرفق الأول.</w:t>
      </w:r>
    </w:p>
  </w:footnote>
  <w:footnote w:id="17">
    <w:p w14:paraId="3D02EEE9" w14:textId="5D007268" w:rsidR="008C1B98" w:rsidRPr="00CF0CC3" w:rsidRDefault="00CF0CC3" w:rsidP="00CF0CC3">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641F5A">
        <w:rPr>
          <w:rFonts w:asciiTheme="majorBidi" w:hAnsiTheme="majorBidi" w:cstheme="majorBidi"/>
          <w:sz w:val="20"/>
          <w:szCs w:val="20"/>
          <w:rtl/>
        </w:rPr>
        <w:t>(</w:t>
      </w:r>
      <w:r w:rsidR="008C1B98" w:rsidRPr="00641F5A">
        <w:rPr>
          <w:rFonts w:asciiTheme="majorBidi" w:hAnsiTheme="majorBidi" w:cstheme="majorBidi"/>
          <w:sz w:val="20"/>
          <w:szCs w:val="20"/>
          <w:rtl/>
        </w:rPr>
        <w:footnoteRef/>
      </w:r>
      <w:r w:rsidRPr="00641F5A">
        <w:rPr>
          <w:rFonts w:asciiTheme="majorBidi" w:hAnsiTheme="majorBidi" w:cstheme="majorBidi"/>
          <w:sz w:val="20"/>
          <w:szCs w:val="20"/>
          <w:rtl/>
        </w:rPr>
        <w:t>)</w:t>
      </w:r>
      <w:r w:rsidR="008C1B98" w:rsidRPr="00641F5A">
        <w:rPr>
          <w:rFonts w:asciiTheme="majorBidi" w:hAnsiTheme="majorBidi" w:cstheme="majorBidi"/>
          <w:sz w:val="20"/>
          <w:szCs w:val="20"/>
          <w:rtl/>
        </w:rPr>
        <w:t xml:space="preserve"> </w:t>
      </w:r>
      <w:r w:rsidR="00D56C7A" w:rsidRPr="00641F5A">
        <w:rPr>
          <w:rFonts w:asciiTheme="majorBidi" w:hAnsiTheme="majorBidi" w:cstheme="majorBidi"/>
          <w:sz w:val="20"/>
          <w:szCs w:val="20"/>
          <w:rtl/>
        </w:rPr>
        <w:t xml:space="preserve"> </w:t>
      </w:r>
      <w:r w:rsidR="008C1B98" w:rsidRPr="00641F5A">
        <w:rPr>
          <w:rFonts w:asciiTheme="majorBidi" w:hAnsiTheme="majorBidi" w:cstheme="majorBidi"/>
          <w:szCs w:val="18"/>
        </w:rPr>
        <w:t>IPBES/10/10</w:t>
      </w:r>
      <w:r w:rsidR="008C1B98" w:rsidRPr="00CF0CC3">
        <w:rPr>
          <w:rFonts w:ascii="Simplified Arabic" w:hAnsi="Simplified Arabic" w:cs="Simplified Arabic" w:hint="cs"/>
          <w:sz w:val="20"/>
          <w:szCs w:val="20"/>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53E3CBAC" w:rsidR="003953E6" w:rsidRPr="000301DB" w:rsidRDefault="00994091" w:rsidP="00826BAD">
    <w:pPr>
      <w:pBdr>
        <w:bottom w:val="single" w:sz="4" w:space="1" w:color="auto"/>
      </w:pBdr>
      <w:rPr>
        <w:sz w:val="17"/>
        <w:szCs w:val="17"/>
        <w:rtl/>
      </w:rPr>
    </w:pPr>
    <w:r w:rsidRPr="00994091">
      <w:rPr>
        <w:b/>
        <w:bCs/>
        <w:sz w:val="17"/>
        <w:szCs w:val="17"/>
        <w:lang w:val="fr-FR" w:bidi="ar-EG"/>
      </w:rPr>
      <w:t>IPBES/10/</w:t>
    </w:r>
    <w:r w:rsidR="002F532D">
      <w:rPr>
        <w:b/>
        <w:bCs/>
        <w:sz w:val="17"/>
        <w:szCs w:val="17"/>
        <w:lang w:val="fr-FR" w:bidi="ar-EG"/>
      </w:rPr>
      <w:t>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354CD14C" w:rsidR="003953E6" w:rsidRPr="004429C9" w:rsidRDefault="00994091" w:rsidP="005D14DE">
    <w:pPr>
      <w:pBdr>
        <w:bottom w:val="single" w:sz="4" w:space="0" w:color="auto"/>
      </w:pBdr>
      <w:bidi w:val="0"/>
      <w:spacing w:before="20" w:after="40"/>
      <w:jc w:val="both"/>
      <w:rPr>
        <w:sz w:val="16"/>
        <w:szCs w:val="16"/>
      </w:rPr>
    </w:pPr>
    <w:r w:rsidRPr="00994091">
      <w:rPr>
        <w:rStyle w:val="PageNumber"/>
        <w:rFonts w:cs="Times New Roman"/>
        <w:b/>
        <w:bCs/>
        <w:sz w:val="17"/>
        <w:szCs w:val="17"/>
        <w:lang w:val="fr-FR"/>
      </w:rPr>
      <w:t>IPBES/10/</w:t>
    </w:r>
    <w:r w:rsidR="002F532D">
      <w:rPr>
        <w:rStyle w:val="PageNumber"/>
        <w:rFonts w:cs="Times New Roman"/>
        <w:b/>
        <w:bCs/>
        <w:sz w:val="17"/>
        <w:szCs w:val="17"/>
        <w:lang w:val="fr-FR"/>
      </w:rPr>
      <w:t>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4CFA51B5" w:rsidR="003953E6" w:rsidRPr="003D6FDE" w:rsidRDefault="003953E6" w:rsidP="003D6FDE">
    <w:pPr>
      <w:bidi w:val="0"/>
      <w:spacing w:before="20" w:after="4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B326C"/>
    <w:multiLevelType w:val="hybridMultilevel"/>
    <w:tmpl w:val="D260237E"/>
    <w:lvl w:ilvl="0" w:tplc="F2A8DFEC">
      <w:start w:val="1"/>
      <w:numFmt w:val="decimal"/>
      <w:lvlText w:val="’%1‘"/>
      <w:lvlJc w:val="left"/>
      <w:pPr>
        <w:ind w:left="3215" w:hanging="360"/>
      </w:pPr>
      <w:rPr>
        <w:rFonts w:asciiTheme="majorBidi" w:hAnsiTheme="majorBidi" w:cstheme="majorBidi" w:hint="default"/>
        <w:b w:val="0"/>
        <w:i w:val="0"/>
        <w:sz w:val="24"/>
      </w:rPr>
    </w:lvl>
    <w:lvl w:ilvl="1" w:tplc="04090019" w:tentative="1">
      <w:start w:val="1"/>
      <w:numFmt w:val="lowerLetter"/>
      <w:lvlText w:val="%2."/>
      <w:lvlJc w:val="left"/>
      <w:pPr>
        <w:ind w:left="3935" w:hanging="360"/>
      </w:pPr>
    </w:lvl>
    <w:lvl w:ilvl="2" w:tplc="0409001B" w:tentative="1">
      <w:start w:val="1"/>
      <w:numFmt w:val="lowerRoman"/>
      <w:lvlText w:val="%3."/>
      <w:lvlJc w:val="right"/>
      <w:pPr>
        <w:ind w:left="4655" w:hanging="180"/>
      </w:pPr>
    </w:lvl>
    <w:lvl w:ilvl="3" w:tplc="0409000F" w:tentative="1">
      <w:start w:val="1"/>
      <w:numFmt w:val="decimal"/>
      <w:lvlText w:val="%4."/>
      <w:lvlJc w:val="left"/>
      <w:pPr>
        <w:ind w:left="5375" w:hanging="360"/>
      </w:pPr>
    </w:lvl>
    <w:lvl w:ilvl="4" w:tplc="04090019" w:tentative="1">
      <w:start w:val="1"/>
      <w:numFmt w:val="lowerLetter"/>
      <w:lvlText w:val="%5."/>
      <w:lvlJc w:val="left"/>
      <w:pPr>
        <w:ind w:left="6095" w:hanging="360"/>
      </w:pPr>
    </w:lvl>
    <w:lvl w:ilvl="5" w:tplc="0409001B" w:tentative="1">
      <w:start w:val="1"/>
      <w:numFmt w:val="lowerRoman"/>
      <w:lvlText w:val="%6."/>
      <w:lvlJc w:val="right"/>
      <w:pPr>
        <w:ind w:left="6815" w:hanging="180"/>
      </w:pPr>
    </w:lvl>
    <w:lvl w:ilvl="6" w:tplc="0409000F" w:tentative="1">
      <w:start w:val="1"/>
      <w:numFmt w:val="decimal"/>
      <w:lvlText w:val="%7."/>
      <w:lvlJc w:val="left"/>
      <w:pPr>
        <w:ind w:left="7535" w:hanging="360"/>
      </w:pPr>
    </w:lvl>
    <w:lvl w:ilvl="7" w:tplc="04090019" w:tentative="1">
      <w:start w:val="1"/>
      <w:numFmt w:val="lowerLetter"/>
      <w:lvlText w:val="%8."/>
      <w:lvlJc w:val="left"/>
      <w:pPr>
        <w:ind w:left="8255" w:hanging="360"/>
      </w:pPr>
    </w:lvl>
    <w:lvl w:ilvl="8" w:tplc="0409001B" w:tentative="1">
      <w:start w:val="1"/>
      <w:numFmt w:val="lowerRoman"/>
      <w:lvlText w:val="%9."/>
      <w:lvlJc w:val="right"/>
      <w:pPr>
        <w:ind w:left="8975" w:hanging="180"/>
      </w:pPr>
    </w:lvl>
  </w:abstractNum>
  <w:abstractNum w:abstractNumId="1" w15:restartNumberingAfterBreak="0">
    <w:nsid w:val="14B35BB1"/>
    <w:multiLevelType w:val="hybridMultilevel"/>
    <w:tmpl w:val="9C305FFE"/>
    <w:lvl w:ilvl="0" w:tplc="098C9DAE">
      <w:start w:val="1"/>
      <w:numFmt w:val="arabicAbjad"/>
      <w:lvlText w:val="(%1)"/>
      <w:lvlJc w:val="left"/>
      <w:pPr>
        <w:ind w:left="2591" w:hanging="360"/>
      </w:pPr>
      <w:rPr>
        <w:rFonts w:ascii="ألف-" w:hAnsi="ألف-" w:hint="default"/>
        <w:b w:val="0"/>
        <w:i w:val="0"/>
        <w:sz w:val="24"/>
      </w:rPr>
    </w:lvl>
    <w:lvl w:ilvl="1" w:tplc="04090019" w:tentative="1">
      <w:start w:val="1"/>
      <w:numFmt w:val="lowerLetter"/>
      <w:lvlText w:val="%2."/>
      <w:lvlJc w:val="left"/>
      <w:pPr>
        <w:ind w:left="3311" w:hanging="360"/>
      </w:pPr>
    </w:lvl>
    <w:lvl w:ilvl="2" w:tplc="0409001B" w:tentative="1">
      <w:start w:val="1"/>
      <w:numFmt w:val="lowerRoman"/>
      <w:lvlText w:val="%3."/>
      <w:lvlJc w:val="right"/>
      <w:pPr>
        <w:ind w:left="4031" w:hanging="180"/>
      </w:pPr>
    </w:lvl>
    <w:lvl w:ilvl="3" w:tplc="0409000F" w:tentative="1">
      <w:start w:val="1"/>
      <w:numFmt w:val="decimal"/>
      <w:lvlText w:val="%4."/>
      <w:lvlJc w:val="left"/>
      <w:pPr>
        <w:ind w:left="4751" w:hanging="360"/>
      </w:pPr>
    </w:lvl>
    <w:lvl w:ilvl="4" w:tplc="04090019" w:tentative="1">
      <w:start w:val="1"/>
      <w:numFmt w:val="lowerLetter"/>
      <w:lvlText w:val="%5."/>
      <w:lvlJc w:val="left"/>
      <w:pPr>
        <w:ind w:left="5471" w:hanging="360"/>
      </w:pPr>
    </w:lvl>
    <w:lvl w:ilvl="5" w:tplc="0409001B" w:tentative="1">
      <w:start w:val="1"/>
      <w:numFmt w:val="lowerRoman"/>
      <w:lvlText w:val="%6."/>
      <w:lvlJc w:val="right"/>
      <w:pPr>
        <w:ind w:left="6191" w:hanging="180"/>
      </w:pPr>
    </w:lvl>
    <w:lvl w:ilvl="6" w:tplc="0409000F" w:tentative="1">
      <w:start w:val="1"/>
      <w:numFmt w:val="decimal"/>
      <w:lvlText w:val="%7."/>
      <w:lvlJc w:val="left"/>
      <w:pPr>
        <w:ind w:left="6911" w:hanging="360"/>
      </w:pPr>
    </w:lvl>
    <w:lvl w:ilvl="7" w:tplc="04090019" w:tentative="1">
      <w:start w:val="1"/>
      <w:numFmt w:val="lowerLetter"/>
      <w:lvlText w:val="%8."/>
      <w:lvlJc w:val="left"/>
      <w:pPr>
        <w:ind w:left="7631" w:hanging="360"/>
      </w:pPr>
    </w:lvl>
    <w:lvl w:ilvl="8" w:tplc="0409001B" w:tentative="1">
      <w:start w:val="1"/>
      <w:numFmt w:val="lowerRoman"/>
      <w:lvlText w:val="%9."/>
      <w:lvlJc w:val="right"/>
      <w:pPr>
        <w:ind w:left="8351" w:hanging="180"/>
      </w:pPr>
    </w:lvl>
  </w:abstractNum>
  <w:abstractNum w:abstractNumId="2" w15:restartNumberingAfterBreak="0">
    <w:nsid w:val="16B139AE"/>
    <w:multiLevelType w:val="hybridMultilevel"/>
    <w:tmpl w:val="FFFFFFFF"/>
    <w:lvl w:ilvl="0" w:tplc="34120194">
      <w:start w:val="1"/>
      <w:numFmt w:val="bullet"/>
      <w:lvlText w:val=""/>
      <w:lvlJc w:val="left"/>
      <w:pPr>
        <w:ind w:left="720" w:hanging="360"/>
      </w:pPr>
      <w:rPr>
        <w:rFonts w:ascii="Symbol" w:hAnsi="Symbol" w:hint="default"/>
      </w:rPr>
    </w:lvl>
    <w:lvl w:ilvl="1" w:tplc="05329706">
      <w:start w:val="1"/>
      <w:numFmt w:val="bullet"/>
      <w:lvlText w:val="o"/>
      <w:lvlJc w:val="left"/>
      <w:pPr>
        <w:ind w:left="1440" w:hanging="360"/>
      </w:pPr>
      <w:rPr>
        <w:rFonts w:ascii="Courier New" w:hAnsi="Courier New" w:cs="Times New Roman" w:hint="default"/>
      </w:rPr>
    </w:lvl>
    <w:lvl w:ilvl="2" w:tplc="33603C40">
      <w:start w:val="1"/>
      <w:numFmt w:val="bullet"/>
      <w:lvlText w:val=""/>
      <w:lvlJc w:val="left"/>
      <w:pPr>
        <w:ind w:left="2160" w:hanging="360"/>
      </w:pPr>
      <w:rPr>
        <w:rFonts w:ascii="Wingdings" w:hAnsi="Wingdings" w:hint="default"/>
      </w:rPr>
    </w:lvl>
    <w:lvl w:ilvl="3" w:tplc="D07A5138">
      <w:start w:val="1"/>
      <w:numFmt w:val="bullet"/>
      <w:lvlText w:val=""/>
      <w:lvlJc w:val="left"/>
      <w:pPr>
        <w:ind w:left="2880" w:hanging="360"/>
      </w:pPr>
      <w:rPr>
        <w:rFonts w:ascii="Symbol" w:hAnsi="Symbol" w:hint="default"/>
      </w:rPr>
    </w:lvl>
    <w:lvl w:ilvl="4" w:tplc="2CD201A0">
      <w:start w:val="1"/>
      <w:numFmt w:val="bullet"/>
      <w:lvlText w:val="o"/>
      <w:lvlJc w:val="left"/>
      <w:pPr>
        <w:ind w:left="3600" w:hanging="360"/>
      </w:pPr>
      <w:rPr>
        <w:rFonts w:ascii="Courier New" w:hAnsi="Courier New" w:cs="Times New Roman" w:hint="default"/>
      </w:rPr>
    </w:lvl>
    <w:lvl w:ilvl="5" w:tplc="9F8C4944">
      <w:start w:val="1"/>
      <w:numFmt w:val="bullet"/>
      <w:lvlText w:val=""/>
      <w:lvlJc w:val="left"/>
      <w:pPr>
        <w:ind w:left="4320" w:hanging="360"/>
      </w:pPr>
      <w:rPr>
        <w:rFonts w:ascii="Wingdings" w:hAnsi="Wingdings" w:hint="default"/>
      </w:rPr>
    </w:lvl>
    <w:lvl w:ilvl="6" w:tplc="242E4B52">
      <w:start w:val="1"/>
      <w:numFmt w:val="bullet"/>
      <w:lvlText w:val=""/>
      <w:lvlJc w:val="left"/>
      <w:pPr>
        <w:ind w:left="5040" w:hanging="360"/>
      </w:pPr>
      <w:rPr>
        <w:rFonts w:ascii="Symbol" w:hAnsi="Symbol" w:hint="default"/>
      </w:rPr>
    </w:lvl>
    <w:lvl w:ilvl="7" w:tplc="D700AA5C">
      <w:start w:val="1"/>
      <w:numFmt w:val="bullet"/>
      <w:lvlText w:val="o"/>
      <w:lvlJc w:val="left"/>
      <w:pPr>
        <w:ind w:left="5760" w:hanging="360"/>
      </w:pPr>
      <w:rPr>
        <w:rFonts w:ascii="Courier New" w:hAnsi="Courier New" w:cs="Times New Roman" w:hint="default"/>
      </w:rPr>
    </w:lvl>
    <w:lvl w:ilvl="8" w:tplc="12B86932">
      <w:start w:val="1"/>
      <w:numFmt w:val="bullet"/>
      <w:lvlText w:val=""/>
      <w:lvlJc w:val="left"/>
      <w:pPr>
        <w:ind w:left="6480" w:hanging="360"/>
      </w:pPr>
      <w:rPr>
        <w:rFonts w:ascii="Wingdings" w:hAnsi="Wingdings" w:hint="default"/>
      </w:rPr>
    </w:lvl>
  </w:abstractNum>
  <w:abstractNum w:abstractNumId="3"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8E40861"/>
    <w:multiLevelType w:val="hybridMultilevel"/>
    <w:tmpl w:val="59DA7CCC"/>
    <w:lvl w:ilvl="0" w:tplc="D53AB370">
      <w:start w:val="1"/>
      <w:numFmt w:val="decimal"/>
      <w:lvlText w:val="%1-"/>
      <w:lvlJc w:val="left"/>
      <w:pPr>
        <w:ind w:left="1967" w:hanging="360"/>
      </w:pPr>
      <w:rPr>
        <w:rFonts w:hint="default"/>
      </w:rPr>
    </w:lvl>
    <w:lvl w:ilvl="1" w:tplc="04090019" w:tentative="1">
      <w:start w:val="1"/>
      <w:numFmt w:val="lowerLetter"/>
      <w:lvlText w:val="%2."/>
      <w:lvlJc w:val="left"/>
      <w:pPr>
        <w:ind w:left="2687" w:hanging="360"/>
      </w:pPr>
    </w:lvl>
    <w:lvl w:ilvl="2" w:tplc="0409001B" w:tentative="1">
      <w:start w:val="1"/>
      <w:numFmt w:val="lowerRoman"/>
      <w:lvlText w:val="%3."/>
      <w:lvlJc w:val="right"/>
      <w:pPr>
        <w:ind w:left="3407" w:hanging="180"/>
      </w:pPr>
    </w:lvl>
    <w:lvl w:ilvl="3" w:tplc="0409000F" w:tentative="1">
      <w:start w:val="1"/>
      <w:numFmt w:val="decimal"/>
      <w:lvlText w:val="%4."/>
      <w:lvlJc w:val="left"/>
      <w:pPr>
        <w:ind w:left="4127" w:hanging="360"/>
      </w:pPr>
    </w:lvl>
    <w:lvl w:ilvl="4" w:tplc="04090019" w:tentative="1">
      <w:start w:val="1"/>
      <w:numFmt w:val="lowerLetter"/>
      <w:lvlText w:val="%5."/>
      <w:lvlJc w:val="left"/>
      <w:pPr>
        <w:ind w:left="4847" w:hanging="360"/>
      </w:pPr>
    </w:lvl>
    <w:lvl w:ilvl="5" w:tplc="0409001B" w:tentative="1">
      <w:start w:val="1"/>
      <w:numFmt w:val="lowerRoman"/>
      <w:lvlText w:val="%6."/>
      <w:lvlJc w:val="right"/>
      <w:pPr>
        <w:ind w:left="5567" w:hanging="180"/>
      </w:pPr>
    </w:lvl>
    <w:lvl w:ilvl="6" w:tplc="0409000F" w:tentative="1">
      <w:start w:val="1"/>
      <w:numFmt w:val="decimal"/>
      <w:lvlText w:val="%7."/>
      <w:lvlJc w:val="left"/>
      <w:pPr>
        <w:ind w:left="6287" w:hanging="360"/>
      </w:pPr>
    </w:lvl>
    <w:lvl w:ilvl="7" w:tplc="04090019" w:tentative="1">
      <w:start w:val="1"/>
      <w:numFmt w:val="lowerLetter"/>
      <w:lvlText w:val="%8."/>
      <w:lvlJc w:val="left"/>
      <w:pPr>
        <w:ind w:left="7007" w:hanging="360"/>
      </w:pPr>
    </w:lvl>
    <w:lvl w:ilvl="8" w:tplc="0409001B" w:tentative="1">
      <w:start w:val="1"/>
      <w:numFmt w:val="lowerRoman"/>
      <w:lvlText w:val="%9."/>
      <w:lvlJc w:val="right"/>
      <w:pPr>
        <w:ind w:left="7727" w:hanging="180"/>
      </w:pPr>
    </w:lvl>
  </w:abstractNum>
  <w:abstractNum w:abstractNumId="6" w15:restartNumberingAfterBreak="0">
    <w:nsid w:val="19673991"/>
    <w:multiLevelType w:val="hybridMultilevel"/>
    <w:tmpl w:val="ED101300"/>
    <w:lvl w:ilvl="0" w:tplc="65E46D20">
      <w:start w:val="1"/>
      <w:numFmt w:val="decimal"/>
      <w:lvlText w:val="%1-"/>
      <w:lvlJc w:val="left"/>
      <w:pPr>
        <w:ind w:left="1494" w:hanging="360"/>
      </w:pPr>
      <w:rPr>
        <w:rFonts w:ascii="Simplified Arabic" w:hAnsi="Simplified Arabic" w:cs="Simplified Arabic" w:hint="cs"/>
        <w:b/>
        <w:bCs w:val="0"/>
        <w:sz w:val="24"/>
        <w:szCs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8" w15:restartNumberingAfterBreak="0">
    <w:nsid w:val="29B961F7"/>
    <w:multiLevelType w:val="hybridMultilevel"/>
    <w:tmpl w:val="AB0A0EF6"/>
    <w:lvl w:ilvl="0" w:tplc="5D1ED2FC">
      <w:start w:val="1"/>
      <w:numFmt w:val="arabicAbjad"/>
      <w:lvlText w:val="(%1)"/>
      <w:lvlJc w:val="left"/>
      <w:pPr>
        <w:ind w:left="1854" w:hanging="360"/>
      </w:pPr>
      <w:rPr>
        <w:rFonts w:hint="default"/>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2CB2652A"/>
    <w:multiLevelType w:val="hybridMultilevel"/>
    <w:tmpl w:val="85348902"/>
    <w:lvl w:ilvl="0" w:tplc="C698289E">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321F7A8F"/>
    <w:multiLevelType w:val="hybridMultilevel"/>
    <w:tmpl w:val="CF6E528C"/>
    <w:lvl w:ilvl="0" w:tplc="3354AD14">
      <w:start w:val="1"/>
      <w:numFmt w:val="decimal"/>
      <w:lvlText w:val="%1."/>
      <w:lvlJc w:val="left"/>
      <w:pPr>
        <w:ind w:left="7535" w:hanging="360"/>
      </w:pPr>
      <w:rPr>
        <w:i w:val="0"/>
        <w:iCs/>
      </w:rPr>
    </w:lvl>
    <w:lvl w:ilvl="1" w:tplc="08090019" w:tentative="1">
      <w:start w:val="1"/>
      <w:numFmt w:val="lowerLetter"/>
      <w:lvlText w:val="%2."/>
      <w:lvlJc w:val="left"/>
      <w:pPr>
        <w:ind w:left="8255" w:hanging="360"/>
      </w:pPr>
    </w:lvl>
    <w:lvl w:ilvl="2" w:tplc="0809001B" w:tentative="1">
      <w:start w:val="1"/>
      <w:numFmt w:val="lowerRoman"/>
      <w:lvlText w:val="%3."/>
      <w:lvlJc w:val="right"/>
      <w:pPr>
        <w:ind w:left="8975" w:hanging="180"/>
      </w:pPr>
    </w:lvl>
    <w:lvl w:ilvl="3" w:tplc="0809000F" w:tentative="1">
      <w:start w:val="1"/>
      <w:numFmt w:val="decimal"/>
      <w:lvlText w:val="%4."/>
      <w:lvlJc w:val="left"/>
      <w:pPr>
        <w:ind w:left="9695" w:hanging="360"/>
      </w:pPr>
    </w:lvl>
    <w:lvl w:ilvl="4" w:tplc="08090019" w:tentative="1">
      <w:start w:val="1"/>
      <w:numFmt w:val="lowerLetter"/>
      <w:lvlText w:val="%5."/>
      <w:lvlJc w:val="left"/>
      <w:pPr>
        <w:ind w:left="10415" w:hanging="360"/>
      </w:pPr>
    </w:lvl>
    <w:lvl w:ilvl="5" w:tplc="0809001B" w:tentative="1">
      <w:start w:val="1"/>
      <w:numFmt w:val="lowerRoman"/>
      <w:lvlText w:val="%6."/>
      <w:lvlJc w:val="right"/>
      <w:pPr>
        <w:ind w:left="11135" w:hanging="180"/>
      </w:pPr>
    </w:lvl>
    <w:lvl w:ilvl="6" w:tplc="0809000F" w:tentative="1">
      <w:start w:val="1"/>
      <w:numFmt w:val="decimal"/>
      <w:lvlText w:val="%7."/>
      <w:lvlJc w:val="left"/>
      <w:pPr>
        <w:ind w:left="11855" w:hanging="360"/>
      </w:pPr>
    </w:lvl>
    <w:lvl w:ilvl="7" w:tplc="08090019" w:tentative="1">
      <w:start w:val="1"/>
      <w:numFmt w:val="lowerLetter"/>
      <w:lvlText w:val="%8."/>
      <w:lvlJc w:val="left"/>
      <w:pPr>
        <w:ind w:left="12575" w:hanging="360"/>
      </w:pPr>
    </w:lvl>
    <w:lvl w:ilvl="8" w:tplc="0809001B" w:tentative="1">
      <w:start w:val="1"/>
      <w:numFmt w:val="lowerRoman"/>
      <w:lvlText w:val="%9."/>
      <w:lvlJc w:val="right"/>
      <w:pPr>
        <w:ind w:left="13295" w:hanging="180"/>
      </w:pPr>
    </w:lvl>
  </w:abstractNum>
  <w:abstractNum w:abstractNumId="11" w15:restartNumberingAfterBreak="0">
    <w:nsid w:val="34A0295E"/>
    <w:multiLevelType w:val="hybridMultilevel"/>
    <w:tmpl w:val="59884BE2"/>
    <w:lvl w:ilvl="0" w:tplc="D53AB370">
      <w:start w:val="1"/>
      <w:numFmt w:val="decimal"/>
      <w:lvlText w:val="%1-"/>
      <w:lvlJc w:val="left"/>
      <w:pPr>
        <w:ind w:left="1968" w:hanging="360"/>
      </w:pPr>
      <w:rPr>
        <w:rFonts w:hint="default"/>
      </w:rPr>
    </w:lvl>
    <w:lvl w:ilvl="1" w:tplc="04090019" w:tentative="1">
      <w:start w:val="1"/>
      <w:numFmt w:val="lowerLetter"/>
      <w:lvlText w:val="%2."/>
      <w:lvlJc w:val="left"/>
      <w:pPr>
        <w:ind w:left="2688" w:hanging="360"/>
      </w:pPr>
    </w:lvl>
    <w:lvl w:ilvl="2" w:tplc="0409001B" w:tentative="1">
      <w:start w:val="1"/>
      <w:numFmt w:val="lowerRoman"/>
      <w:lvlText w:val="%3."/>
      <w:lvlJc w:val="right"/>
      <w:pPr>
        <w:ind w:left="3408" w:hanging="180"/>
      </w:pPr>
    </w:lvl>
    <w:lvl w:ilvl="3" w:tplc="0409000F" w:tentative="1">
      <w:start w:val="1"/>
      <w:numFmt w:val="decimal"/>
      <w:lvlText w:val="%4."/>
      <w:lvlJc w:val="left"/>
      <w:pPr>
        <w:ind w:left="4128" w:hanging="360"/>
      </w:pPr>
    </w:lvl>
    <w:lvl w:ilvl="4" w:tplc="04090019" w:tentative="1">
      <w:start w:val="1"/>
      <w:numFmt w:val="lowerLetter"/>
      <w:lvlText w:val="%5."/>
      <w:lvlJc w:val="left"/>
      <w:pPr>
        <w:ind w:left="4848" w:hanging="360"/>
      </w:pPr>
    </w:lvl>
    <w:lvl w:ilvl="5" w:tplc="0409001B" w:tentative="1">
      <w:start w:val="1"/>
      <w:numFmt w:val="lowerRoman"/>
      <w:lvlText w:val="%6."/>
      <w:lvlJc w:val="right"/>
      <w:pPr>
        <w:ind w:left="5568" w:hanging="180"/>
      </w:pPr>
    </w:lvl>
    <w:lvl w:ilvl="6" w:tplc="0409000F" w:tentative="1">
      <w:start w:val="1"/>
      <w:numFmt w:val="decimal"/>
      <w:lvlText w:val="%7."/>
      <w:lvlJc w:val="left"/>
      <w:pPr>
        <w:ind w:left="6288" w:hanging="360"/>
      </w:pPr>
    </w:lvl>
    <w:lvl w:ilvl="7" w:tplc="04090019" w:tentative="1">
      <w:start w:val="1"/>
      <w:numFmt w:val="lowerLetter"/>
      <w:lvlText w:val="%8."/>
      <w:lvlJc w:val="left"/>
      <w:pPr>
        <w:ind w:left="7008" w:hanging="360"/>
      </w:pPr>
    </w:lvl>
    <w:lvl w:ilvl="8" w:tplc="0409001B" w:tentative="1">
      <w:start w:val="1"/>
      <w:numFmt w:val="lowerRoman"/>
      <w:lvlText w:val="%9."/>
      <w:lvlJc w:val="right"/>
      <w:pPr>
        <w:ind w:left="7728" w:hanging="180"/>
      </w:pPr>
    </w:lvl>
  </w:abstractNum>
  <w:abstractNum w:abstractNumId="12" w15:restartNumberingAfterBreak="0">
    <w:nsid w:val="3C1C4C05"/>
    <w:multiLevelType w:val="hybridMultilevel"/>
    <w:tmpl w:val="D260237E"/>
    <w:lvl w:ilvl="0" w:tplc="FFFFFFFF">
      <w:start w:val="1"/>
      <w:numFmt w:val="decimal"/>
      <w:lvlText w:val="’%1‘"/>
      <w:lvlJc w:val="left"/>
      <w:pPr>
        <w:ind w:left="3215" w:hanging="360"/>
      </w:pPr>
      <w:rPr>
        <w:rFonts w:asciiTheme="majorBidi" w:hAnsiTheme="majorBidi" w:cstheme="majorBidi" w:hint="default"/>
        <w:b w:val="0"/>
        <w:i w:val="0"/>
        <w:sz w:val="24"/>
      </w:r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FFFFFFFF" w:tentative="1">
      <w:start w:val="1"/>
      <w:numFmt w:val="decimal"/>
      <w:lvlText w:val="%7."/>
      <w:lvlJc w:val="left"/>
      <w:pPr>
        <w:ind w:left="7535" w:hanging="360"/>
      </w:pPr>
    </w:lvl>
    <w:lvl w:ilvl="7" w:tplc="FFFFFFFF" w:tentative="1">
      <w:start w:val="1"/>
      <w:numFmt w:val="lowerLetter"/>
      <w:lvlText w:val="%8."/>
      <w:lvlJc w:val="left"/>
      <w:pPr>
        <w:ind w:left="8255" w:hanging="360"/>
      </w:pPr>
    </w:lvl>
    <w:lvl w:ilvl="8" w:tplc="FFFFFFFF" w:tentative="1">
      <w:start w:val="1"/>
      <w:numFmt w:val="lowerRoman"/>
      <w:lvlText w:val="%9."/>
      <w:lvlJc w:val="right"/>
      <w:pPr>
        <w:ind w:left="8975" w:hanging="180"/>
      </w:pPr>
    </w:lvl>
  </w:abstractNum>
  <w:abstractNum w:abstractNumId="13" w15:restartNumberingAfterBreak="0">
    <w:nsid w:val="42A20302"/>
    <w:multiLevelType w:val="hybridMultilevel"/>
    <w:tmpl w:val="6270C1F4"/>
    <w:lvl w:ilvl="0" w:tplc="A980FDB2">
      <w:start w:val="1"/>
      <w:numFmt w:val="arabicAlpha"/>
      <w:lvlText w:val="(%1)"/>
      <w:lvlJc w:val="left"/>
      <w:pPr>
        <w:ind w:left="1065" w:hanging="7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7BF2750"/>
    <w:multiLevelType w:val="hybridMultilevel"/>
    <w:tmpl w:val="E3BC5A1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5" w15:restartNumberingAfterBreak="0">
    <w:nsid w:val="486B718A"/>
    <w:multiLevelType w:val="hybridMultilevel"/>
    <w:tmpl w:val="17D471C6"/>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4F5F94"/>
    <w:multiLevelType w:val="hybridMultilevel"/>
    <w:tmpl w:val="C1405286"/>
    <w:lvl w:ilvl="0" w:tplc="562AE372">
      <w:start w:val="1"/>
      <w:numFmt w:val="decimal"/>
      <w:lvlText w:val="%1-"/>
      <w:lvlJc w:val="left"/>
      <w:pPr>
        <w:ind w:left="856" w:hanging="360"/>
      </w:pPr>
      <w:rPr>
        <w:rFonts w:hint="default"/>
        <w:sz w:val="24"/>
        <w:szCs w:val="24"/>
        <w:u w:color="0094BF"/>
      </w:rPr>
    </w:lvl>
    <w:lvl w:ilvl="1" w:tplc="10090019" w:tentative="1">
      <w:start w:val="1"/>
      <w:numFmt w:val="lowerLetter"/>
      <w:lvlText w:val="%2."/>
      <w:lvlJc w:val="left"/>
      <w:pPr>
        <w:ind w:left="1576" w:hanging="360"/>
      </w:pPr>
    </w:lvl>
    <w:lvl w:ilvl="2" w:tplc="1009001B" w:tentative="1">
      <w:start w:val="1"/>
      <w:numFmt w:val="lowerRoman"/>
      <w:lvlText w:val="%3."/>
      <w:lvlJc w:val="right"/>
      <w:pPr>
        <w:ind w:left="2296" w:hanging="180"/>
      </w:pPr>
    </w:lvl>
    <w:lvl w:ilvl="3" w:tplc="1009000F" w:tentative="1">
      <w:start w:val="1"/>
      <w:numFmt w:val="decimal"/>
      <w:lvlText w:val="%4."/>
      <w:lvlJc w:val="left"/>
      <w:pPr>
        <w:ind w:left="3016" w:hanging="360"/>
      </w:pPr>
    </w:lvl>
    <w:lvl w:ilvl="4" w:tplc="10090019" w:tentative="1">
      <w:start w:val="1"/>
      <w:numFmt w:val="lowerLetter"/>
      <w:lvlText w:val="%5."/>
      <w:lvlJc w:val="left"/>
      <w:pPr>
        <w:ind w:left="3736" w:hanging="360"/>
      </w:pPr>
    </w:lvl>
    <w:lvl w:ilvl="5" w:tplc="1009001B" w:tentative="1">
      <w:start w:val="1"/>
      <w:numFmt w:val="lowerRoman"/>
      <w:lvlText w:val="%6."/>
      <w:lvlJc w:val="right"/>
      <w:pPr>
        <w:ind w:left="4456" w:hanging="180"/>
      </w:pPr>
    </w:lvl>
    <w:lvl w:ilvl="6" w:tplc="1009000F" w:tentative="1">
      <w:start w:val="1"/>
      <w:numFmt w:val="decimal"/>
      <w:lvlText w:val="%7."/>
      <w:lvlJc w:val="left"/>
      <w:pPr>
        <w:ind w:left="5176" w:hanging="360"/>
      </w:pPr>
    </w:lvl>
    <w:lvl w:ilvl="7" w:tplc="10090019" w:tentative="1">
      <w:start w:val="1"/>
      <w:numFmt w:val="lowerLetter"/>
      <w:lvlText w:val="%8."/>
      <w:lvlJc w:val="left"/>
      <w:pPr>
        <w:ind w:left="5896" w:hanging="360"/>
      </w:pPr>
    </w:lvl>
    <w:lvl w:ilvl="8" w:tplc="1009001B" w:tentative="1">
      <w:start w:val="1"/>
      <w:numFmt w:val="lowerRoman"/>
      <w:lvlText w:val="%9."/>
      <w:lvlJc w:val="right"/>
      <w:pPr>
        <w:ind w:left="6616" w:hanging="180"/>
      </w:pPr>
    </w:lvl>
  </w:abstractNum>
  <w:abstractNum w:abstractNumId="17"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8" w15:restartNumberingAfterBreak="0">
    <w:nsid w:val="54EE649A"/>
    <w:multiLevelType w:val="hybridMultilevel"/>
    <w:tmpl w:val="E4DC6D0C"/>
    <w:lvl w:ilvl="0" w:tplc="49745BC4">
      <w:start w:val="1"/>
      <w:numFmt w:val="arabicAlpha"/>
      <w:lvlText w:val="(%1)"/>
      <w:lvlJc w:val="left"/>
      <w:pPr>
        <w:ind w:left="1814" w:hanging="680"/>
      </w:pPr>
      <w:rPr>
        <w:rFonts w:eastAsia="Times New Roman"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9" w15:restartNumberingAfterBreak="0">
    <w:nsid w:val="5A7A42C1"/>
    <w:multiLevelType w:val="hybridMultilevel"/>
    <w:tmpl w:val="433003C4"/>
    <w:lvl w:ilvl="0" w:tplc="BDF86306">
      <w:start w:val="1"/>
      <w:numFmt w:val="arabicAbjad"/>
      <w:lvlText w:val="(%1)"/>
      <w:lvlJc w:val="left"/>
      <w:pPr>
        <w:ind w:left="1854" w:hanging="360"/>
      </w:pPr>
      <w:rPr>
        <w:rFonts w:ascii="ألف-" w:hAnsi="ألف-" w:hint="default"/>
        <w:b w:val="0"/>
        <w:i/>
        <w:iCs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61861DDD"/>
    <w:multiLevelType w:val="hybridMultilevel"/>
    <w:tmpl w:val="A4060D60"/>
    <w:lvl w:ilvl="0" w:tplc="FFFFFFFF">
      <w:start w:val="1"/>
      <w:numFmt w:val="bullet"/>
      <w:lvlText w:val=""/>
      <w:lvlJc w:val="left"/>
      <w:pPr>
        <w:ind w:left="720" w:hanging="360"/>
      </w:pPr>
      <w:rPr>
        <w:rFonts w:ascii="Symbol" w:hAnsi="Symbol" w:hint="default"/>
      </w:rPr>
    </w:lvl>
    <w:lvl w:ilvl="1" w:tplc="385EC532">
      <w:start w:val="1"/>
      <w:numFmt w:val="bullet"/>
      <w:lvlText w:val="o"/>
      <w:lvlJc w:val="left"/>
      <w:pPr>
        <w:ind w:left="1440" w:hanging="360"/>
      </w:pPr>
      <w:rPr>
        <w:rFonts w:ascii="Courier New" w:hAnsi="Courier New" w:cs="Times New Roman" w:hint="default"/>
      </w:rPr>
    </w:lvl>
    <w:lvl w:ilvl="2" w:tplc="9F10B10A">
      <w:start w:val="1"/>
      <w:numFmt w:val="bullet"/>
      <w:lvlText w:val=""/>
      <w:lvlJc w:val="left"/>
      <w:pPr>
        <w:ind w:left="2160" w:hanging="360"/>
      </w:pPr>
      <w:rPr>
        <w:rFonts w:ascii="Wingdings" w:hAnsi="Wingdings" w:hint="default"/>
      </w:rPr>
    </w:lvl>
    <w:lvl w:ilvl="3" w:tplc="40205A34">
      <w:start w:val="1"/>
      <w:numFmt w:val="bullet"/>
      <w:lvlText w:val=""/>
      <w:lvlJc w:val="left"/>
      <w:pPr>
        <w:ind w:left="2880" w:hanging="360"/>
      </w:pPr>
      <w:rPr>
        <w:rFonts w:ascii="Symbol" w:hAnsi="Symbol" w:hint="default"/>
      </w:rPr>
    </w:lvl>
    <w:lvl w:ilvl="4" w:tplc="DE68EC12">
      <w:start w:val="1"/>
      <w:numFmt w:val="bullet"/>
      <w:lvlText w:val="o"/>
      <w:lvlJc w:val="left"/>
      <w:pPr>
        <w:ind w:left="3600" w:hanging="360"/>
      </w:pPr>
      <w:rPr>
        <w:rFonts w:ascii="Courier New" w:hAnsi="Courier New" w:cs="Times New Roman" w:hint="default"/>
      </w:rPr>
    </w:lvl>
    <w:lvl w:ilvl="5" w:tplc="21EE023A">
      <w:start w:val="1"/>
      <w:numFmt w:val="bullet"/>
      <w:lvlText w:val=""/>
      <w:lvlJc w:val="left"/>
      <w:pPr>
        <w:ind w:left="4320" w:hanging="360"/>
      </w:pPr>
      <w:rPr>
        <w:rFonts w:ascii="Wingdings" w:hAnsi="Wingdings" w:hint="default"/>
      </w:rPr>
    </w:lvl>
    <w:lvl w:ilvl="6" w:tplc="DAD00472">
      <w:start w:val="1"/>
      <w:numFmt w:val="bullet"/>
      <w:lvlText w:val=""/>
      <w:lvlJc w:val="left"/>
      <w:pPr>
        <w:ind w:left="5040" w:hanging="360"/>
      </w:pPr>
      <w:rPr>
        <w:rFonts w:ascii="Symbol" w:hAnsi="Symbol" w:hint="default"/>
      </w:rPr>
    </w:lvl>
    <w:lvl w:ilvl="7" w:tplc="EA44C704">
      <w:start w:val="1"/>
      <w:numFmt w:val="bullet"/>
      <w:lvlText w:val="o"/>
      <w:lvlJc w:val="left"/>
      <w:pPr>
        <w:ind w:left="5760" w:hanging="360"/>
      </w:pPr>
      <w:rPr>
        <w:rFonts w:ascii="Courier New" w:hAnsi="Courier New" w:cs="Times New Roman" w:hint="default"/>
      </w:rPr>
    </w:lvl>
    <w:lvl w:ilvl="8" w:tplc="6EB8048A">
      <w:start w:val="1"/>
      <w:numFmt w:val="bullet"/>
      <w:lvlText w:val=""/>
      <w:lvlJc w:val="left"/>
      <w:pPr>
        <w:ind w:left="6480" w:hanging="360"/>
      </w:pPr>
      <w:rPr>
        <w:rFonts w:ascii="Wingdings" w:hAnsi="Wingdings" w:hint="default"/>
      </w:rPr>
    </w:lvl>
  </w:abstractNum>
  <w:abstractNum w:abstractNumId="21"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22" w15:restartNumberingAfterBreak="0">
    <w:nsid w:val="6CE42423"/>
    <w:multiLevelType w:val="hybridMultilevel"/>
    <w:tmpl w:val="08284BA8"/>
    <w:lvl w:ilvl="0" w:tplc="0809000F">
      <w:start w:val="1"/>
      <w:numFmt w:val="decimal"/>
      <w:lvlText w:val="%1."/>
      <w:lvlJc w:val="left"/>
      <w:pPr>
        <w:ind w:left="3215" w:hanging="360"/>
      </w:p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DBBA1BB0">
      <w:start w:val="1"/>
      <w:numFmt w:val="decimal"/>
      <w:lvlText w:val="%7-"/>
      <w:lvlJc w:val="left"/>
      <w:pPr>
        <w:ind w:left="7535" w:hanging="360"/>
      </w:pPr>
      <w:rPr>
        <w:rFonts w:hint="default"/>
        <w:i/>
        <w:iCs w:val="0"/>
      </w:rPr>
    </w:lvl>
    <w:lvl w:ilvl="7" w:tplc="5E5ED10E">
      <w:start w:val="1"/>
      <w:numFmt w:val="lowerLetter"/>
      <w:lvlText w:val="(%8)"/>
      <w:lvlJc w:val="left"/>
      <w:pPr>
        <w:ind w:left="8255" w:hanging="360"/>
      </w:pPr>
      <w:rPr>
        <w:rFonts w:hint="default"/>
      </w:rPr>
    </w:lvl>
    <w:lvl w:ilvl="8" w:tplc="0809001B" w:tentative="1">
      <w:start w:val="1"/>
      <w:numFmt w:val="lowerRoman"/>
      <w:lvlText w:val="%9."/>
      <w:lvlJc w:val="right"/>
      <w:pPr>
        <w:ind w:left="8975" w:hanging="180"/>
      </w:pPr>
    </w:lvl>
  </w:abstractNum>
  <w:abstractNum w:abstractNumId="23" w15:restartNumberingAfterBreak="0">
    <w:nsid w:val="6D470C25"/>
    <w:multiLevelType w:val="hybridMultilevel"/>
    <w:tmpl w:val="29DE9414"/>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AE5299"/>
    <w:multiLevelType w:val="hybridMultilevel"/>
    <w:tmpl w:val="7A127B42"/>
    <w:lvl w:ilvl="0" w:tplc="101C630E">
      <w:start w:val="1"/>
      <w:numFmt w:val="decimal"/>
      <w:lvlText w:val="%1."/>
      <w:lvlJc w:val="left"/>
      <w:pPr>
        <w:ind w:left="7535" w:hanging="360"/>
      </w:pPr>
      <w:rPr>
        <w:i w:val="0"/>
        <w:iCs/>
      </w:rPr>
    </w:lvl>
    <w:lvl w:ilvl="1" w:tplc="08090019" w:tentative="1">
      <w:start w:val="1"/>
      <w:numFmt w:val="lowerLetter"/>
      <w:lvlText w:val="%2."/>
      <w:lvlJc w:val="left"/>
      <w:pPr>
        <w:ind w:left="8255" w:hanging="360"/>
      </w:pPr>
    </w:lvl>
    <w:lvl w:ilvl="2" w:tplc="0809001B" w:tentative="1">
      <w:start w:val="1"/>
      <w:numFmt w:val="lowerRoman"/>
      <w:lvlText w:val="%3."/>
      <w:lvlJc w:val="right"/>
      <w:pPr>
        <w:ind w:left="8975" w:hanging="180"/>
      </w:pPr>
    </w:lvl>
    <w:lvl w:ilvl="3" w:tplc="0809000F" w:tentative="1">
      <w:start w:val="1"/>
      <w:numFmt w:val="decimal"/>
      <w:lvlText w:val="%4."/>
      <w:lvlJc w:val="left"/>
      <w:pPr>
        <w:ind w:left="9695" w:hanging="360"/>
      </w:pPr>
    </w:lvl>
    <w:lvl w:ilvl="4" w:tplc="08090019" w:tentative="1">
      <w:start w:val="1"/>
      <w:numFmt w:val="lowerLetter"/>
      <w:lvlText w:val="%5."/>
      <w:lvlJc w:val="left"/>
      <w:pPr>
        <w:ind w:left="10415" w:hanging="360"/>
      </w:pPr>
    </w:lvl>
    <w:lvl w:ilvl="5" w:tplc="0809001B" w:tentative="1">
      <w:start w:val="1"/>
      <w:numFmt w:val="lowerRoman"/>
      <w:lvlText w:val="%6."/>
      <w:lvlJc w:val="right"/>
      <w:pPr>
        <w:ind w:left="11135" w:hanging="180"/>
      </w:pPr>
    </w:lvl>
    <w:lvl w:ilvl="6" w:tplc="0809000F" w:tentative="1">
      <w:start w:val="1"/>
      <w:numFmt w:val="decimal"/>
      <w:lvlText w:val="%7."/>
      <w:lvlJc w:val="left"/>
      <w:pPr>
        <w:ind w:left="11855" w:hanging="360"/>
      </w:pPr>
    </w:lvl>
    <w:lvl w:ilvl="7" w:tplc="08090019" w:tentative="1">
      <w:start w:val="1"/>
      <w:numFmt w:val="lowerLetter"/>
      <w:lvlText w:val="%8."/>
      <w:lvlJc w:val="left"/>
      <w:pPr>
        <w:ind w:left="12575" w:hanging="360"/>
      </w:pPr>
    </w:lvl>
    <w:lvl w:ilvl="8" w:tplc="0809001B" w:tentative="1">
      <w:start w:val="1"/>
      <w:numFmt w:val="lowerRoman"/>
      <w:lvlText w:val="%9."/>
      <w:lvlJc w:val="right"/>
      <w:pPr>
        <w:ind w:left="13295" w:hanging="180"/>
      </w:pPr>
    </w:lvl>
  </w:abstractNum>
  <w:abstractNum w:abstractNumId="26" w15:restartNumberingAfterBreak="0">
    <w:nsid w:val="7963124F"/>
    <w:multiLevelType w:val="hybridMultilevel"/>
    <w:tmpl w:val="9F10B706"/>
    <w:lvl w:ilvl="0" w:tplc="098C9DAE">
      <w:start w:val="1"/>
      <w:numFmt w:val="arabicAbjad"/>
      <w:lvlText w:val="(%1)"/>
      <w:lvlJc w:val="left"/>
      <w:pPr>
        <w:ind w:left="2591" w:hanging="360"/>
      </w:pPr>
      <w:rPr>
        <w:rFonts w:ascii="ألف-" w:hAnsi="ألف-" w:hint="default"/>
        <w:b w:val="0"/>
        <w:i w:val="0"/>
        <w:sz w:val="24"/>
      </w:rPr>
    </w:lvl>
    <w:lvl w:ilvl="1" w:tplc="04090019" w:tentative="1">
      <w:start w:val="1"/>
      <w:numFmt w:val="lowerLetter"/>
      <w:lvlText w:val="%2."/>
      <w:lvlJc w:val="left"/>
      <w:pPr>
        <w:ind w:left="3311" w:hanging="360"/>
      </w:pPr>
    </w:lvl>
    <w:lvl w:ilvl="2" w:tplc="0409001B" w:tentative="1">
      <w:start w:val="1"/>
      <w:numFmt w:val="lowerRoman"/>
      <w:lvlText w:val="%3."/>
      <w:lvlJc w:val="right"/>
      <w:pPr>
        <w:ind w:left="4031" w:hanging="180"/>
      </w:pPr>
    </w:lvl>
    <w:lvl w:ilvl="3" w:tplc="0409000F" w:tentative="1">
      <w:start w:val="1"/>
      <w:numFmt w:val="decimal"/>
      <w:lvlText w:val="%4."/>
      <w:lvlJc w:val="left"/>
      <w:pPr>
        <w:ind w:left="4751" w:hanging="360"/>
      </w:pPr>
    </w:lvl>
    <w:lvl w:ilvl="4" w:tplc="04090019" w:tentative="1">
      <w:start w:val="1"/>
      <w:numFmt w:val="lowerLetter"/>
      <w:lvlText w:val="%5."/>
      <w:lvlJc w:val="left"/>
      <w:pPr>
        <w:ind w:left="5471" w:hanging="360"/>
      </w:pPr>
    </w:lvl>
    <w:lvl w:ilvl="5" w:tplc="0409001B" w:tentative="1">
      <w:start w:val="1"/>
      <w:numFmt w:val="lowerRoman"/>
      <w:lvlText w:val="%6."/>
      <w:lvlJc w:val="right"/>
      <w:pPr>
        <w:ind w:left="6191" w:hanging="180"/>
      </w:pPr>
    </w:lvl>
    <w:lvl w:ilvl="6" w:tplc="0409000F" w:tentative="1">
      <w:start w:val="1"/>
      <w:numFmt w:val="decimal"/>
      <w:lvlText w:val="%7."/>
      <w:lvlJc w:val="left"/>
      <w:pPr>
        <w:ind w:left="6911" w:hanging="360"/>
      </w:pPr>
    </w:lvl>
    <w:lvl w:ilvl="7" w:tplc="04090019" w:tentative="1">
      <w:start w:val="1"/>
      <w:numFmt w:val="lowerLetter"/>
      <w:lvlText w:val="%8."/>
      <w:lvlJc w:val="left"/>
      <w:pPr>
        <w:ind w:left="7631" w:hanging="360"/>
      </w:pPr>
    </w:lvl>
    <w:lvl w:ilvl="8" w:tplc="0409001B" w:tentative="1">
      <w:start w:val="1"/>
      <w:numFmt w:val="lowerRoman"/>
      <w:lvlText w:val="%9."/>
      <w:lvlJc w:val="right"/>
      <w:pPr>
        <w:ind w:left="8351" w:hanging="180"/>
      </w:pPr>
    </w:lvl>
  </w:abstractNum>
  <w:abstractNum w:abstractNumId="27" w15:restartNumberingAfterBreak="0">
    <w:nsid w:val="7E8B69AF"/>
    <w:multiLevelType w:val="hybridMultilevel"/>
    <w:tmpl w:val="9F10B706"/>
    <w:lvl w:ilvl="0" w:tplc="FFFFFFFF">
      <w:start w:val="1"/>
      <w:numFmt w:val="arabicAbjad"/>
      <w:lvlText w:val="(%1)"/>
      <w:lvlJc w:val="left"/>
      <w:pPr>
        <w:ind w:left="2591" w:hanging="360"/>
      </w:pPr>
      <w:rPr>
        <w:rFonts w:ascii="ألف-" w:hAnsi="ألف-" w:hint="default"/>
        <w:b w:val="0"/>
        <w:i w:val="0"/>
        <w:sz w:val="24"/>
      </w:rPr>
    </w:lvl>
    <w:lvl w:ilvl="1" w:tplc="FFFFFFFF" w:tentative="1">
      <w:start w:val="1"/>
      <w:numFmt w:val="lowerLetter"/>
      <w:lvlText w:val="%2."/>
      <w:lvlJc w:val="left"/>
      <w:pPr>
        <w:ind w:left="3311" w:hanging="360"/>
      </w:pPr>
    </w:lvl>
    <w:lvl w:ilvl="2" w:tplc="FFFFFFFF" w:tentative="1">
      <w:start w:val="1"/>
      <w:numFmt w:val="lowerRoman"/>
      <w:lvlText w:val="%3."/>
      <w:lvlJc w:val="right"/>
      <w:pPr>
        <w:ind w:left="4031" w:hanging="180"/>
      </w:pPr>
    </w:lvl>
    <w:lvl w:ilvl="3" w:tplc="FFFFFFFF" w:tentative="1">
      <w:start w:val="1"/>
      <w:numFmt w:val="decimal"/>
      <w:lvlText w:val="%4."/>
      <w:lvlJc w:val="left"/>
      <w:pPr>
        <w:ind w:left="4751" w:hanging="360"/>
      </w:pPr>
    </w:lvl>
    <w:lvl w:ilvl="4" w:tplc="FFFFFFFF" w:tentative="1">
      <w:start w:val="1"/>
      <w:numFmt w:val="lowerLetter"/>
      <w:lvlText w:val="%5."/>
      <w:lvlJc w:val="left"/>
      <w:pPr>
        <w:ind w:left="5471" w:hanging="360"/>
      </w:pPr>
    </w:lvl>
    <w:lvl w:ilvl="5" w:tplc="FFFFFFFF" w:tentative="1">
      <w:start w:val="1"/>
      <w:numFmt w:val="lowerRoman"/>
      <w:lvlText w:val="%6."/>
      <w:lvlJc w:val="right"/>
      <w:pPr>
        <w:ind w:left="6191" w:hanging="180"/>
      </w:pPr>
    </w:lvl>
    <w:lvl w:ilvl="6" w:tplc="FFFFFFFF" w:tentative="1">
      <w:start w:val="1"/>
      <w:numFmt w:val="decimal"/>
      <w:lvlText w:val="%7."/>
      <w:lvlJc w:val="left"/>
      <w:pPr>
        <w:ind w:left="6911" w:hanging="360"/>
      </w:pPr>
    </w:lvl>
    <w:lvl w:ilvl="7" w:tplc="FFFFFFFF" w:tentative="1">
      <w:start w:val="1"/>
      <w:numFmt w:val="lowerLetter"/>
      <w:lvlText w:val="%8."/>
      <w:lvlJc w:val="left"/>
      <w:pPr>
        <w:ind w:left="7631" w:hanging="360"/>
      </w:pPr>
    </w:lvl>
    <w:lvl w:ilvl="8" w:tplc="FFFFFFFF" w:tentative="1">
      <w:start w:val="1"/>
      <w:numFmt w:val="lowerRoman"/>
      <w:lvlText w:val="%9."/>
      <w:lvlJc w:val="right"/>
      <w:pPr>
        <w:ind w:left="8351" w:hanging="180"/>
      </w:pPr>
    </w:lvl>
  </w:abstractNum>
  <w:num w:numId="1" w16cid:durableId="148249243">
    <w:abstractNumId w:val="21"/>
  </w:num>
  <w:num w:numId="2" w16cid:durableId="1907109039">
    <w:abstractNumId w:val="17"/>
  </w:num>
  <w:num w:numId="3" w16cid:durableId="1719544755">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4" w16cid:durableId="317879288">
    <w:abstractNumId w:val="7"/>
  </w:num>
  <w:num w:numId="5" w16cid:durableId="1000815470">
    <w:abstractNumId w:val="24"/>
  </w:num>
  <w:num w:numId="6" w16cid:durableId="1223251122">
    <w:abstractNumId w:val="4"/>
  </w:num>
  <w:num w:numId="7" w16cid:durableId="892817040">
    <w:abstractNumId w:val="2"/>
  </w:num>
  <w:num w:numId="8" w16cid:durableId="792140990">
    <w:abstractNumId w:val="20"/>
  </w:num>
  <w:num w:numId="9" w16cid:durableId="301472852">
    <w:abstractNumId w:val="16"/>
  </w:num>
  <w:num w:numId="10" w16cid:durableId="2089884220">
    <w:abstractNumId w:val="23"/>
  </w:num>
  <w:num w:numId="11" w16cid:durableId="1716274779">
    <w:abstractNumId w:val="15"/>
  </w:num>
  <w:num w:numId="12" w16cid:durableId="2088139998">
    <w:abstractNumId w:val="14"/>
  </w:num>
  <w:num w:numId="13" w16cid:durableId="153229222">
    <w:abstractNumId w:val="6"/>
  </w:num>
  <w:num w:numId="14" w16cid:durableId="1423604279">
    <w:abstractNumId w:val="8"/>
  </w:num>
  <w:num w:numId="15" w16cid:durableId="37517790">
    <w:abstractNumId w:val="13"/>
  </w:num>
  <w:num w:numId="16" w16cid:durableId="1054743624">
    <w:abstractNumId w:val="9"/>
  </w:num>
  <w:num w:numId="17" w16cid:durableId="560672902">
    <w:abstractNumId w:val="17"/>
    <w:lvlOverride w:ilvl="0">
      <w:lvl w:ilvl="0">
        <w:start w:val="1"/>
        <w:numFmt w:val="decimal"/>
        <w:lvlText w:val="%1."/>
        <w:lvlJc w:val="left"/>
        <w:pPr>
          <w:tabs>
            <w:tab w:val="num" w:pos="624"/>
          </w:tabs>
          <w:ind w:left="1248" w:firstLine="0"/>
        </w:pPr>
        <w:rPr>
          <w:rFonts w:hint="default"/>
        </w:rPr>
      </w:lvl>
    </w:lvlOverride>
  </w:num>
  <w:num w:numId="18" w16cid:durableId="415054304">
    <w:abstractNumId w:val="17"/>
    <w:lvlOverride w:ilvl="0">
      <w:lvl w:ilvl="0">
        <w:start w:val="1"/>
        <w:numFmt w:val="decimal"/>
        <w:lvlText w:val="%1-"/>
        <w:lvlJc w:val="left"/>
        <w:pPr>
          <w:ind w:left="2452" w:hanging="360"/>
        </w:pPr>
        <w:rPr>
          <w:rFonts w:hint="default"/>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19" w16cid:durableId="1454785114">
    <w:abstractNumId w:val="22"/>
  </w:num>
  <w:num w:numId="20" w16cid:durableId="1084490763">
    <w:abstractNumId w:val="10"/>
    <w:lvlOverride w:ilvl="0">
      <w:lvl w:ilvl="0" w:tplc="3354AD14">
        <w:start w:val="1"/>
        <w:numFmt w:val="decimal"/>
        <w:lvlText w:val="%1-"/>
        <w:lvlJc w:val="left"/>
        <w:pPr>
          <w:ind w:left="7535" w:hanging="360"/>
        </w:pPr>
        <w:rPr>
          <w:rFonts w:hint="default"/>
        </w:rPr>
      </w:lvl>
    </w:lvlOverride>
    <w:lvlOverride w:ilvl="1">
      <w:lvl w:ilvl="1" w:tplc="08090019" w:tentative="1">
        <w:start w:val="1"/>
        <w:numFmt w:val="lowerLetter"/>
        <w:lvlText w:val="%2."/>
        <w:lvlJc w:val="left"/>
        <w:pPr>
          <w:ind w:left="8255" w:hanging="360"/>
        </w:pPr>
      </w:lvl>
    </w:lvlOverride>
    <w:lvlOverride w:ilvl="2">
      <w:lvl w:ilvl="2" w:tplc="0809001B" w:tentative="1">
        <w:start w:val="1"/>
        <w:numFmt w:val="lowerRoman"/>
        <w:lvlText w:val="%3."/>
        <w:lvlJc w:val="right"/>
        <w:pPr>
          <w:ind w:left="8975" w:hanging="180"/>
        </w:pPr>
      </w:lvl>
    </w:lvlOverride>
    <w:lvlOverride w:ilvl="3">
      <w:lvl w:ilvl="3" w:tplc="0809000F" w:tentative="1">
        <w:start w:val="1"/>
        <w:numFmt w:val="decimal"/>
        <w:lvlText w:val="%4."/>
        <w:lvlJc w:val="left"/>
        <w:pPr>
          <w:ind w:left="9695" w:hanging="360"/>
        </w:pPr>
      </w:lvl>
    </w:lvlOverride>
    <w:lvlOverride w:ilvl="4">
      <w:lvl w:ilvl="4" w:tplc="08090019" w:tentative="1">
        <w:start w:val="1"/>
        <w:numFmt w:val="lowerLetter"/>
        <w:lvlText w:val="%5."/>
        <w:lvlJc w:val="left"/>
        <w:pPr>
          <w:ind w:left="10415" w:hanging="360"/>
        </w:pPr>
      </w:lvl>
    </w:lvlOverride>
    <w:lvlOverride w:ilvl="5">
      <w:lvl w:ilvl="5" w:tplc="0809001B" w:tentative="1">
        <w:start w:val="1"/>
        <w:numFmt w:val="lowerRoman"/>
        <w:lvlText w:val="%6."/>
        <w:lvlJc w:val="right"/>
        <w:pPr>
          <w:ind w:left="11135" w:hanging="180"/>
        </w:pPr>
      </w:lvl>
    </w:lvlOverride>
    <w:lvlOverride w:ilvl="6">
      <w:lvl w:ilvl="6" w:tplc="0809000F" w:tentative="1">
        <w:start w:val="1"/>
        <w:numFmt w:val="decimal"/>
        <w:lvlText w:val="%7."/>
        <w:lvlJc w:val="left"/>
        <w:pPr>
          <w:ind w:left="11855" w:hanging="360"/>
        </w:pPr>
      </w:lvl>
    </w:lvlOverride>
    <w:lvlOverride w:ilvl="7">
      <w:lvl w:ilvl="7" w:tplc="08090019" w:tentative="1">
        <w:start w:val="1"/>
        <w:numFmt w:val="lowerLetter"/>
        <w:lvlText w:val="%8."/>
        <w:lvlJc w:val="left"/>
        <w:pPr>
          <w:ind w:left="12575" w:hanging="360"/>
        </w:pPr>
      </w:lvl>
    </w:lvlOverride>
    <w:lvlOverride w:ilvl="8">
      <w:lvl w:ilvl="8" w:tplc="0809001B" w:tentative="1">
        <w:start w:val="1"/>
        <w:numFmt w:val="lowerRoman"/>
        <w:lvlText w:val="%9."/>
        <w:lvlJc w:val="right"/>
        <w:pPr>
          <w:ind w:left="13295" w:hanging="180"/>
        </w:pPr>
      </w:lvl>
    </w:lvlOverride>
  </w:num>
  <w:num w:numId="21" w16cid:durableId="1526942982">
    <w:abstractNumId w:val="25"/>
    <w:lvlOverride w:ilvl="0">
      <w:lvl w:ilvl="0" w:tplc="101C630E">
        <w:start w:val="1"/>
        <w:numFmt w:val="decimal"/>
        <w:lvlText w:val="%1-"/>
        <w:lvlJc w:val="left"/>
        <w:pPr>
          <w:ind w:left="7535" w:hanging="360"/>
        </w:pPr>
        <w:rPr>
          <w:rFonts w:hint="default"/>
        </w:rPr>
      </w:lvl>
    </w:lvlOverride>
    <w:lvlOverride w:ilvl="1">
      <w:lvl w:ilvl="1" w:tplc="08090019" w:tentative="1">
        <w:start w:val="1"/>
        <w:numFmt w:val="lowerLetter"/>
        <w:lvlText w:val="%2."/>
        <w:lvlJc w:val="left"/>
        <w:pPr>
          <w:ind w:left="8255" w:hanging="360"/>
        </w:pPr>
      </w:lvl>
    </w:lvlOverride>
    <w:lvlOverride w:ilvl="2">
      <w:lvl w:ilvl="2" w:tplc="0809001B" w:tentative="1">
        <w:start w:val="1"/>
        <w:numFmt w:val="lowerRoman"/>
        <w:lvlText w:val="%3."/>
        <w:lvlJc w:val="right"/>
        <w:pPr>
          <w:ind w:left="8975" w:hanging="180"/>
        </w:pPr>
      </w:lvl>
    </w:lvlOverride>
    <w:lvlOverride w:ilvl="3">
      <w:lvl w:ilvl="3" w:tplc="0809000F" w:tentative="1">
        <w:start w:val="1"/>
        <w:numFmt w:val="decimal"/>
        <w:lvlText w:val="%4."/>
        <w:lvlJc w:val="left"/>
        <w:pPr>
          <w:ind w:left="9695" w:hanging="360"/>
        </w:pPr>
      </w:lvl>
    </w:lvlOverride>
    <w:lvlOverride w:ilvl="4">
      <w:lvl w:ilvl="4" w:tplc="08090019" w:tentative="1">
        <w:start w:val="1"/>
        <w:numFmt w:val="lowerLetter"/>
        <w:lvlText w:val="%5."/>
        <w:lvlJc w:val="left"/>
        <w:pPr>
          <w:ind w:left="10415" w:hanging="360"/>
        </w:pPr>
      </w:lvl>
    </w:lvlOverride>
    <w:lvlOverride w:ilvl="5">
      <w:lvl w:ilvl="5" w:tplc="0809001B" w:tentative="1">
        <w:start w:val="1"/>
        <w:numFmt w:val="lowerRoman"/>
        <w:lvlText w:val="%6."/>
        <w:lvlJc w:val="right"/>
        <w:pPr>
          <w:ind w:left="11135" w:hanging="180"/>
        </w:pPr>
      </w:lvl>
    </w:lvlOverride>
    <w:lvlOverride w:ilvl="6">
      <w:lvl w:ilvl="6" w:tplc="0809000F" w:tentative="1">
        <w:start w:val="1"/>
        <w:numFmt w:val="decimal"/>
        <w:lvlText w:val="%7."/>
        <w:lvlJc w:val="left"/>
        <w:pPr>
          <w:ind w:left="11855" w:hanging="360"/>
        </w:pPr>
      </w:lvl>
    </w:lvlOverride>
    <w:lvlOverride w:ilvl="7">
      <w:lvl w:ilvl="7" w:tplc="08090019" w:tentative="1">
        <w:start w:val="1"/>
        <w:numFmt w:val="lowerLetter"/>
        <w:lvlText w:val="%8."/>
        <w:lvlJc w:val="left"/>
        <w:pPr>
          <w:ind w:left="12575" w:hanging="360"/>
        </w:pPr>
      </w:lvl>
    </w:lvlOverride>
    <w:lvlOverride w:ilvl="8">
      <w:lvl w:ilvl="8" w:tplc="0809001B" w:tentative="1">
        <w:start w:val="1"/>
        <w:numFmt w:val="lowerRoman"/>
        <w:lvlText w:val="%9."/>
        <w:lvlJc w:val="right"/>
        <w:pPr>
          <w:ind w:left="13295" w:hanging="180"/>
        </w:pPr>
      </w:lvl>
    </w:lvlOverride>
  </w:num>
  <w:num w:numId="22" w16cid:durableId="975258177">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23" w16cid:durableId="1952542275">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24" w16cid:durableId="1770153180">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25" w16cid:durableId="1408574240">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26" w16cid:durableId="2019768851">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27" w16cid:durableId="1115364504">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28" w16cid:durableId="462890559">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29" w16cid:durableId="1375733406">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30" w16cid:durableId="1250233419">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31" w16cid:durableId="1627346713">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32" w16cid:durableId="1073696634">
    <w:abstractNumId w:val="10"/>
  </w:num>
  <w:num w:numId="33" w16cid:durableId="116683075">
    <w:abstractNumId w:val="25"/>
  </w:num>
  <w:num w:numId="34" w16cid:durableId="2024437513">
    <w:abstractNumId w:val="19"/>
  </w:num>
  <w:num w:numId="35" w16cid:durableId="1179854724">
    <w:abstractNumId w:val="18"/>
  </w:num>
  <w:num w:numId="36" w16cid:durableId="975453148">
    <w:abstractNumId w:val="5"/>
  </w:num>
  <w:num w:numId="37" w16cid:durableId="2121222337">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38" w16cid:durableId="1015501837">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39" w16cid:durableId="239410416">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40" w16cid:durableId="292175561">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41" w16cid:durableId="816066064">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42" w16cid:durableId="1939171951">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43" w16cid:durableId="793519753">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44" w16cid:durableId="1799227555">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45" w16cid:durableId="633371457">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46" w16cid:durableId="236939923">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47" w16cid:durableId="404232352">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48" w16cid:durableId="1017540457">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49" w16cid:durableId="1654531055">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50" w16cid:durableId="636568231">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51" w16cid:durableId="111946389">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52" w16cid:durableId="1003439051">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53" w16cid:durableId="1373530300">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54" w16cid:durableId="1487012412">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55" w16cid:durableId="1207447739">
    <w:abstractNumId w:val="11"/>
  </w:num>
  <w:num w:numId="56" w16cid:durableId="1065564486">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57" w16cid:durableId="13919241">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58" w16cid:durableId="579755382">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59" w16cid:durableId="129792355">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60" w16cid:durableId="2055881411">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61" w16cid:durableId="888613379">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62" w16cid:durableId="429786625">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63" w16cid:durableId="826674557">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64" w16cid:durableId="2118941454">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65" w16cid:durableId="1519737525">
    <w:abstractNumId w:val="1"/>
  </w:num>
  <w:num w:numId="66" w16cid:durableId="1606965368">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67" w16cid:durableId="682905305">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68" w16cid:durableId="1920753699">
    <w:abstractNumId w:val="26"/>
  </w:num>
  <w:num w:numId="69" w16cid:durableId="430592996">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70" w16cid:durableId="282885682">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71" w16cid:durableId="966198305">
    <w:abstractNumId w:val="27"/>
  </w:num>
  <w:num w:numId="72" w16cid:durableId="1214736154">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73" w16cid:durableId="237516128">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74" w16cid:durableId="1011881758">
    <w:abstractNumId w:val="0"/>
  </w:num>
  <w:num w:numId="75" w16cid:durableId="2069262324">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76" w16cid:durableId="1728525422">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77" w16cid:durableId="1986203057">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78" w16cid:durableId="1178424921">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79" w16cid:durableId="709109986">
    <w:abstractNumId w:val="12"/>
  </w:num>
  <w:num w:numId="80" w16cid:durableId="304433503">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81" w16cid:durableId="1261068260">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82" w16cid:durableId="241912302">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170F"/>
    <w:rsid w:val="0000326C"/>
    <w:rsid w:val="00006216"/>
    <w:rsid w:val="0000791E"/>
    <w:rsid w:val="00010AEC"/>
    <w:rsid w:val="0001641F"/>
    <w:rsid w:val="00016B71"/>
    <w:rsid w:val="00016F9B"/>
    <w:rsid w:val="00021E31"/>
    <w:rsid w:val="000242CB"/>
    <w:rsid w:val="00026AB9"/>
    <w:rsid w:val="000301DB"/>
    <w:rsid w:val="0003075A"/>
    <w:rsid w:val="0003131F"/>
    <w:rsid w:val="00031BC1"/>
    <w:rsid w:val="000326E2"/>
    <w:rsid w:val="00033595"/>
    <w:rsid w:val="000339B8"/>
    <w:rsid w:val="00033A5C"/>
    <w:rsid w:val="000346C2"/>
    <w:rsid w:val="000359C0"/>
    <w:rsid w:val="00035D0F"/>
    <w:rsid w:val="00035DFB"/>
    <w:rsid w:val="0003797D"/>
    <w:rsid w:val="000403C9"/>
    <w:rsid w:val="00046ADB"/>
    <w:rsid w:val="00047440"/>
    <w:rsid w:val="00056A99"/>
    <w:rsid w:val="0006021A"/>
    <w:rsid w:val="00067F7C"/>
    <w:rsid w:val="00077DFB"/>
    <w:rsid w:val="0008088A"/>
    <w:rsid w:val="00082B96"/>
    <w:rsid w:val="0008343B"/>
    <w:rsid w:val="000844F9"/>
    <w:rsid w:val="00087F11"/>
    <w:rsid w:val="000904B8"/>
    <w:rsid w:val="000904E4"/>
    <w:rsid w:val="00092517"/>
    <w:rsid w:val="00095712"/>
    <w:rsid w:val="000A0C24"/>
    <w:rsid w:val="000A27EE"/>
    <w:rsid w:val="000A2893"/>
    <w:rsid w:val="000A5EFE"/>
    <w:rsid w:val="000A6E39"/>
    <w:rsid w:val="000A7292"/>
    <w:rsid w:val="000B0024"/>
    <w:rsid w:val="000B2598"/>
    <w:rsid w:val="000B3617"/>
    <w:rsid w:val="000B3CA0"/>
    <w:rsid w:val="000B502D"/>
    <w:rsid w:val="000B6B96"/>
    <w:rsid w:val="000C1415"/>
    <w:rsid w:val="000C2ECA"/>
    <w:rsid w:val="000C3B75"/>
    <w:rsid w:val="000C473C"/>
    <w:rsid w:val="000C602E"/>
    <w:rsid w:val="000C60CD"/>
    <w:rsid w:val="000C64CB"/>
    <w:rsid w:val="000C6AF1"/>
    <w:rsid w:val="000C70BB"/>
    <w:rsid w:val="000C72D5"/>
    <w:rsid w:val="000D3BD5"/>
    <w:rsid w:val="000D5CA1"/>
    <w:rsid w:val="000D716E"/>
    <w:rsid w:val="000E6626"/>
    <w:rsid w:val="000E685E"/>
    <w:rsid w:val="000E72D6"/>
    <w:rsid w:val="000F083C"/>
    <w:rsid w:val="000F39C0"/>
    <w:rsid w:val="000F463A"/>
    <w:rsid w:val="000F712A"/>
    <w:rsid w:val="000F7D6F"/>
    <w:rsid w:val="001015BF"/>
    <w:rsid w:val="001017F6"/>
    <w:rsid w:val="00102A11"/>
    <w:rsid w:val="00103E6D"/>
    <w:rsid w:val="001056BF"/>
    <w:rsid w:val="00105907"/>
    <w:rsid w:val="00107C41"/>
    <w:rsid w:val="00111A3E"/>
    <w:rsid w:val="00111DDA"/>
    <w:rsid w:val="00115C7F"/>
    <w:rsid w:val="0012040B"/>
    <w:rsid w:val="001223A2"/>
    <w:rsid w:val="00123D61"/>
    <w:rsid w:val="00124CC4"/>
    <w:rsid w:val="00126193"/>
    <w:rsid w:val="001278E9"/>
    <w:rsid w:val="00130365"/>
    <w:rsid w:val="00131CE1"/>
    <w:rsid w:val="00135521"/>
    <w:rsid w:val="001367EA"/>
    <w:rsid w:val="001368B8"/>
    <w:rsid w:val="001369C6"/>
    <w:rsid w:val="00137782"/>
    <w:rsid w:val="0014131C"/>
    <w:rsid w:val="0014278C"/>
    <w:rsid w:val="00142AE3"/>
    <w:rsid w:val="00144172"/>
    <w:rsid w:val="001466D9"/>
    <w:rsid w:val="00147C03"/>
    <w:rsid w:val="00147D7B"/>
    <w:rsid w:val="00153644"/>
    <w:rsid w:val="00154CC2"/>
    <w:rsid w:val="00155F84"/>
    <w:rsid w:val="001578B2"/>
    <w:rsid w:val="00160DB2"/>
    <w:rsid w:val="0016168E"/>
    <w:rsid w:val="0016255E"/>
    <w:rsid w:val="00165669"/>
    <w:rsid w:val="00165BE3"/>
    <w:rsid w:val="00166A14"/>
    <w:rsid w:val="00167110"/>
    <w:rsid w:val="0017427B"/>
    <w:rsid w:val="00174564"/>
    <w:rsid w:val="00174F93"/>
    <w:rsid w:val="00176FBC"/>
    <w:rsid w:val="00177C0C"/>
    <w:rsid w:val="0018228B"/>
    <w:rsid w:val="001841AD"/>
    <w:rsid w:val="001844E3"/>
    <w:rsid w:val="00186CD0"/>
    <w:rsid w:val="00186DE2"/>
    <w:rsid w:val="00186FE8"/>
    <w:rsid w:val="00192535"/>
    <w:rsid w:val="001935E9"/>
    <w:rsid w:val="00193A98"/>
    <w:rsid w:val="00193F2C"/>
    <w:rsid w:val="00195098"/>
    <w:rsid w:val="00195D1E"/>
    <w:rsid w:val="001A0F83"/>
    <w:rsid w:val="001A2594"/>
    <w:rsid w:val="001A60C6"/>
    <w:rsid w:val="001B03D9"/>
    <w:rsid w:val="001B3A70"/>
    <w:rsid w:val="001B4F78"/>
    <w:rsid w:val="001C1035"/>
    <w:rsid w:val="001C1F65"/>
    <w:rsid w:val="001C51CC"/>
    <w:rsid w:val="001C617A"/>
    <w:rsid w:val="001C6873"/>
    <w:rsid w:val="001C7AC2"/>
    <w:rsid w:val="001D0669"/>
    <w:rsid w:val="001D2143"/>
    <w:rsid w:val="001D3A25"/>
    <w:rsid w:val="001D6F72"/>
    <w:rsid w:val="001D7638"/>
    <w:rsid w:val="001E0F09"/>
    <w:rsid w:val="001E4795"/>
    <w:rsid w:val="001E6A41"/>
    <w:rsid w:val="001E6E8E"/>
    <w:rsid w:val="001F0C9C"/>
    <w:rsid w:val="001F0E7F"/>
    <w:rsid w:val="001F147C"/>
    <w:rsid w:val="001F171C"/>
    <w:rsid w:val="001F390D"/>
    <w:rsid w:val="00200D1B"/>
    <w:rsid w:val="0020178E"/>
    <w:rsid w:val="00205A66"/>
    <w:rsid w:val="00206F57"/>
    <w:rsid w:val="002079F8"/>
    <w:rsid w:val="0021634D"/>
    <w:rsid w:val="00221126"/>
    <w:rsid w:val="00224248"/>
    <w:rsid w:val="0022427E"/>
    <w:rsid w:val="002246D4"/>
    <w:rsid w:val="0023160B"/>
    <w:rsid w:val="002323CD"/>
    <w:rsid w:val="00236E53"/>
    <w:rsid w:val="002450E7"/>
    <w:rsid w:val="00247C7F"/>
    <w:rsid w:val="00250EEE"/>
    <w:rsid w:val="00251749"/>
    <w:rsid w:val="00252430"/>
    <w:rsid w:val="00253BCB"/>
    <w:rsid w:val="00253FDB"/>
    <w:rsid w:val="002568B5"/>
    <w:rsid w:val="00256DEC"/>
    <w:rsid w:val="00260C3B"/>
    <w:rsid w:val="00261451"/>
    <w:rsid w:val="002615F7"/>
    <w:rsid w:val="0026399C"/>
    <w:rsid w:val="002653F1"/>
    <w:rsid w:val="00267DA8"/>
    <w:rsid w:val="00272AB2"/>
    <w:rsid w:val="00273F23"/>
    <w:rsid w:val="0027421F"/>
    <w:rsid w:val="00276E48"/>
    <w:rsid w:val="00280BE3"/>
    <w:rsid w:val="0028306F"/>
    <w:rsid w:val="002A003B"/>
    <w:rsid w:val="002A188D"/>
    <w:rsid w:val="002A3D7D"/>
    <w:rsid w:val="002A7215"/>
    <w:rsid w:val="002A7552"/>
    <w:rsid w:val="002B14DB"/>
    <w:rsid w:val="002B2CC9"/>
    <w:rsid w:val="002B42EE"/>
    <w:rsid w:val="002B5AB9"/>
    <w:rsid w:val="002C1F45"/>
    <w:rsid w:val="002C60AD"/>
    <w:rsid w:val="002C66EC"/>
    <w:rsid w:val="002D0FCA"/>
    <w:rsid w:val="002D12BC"/>
    <w:rsid w:val="002D2E8C"/>
    <w:rsid w:val="002D5C13"/>
    <w:rsid w:val="002D7BBF"/>
    <w:rsid w:val="002E0676"/>
    <w:rsid w:val="002E2312"/>
    <w:rsid w:val="002E5262"/>
    <w:rsid w:val="002E6D42"/>
    <w:rsid w:val="002E7390"/>
    <w:rsid w:val="002F04D5"/>
    <w:rsid w:val="002F11C2"/>
    <w:rsid w:val="002F11F3"/>
    <w:rsid w:val="002F3FC7"/>
    <w:rsid w:val="002F532D"/>
    <w:rsid w:val="002F5582"/>
    <w:rsid w:val="002F5CF3"/>
    <w:rsid w:val="002F623B"/>
    <w:rsid w:val="002F6CDA"/>
    <w:rsid w:val="002F74A0"/>
    <w:rsid w:val="002F7B82"/>
    <w:rsid w:val="002F7E3C"/>
    <w:rsid w:val="00302E29"/>
    <w:rsid w:val="00302EAD"/>
    <w:rsid w:val="0030370A"/>
    <w:rsid w:val="00303816"/>
    <w:rsid w:val="00311B7C"/>
    <w:rsid w:val="00313B61"/>
    <w:rsid w:val="00316A0D"/>
    <w:rsid w:val="003178AB"/>
    <w:rsid w:val="00317B52"/>
    <w:rsid w:val="00317E61"/>
    <w:rsid w:val="00317FD9"/>
    <w:rsid w:val="00322930"/>
    <w:rsid w:val="00325BBC"/>
    <w:rsid w:val="0032604A"/>
    <w:rsid w:val="00330FD4"/>
    <w:rsid w:val="00335087"/>
    <w:rsid w:val="0034189B"/>
    <w:rsid w:val="00344240"/>
    <w:rsid w:val="003469B6"/>
    <w:rsid w:val="003501E1"/>
    <w:rsid w:val="003553DB"/>
    <w:rsid w:val="00355949"/>
    <w:rsid w:val="00361B58"/>
    <w:rsid w:val="00364B32"/>
    <w:rsid w:val="00371CB9"/>
    <w:rsid w:val="00372CE2"/>
    <w:rsid w:val="003818CC"/>
    <w:rsid w:val="0038322E"/>
    <w:rsid w:val="00386BD3"/>
    <w:rsid w:val="00386CAA"/>
    <w:rsid w:val="003901C3"/>
    <w:rsid w:val="00390CD8"/>
    <w:rsid w:val="003923ED"/>
    <w:rsid w:val="00392BF1"/>
    <w:rsid w:val="00393747"/>
    <w:rsid w:val="003948F9"/>
    <w:rsid w:val="00394AB6"/>
    <w:rsid w:val="003953E6"/>
    <w:rsid w:val="00397363"/>
    <w:rsid w:val="003A1ECB"/>
    <w:rsid w:val="003A2354"/>
    <w:rsid w:val="003A33E1"/>
    <w:rsid w:val="003A40E2"/>
    <w:rsid w:val="003A45FC"/>
    <w:rsid w:val="003B1924"/>
    <w:rsid w:val="003B1A9E"/>
    <w:rsid w:val="003B507C"/>
    <w:rsid w:val="003B68FE"/>
    <w:rsid w:val="003B7A76"/>
    <w:rsid w:val="003C0ED0"/>
    <w:rsid w:val="003C77FE"/>
    <w:rsid w:val="003C79FC"/>
    <w:rsid w:val="003D3448"/>
    <w:rsid w:val="003D355A"/>
    <w:rsid w:val="003D3B56"/>
    <w:rsid w:val="003D482F"/>
    <w:rsid w:val="003D6FDE"/>
    <w:rsid w:val="003E22A7"/>
    <w:rsid w:val="003E4E41"/>
    <w:rsid w:val="003E55EB"/>
    <w:rsid w:val="003E6341"/>
    <w:rsid w:val="003E67EA"/>
    <w:rsid w:val="003E7DBD"/>
    <w:rsid w:val="003F003D"/>
    <w:rsid w:val="003F0945"/>
    <w:rsid w:val="003F4C1A"/>
    <w:rsid w:val="003F77FF"/>
    <w:rsid w:val="0040218B"/>
    <w:rsid w:val="004029EE"/>
    <w:rsid w:val="00405211"/>
    <w:rsid w:val="00406B08"/>
    <w:rsid w:val="00411FDD"/>
    <w:rsid w:val="004128F1"/>
    <w:rsid w:val="00412A8E"/>
    <w:rsid w:val="0041646F"/>
    <w:rsid w:val="004177DF"/>
    <w:rsid w:val="00421944"/>
    <w:rsid w:val="00425186"/>
    <w:rsid w:val="00435B51"/>
    <w:rsid w:val="00436DB5"/>
    <w:rsid w:val="004429C9"/>
    <w:rsid w:val="00447F0E"/>
    <w:rsid w:val="00451081"/>
    <w:rsid w:val="00451ABD"/>
    <w:rsid w:val="0045563B"/>
    <w:rsid w:val="00457D81"/>
    <w:rsid w:val="004605B2"/>
    <w:rsid w:val="004606CA"/>
    <w:rsid w:val="00461A21"/>
    <w:rsid w:val="0046491D"/>
    <w:rsid w:val="00471E03"/>
    <w:rsid w:val="00472C66"/>
    <w:rsid w:val="00474286"/>
    <w:rsid w:val="00474A01"/>
    <w:rsid w:val="00477260"/>
    <w:rsid w:val="00477BB6"/>
    <w:rsid w:val="004806A7"/>
    <w:rsid w:val="0048104F"/>
    <w:rsid w:val="00481287"/>
    <w:rsid w:val="00483C08"/>
    <w:rsid w:val="00483FE5"/>
    <w:rsid w:val="004845CD"/>
    <w:rsid w:val="00485260"/>
    <w:rsid w:val="00485C5C"/>
    <w:rsid w:val="004868EF"/>
    <w:rsid w:val="00486DFC"/>
    <w:rsid w:val="00486EF1"/>
    <w:rsid w:val="004916B5"/>
    <w:rsid w:val="0049182D"/>
    <w:rsid w:val="00494706"/>
    <w:rsid w:val="00495361"/>
    <w:rsid w:val="004966B3"/>
    <w:rsid w:val="004A0852"/>
    <w:rsid w:val="004A28BC"/>
    <w:rsid w:val="004A4E96"/>
    <w:rsid w:val="004A5398"/>
    <w:rsid w:val="004A594A"/>
    <w:rsid w:val="004A5C01"/>
    <w:rsid w:val="004A6E32"/>
    <w:rsid w:val="004A7B5C"/>
    <w:rsid w:val="004B0A17"/>
    <w:rsid w:val="004B2D76"/>
    <w:rsid w:val="004B71FF"/>
    <w:rsid w:val="004C3598"/>
    <w:rsid w:val="004C5EDF"/>
    <w:rsid w:val="004C6EE0"/>
    <w:rsid w:val="004C764A"/>
    <w:rsid w:val="004D255B"/>
    <w:rsid w:val="004D2B12"/>
    <w:rsid w:val="004D745B"/>
    <w:rsid w:val="004E001B"/>
    <w:rsid w:val="004E0AB1"/>
    <w:rsid w:val="004E1EDE"/>
    <w:rsid w:val="004E2A68"/>
    <w:rsid w:val="004E3260"/>
    <w:rsid w:val="004E46E6"/>
    <w:rsid w:val="004E5370"/>
    <w:rsid w:val="004E561D"/>
    <w:rsid w:val="004E63A5"/>
    <w:rsid w:val="004E7B30"/>
    <w:rsid w:val="004F084F"/>
    <w:rsid w:val="004F3502"/>
    <w:rsid w:val="004F540F"/>
    <w:rsid w:val="004F6CD8"/>
    <w:rsid w:val="0050398A"/>
    <w:rsid w:val="00503A41"/>
    <w:rsid w:val="005049CB"/>
    <w:rsid w:val="00505537"/>
    <w:rsid w:val="005140C5"/>
    <w:rsid w:val="00514233"/>
    <w:rsid w:val="00516351"/>
    <w:rsid w:val="00516B35"/>
    <w:rsid w:val="00520193"/>
    <w:rsid w:val="00520AE7"/>
    <w:rsid w:val="00522897"/>
    <w:rsid w:val="00522932"/>
    <w:rsid w:val="005234DB"/>
    <w:rsid w:val="00524407"/>
    <w:rsid w:val="0053083F"/>
    <w:rsid w:val="00530F46"/>
    <w:rsid w:val="005313BE"/>
    <w:rsid w:val="00531939"/>
    <w:rsid w:val="005325D6"/>
    <w:rsid w:val="00533974"/>
    <w:rsid w:val="005372D0"/>
    <w:rsid w:val="00537D64"/>
    <w:rsid w:val="00540949"/>
    <w:rsid w:val="00541206"/>
    <w:rsid w:val="005426E2"/>
    <w:rsid w:val="00545C31"/>
    <w:rsid w:val="005472ED"/>
    <w:rsid w:val="00547A83"/>
    <w:rsid w:val="00560A29"/>
    <w:rsid w:val="005622D2"/>
    <w:rsid w:val="00563C3B"/>
    <w:rsid w:val="0056457C"/>
    <w:rsid w:val="00564A9C"/>
    <w:rsid w:val="005668AB"/>
    <w:rsid w:val="00566C4A"/>
    <w:rsid w:val="00566DD6"/>
    <w:rsid w:val="00570277"/>
    <w:rsid w:val="005722E3"/>
    <w:rsid w:val="0057275A"/>
    <w:rsid w:val="0057682A"/>
    <w:rsid w:val="005771F9"/>
    <w:rsid w:val="00591519"/>
    <w:rsid w:val="00591B8E"/>
    <w:rsid w:val="00592766"/>
    <w:rsid w:val="00592AF6"/>
    <w:rsid w:val="00592DAE"/>
    <w:rsid w:val="005945AA"/>
    <w:rsid w:val="00597F50"/>
    <w:rsid w:val="005A05FC"/>
    <w:rsid w:val="005A0DCF"/>
    <w:rsid w:val="005A1A0F"/>
    <w:rsid w:val="005A1B2D"/>
    <w:rsid w:val="005A2781"/>
    <w:rsid w:val="005A3CB9"/>
    <w:rsid w:val="005A6A53"/>
    <w:rsid w:val="005B1165"/>
    <w:rsid w:val="005B145C"/>
    <w:rsid w:val="005B198D"/>
    <w:rsid w:val="005B25B0"/>
    <w:rsid w:val="005B4C4C"/>
    <w:rsid w:val="005B6E37"/>
    <w:rsid w:val="005C0D73"/>
    <w:rsid w:val="005C2054"/>
    <w:rsid w:val="005C55FF"/>
    <w:rsid w:val="005D1176"/>
    <w:rsid w:val="005D14DE"/>
    <w:rsid w:val="005D16C8"/>
    <w:rsid w:val="005D3D0B"/>
    <w:rsid w:val="005D717A"/>
    <w:rsid w:val="005D7F2B"/>
    <w:rsid w:val="005E06C5"/>
    <w:rsid w:val="005E2737"/>
    <w:rsid w:val="005E5BC8"/>
    <w:rsid w:val="005E66C7"/>
    <w:rsid w:val="005E6F32"/>
    <w:rsid w:val="005F023C"/>
    <w:rsid w:val="005F3809"/>
    <w:rsid w:val="005F3BCA"/>
    <w:rsid w:val="005F4603"/>
    <w:rsid w:val="005F5925"/>
    <w:rsid w:val="005F69A4"/>
    <w:rsid w:val="005F7A99"/>
    <w:rsid w:val="00602CA8"/>
    <w:rsid w:val="00604B89"/>
    <w:rsid w:val="00606AC6"/>
    <w:rsid w:val="0060772E"/>
    <w:rsid w:val="00610F8D"/>
    <w:rsid w:val="00611B6A"/>
    <w:rsid w:val="00614496"/>
    <w:rsid w:val="00615461"/>
    <w:rsid w:val="006160A4"/>
    <w:rsid w:val="00617DE3"/>
    <w:rsid w:val="00620B95"/>
    <w:rsid w:val="006227F4"/>
    <w:rsid w:val="0062350F"/>
    <w:rsid w:val="006237A0"/>
    <w:rsid w:val="0062594E"/>
    <w:rsid w:val="00627628"/>
    <w:rsid w:val="006303B0"/>
    <w:rsid w:val="00631E05"/>
    <w:rsid w:val="00633E8B"/>
    <w:rsid w:val="0063685D"/>
    <w:rsid w:val="006377FE"/>
    <w:rsid w:val="00641F5A"/>
    <w:rsid w:val="00645512"/>
    <w:rsid w:val="0064553D"/>
    <w:rsid w:val="00646558"/>
    <w:rsid w:val="00647320"/>
    <w:rsid w:val="006559BA"/>
    <w:rsid w:val="00656984"/>
    <w:rsid w:val="00656BB5"/>
    <w:rsid w:val="00663810"/>
    <w:rsid w:val="00664517"/>
    <w:rsid w:val="00665C2A"/>
    <w:rsid w:val="0067174D"/>
    <w:rsid w:val="00671875"/>
    <w:rsid w:val="00676469"/>
    <w:rsid w:val="00677642"/>
    <w:rsid w:val="006813C8"/>
    <w:rsid w:val="006833D1"/>
    <w:rsid w:val="00684243"/>
    <w:rsid w:val="00686768"/>
    <w:rsid w:val="0069086F"/>
    <w:rsid w:val="00696059"/>
    <w:rsid w:val="00697559"/>
    <w:rsid w:val="006A45CD"/>
    <w:rsid w:val="006A5C3F"/>
    <w:rsid w:val="006A7464"/>
    <w:rsid w:val="006A7E4F"/>
    <w:rsid w:val="006B1533"/>
    <w:rsid w:val="006B1E76"/>
    <w:rsid w:val="006B4D3C"/>
    <w:rsid w:val="006B54B1"/>
    <w:rsid w:val="006B5F4F"/>
    <w:rsid w:val="006B7D02"/>
    <w:rsid w:val="006C258F"/>
    <w:rsid w:val="006C560D"/>
    <w:rsid w:val="006C68E8"/>
    <w:rsid w:val="006C700F"/>
    <w:rsid w:val="006D02E1"/>
    <w:rsid w:val="006D0BA0"/>
    <w:rsid w:val="006D0F43"/>
    <w:rsid w:val="006D3972"/>
    <w:rsid w:val="006D51C5"/>
    <w:rsid w:val="006D5AD6"/>
    <w:rsid w:val="006D7CB5"/>
    <w:rsid w:val="006D7EF0"/>
    <w:rsid w:val="006E1093"/>
    <w:rsid w:val="006E25EB"/>
    <w:rsid w:val="006E2E04"/>
    <w:rsid w:val="006E4065"/>
    <w:rsid w:val="006E4BE0"/>
    <w:rsid w:val="006E6F60"/>
    <w:rsid w:val="006E7752"/>
    <w:rsid w:val="006E792E"/>
    <w:rsid w:val="006F036C"/>
    <w:rsid w:val="006F270A"/>
    <w:rsid w:val="006F403C"/>
    <w:rsid w:val="006F44D4"/>
    <w:rsid w:val="006F62B3"/>
    <w:rsid w:val="0070403B"/>
    <w:rsid w:val="00704821"/>
    <w:rsid w:val="007048C9"/>
    <w:rsid w:val="00705592"/>
    <w:rsid w:val="00706852"/>
    <w:rsid w:val="00712158"/>
    <w:rsid w:val="0071484E"/>
    <w:rsid w:val="00714D1A"/>
    <w:rsid w:val="00715E36"/>
    <w:rsid w:val="007162F3"/>
    <w:rsid w:val="0071767D"/>
    <w:rsid w:val="00720932"/>
    <w:rsid w:val="007226C6"/>
    <w:rsid w:val="00722FA2"/>
    <w:rsid w:val="00723D9E"/>
    <w:rsid w:val="007245BD"/>
    <w:rsid w:val="00724CB2"/>
    <w:rsid w:val="00724DB1"/>
    <w:rsid w:val="00726C91"/>
    <w:rsid w:val="00726D81"/>
    <w:rsid w:val="007301C8"/>
    <w:rsid w:val="00730A80"/>
    <w:rsid w:val="00731390"/>
    <w:rsid w:val="007313C7"/>
    <w:rsid w:val="007313CD"/>
    <w:rsid w:val="0073191C"/>
    <w:rsid w:val="0073400D"/>
    <w:rsid w:val="007340D8"/>
    <w:rsid w:val="00734465"/>
    <w:rsid w:val="00735FAD"/>
    <w:rsid w:val="00740FA0"/>
    <w:rsid w:val="007432E1"/>
    <w:rsid w:val="00744709"/>
    <w:rsid w:val="007453FE"/>
    <w:rsid w:val="00745C28"/>
    <w:rsid w:val="0074687C"/>
    <w:rsid w:val="00751833"/>
    <w:rsid w:val="00752879"/>
    <w:rsid w:val="0075378C"/>
    <w:rsid w:val="00760DC8"/>
    <w:rsid w:val="007656A7"/>
    <w:rsid w:val="00766295"/>
    <w:rsid w:val="00766AE9"/>
    <w:rsid w:val="00767A09"/>
    <w:rsid w:val="00774C9B"/>
    <w:rsid w:val="00775957"/>
    <w:rsid w:val="00777222"/>
    <w:rsid w:val="00783165"/>
    <w:rsid w:val="00783D31"/>
    <w:rsid w:val="007957FA"/>
    <w:rsid w:val="00796F2E"/>
    <w:rsid w:val="007A0D4D"/>
    <w:rsid w:val="007A1738"/>
    <w:rsid w:val="007A25E0"/>
    <w:rsid w:val="007A671B"/>
    <w:rsid w:val="007A6D2A"/>
    <w:rsid w:val="007A7A0C"/>
    <w:rsid w:val="007B0E12"/>
    <w:rsid w:val="007B173A"/>
    <w:rsid w:val="007B2C49"/>
    <w:rsid w:val="007B4358"/>
    <w:rsid w:val="007B5F59"/>
    <w:rsid w:val="007B6D76"/>
    <w:rsid w:val="007B7061"/>
    <w:rsid w:val="007C23ED"/>
    <w:rsid w:val="007C5655"/>
    <w:rsid w:val="007C6296"/>
    <w:rsid w:val="007C62EE"/>
    <w:rsid w:val="007D0604"/>
    <w:rsid w:val="007D2BDA"/>
    <w:rsid w:val="007D3089"/>
    <w:rsid w:val="007D3468"/>
    <w:rsid w:val="007D5B23"/>
    <w:rsid w:val="007D5FD6"/>
    <w:rsid w:val="007D6A4E"/>
    <w:rsid w:val="007D7398"/>
    <w:rsid w:val="007D7596"/>
    <w:rsid w:val="007E0C9A"/>
    <w:rsid w:val="007E3856"/>
    <w:rsid w:val="007E538E"/>
    <w:rsid w:val="007E7818"/>
    <w:rsid w:val="007F304D"/>
    <w:rsid w:val="007F3175"/>
    <w:rsid w:val="007F384F"/>
    <w:rsid w:val="007F3AD0"/>
    <w:rsid w:val="007F54AA"/>
    <w:rsid w:val="00802B63"/>
    <w:rsid w:val="008036CE"/>
    <w:rsid w:val="00803A21"/>
    <w:rsid w:val="00805014"/>
    <w:rsid w:val="008067AE"/>
    <w:rsid w:val="00812AA2"/>
    <w:rsid w:val="008145AD"/>
    <w:rsid w:val="008148D5"/>
    <w:rsid w:val="00817765"/>
    <w:rsid w:val="00821BB3"/>
    <w:rsid w:val="00822586"/>
    <w:rsid w:val="00822614"/>
    <w:rsid w:val="008247FB"/>
    <w:rsid w:val="00824EBC"/>
    <w:rsid w:val="008259F6"/>
    <w:rsid w:val="00826BAD"/>
    <w:rsid w:val="00827A97"/>
    <w:rsid w:val="00827B79"/>
    <w:rsid w:val="0083089E"/>
    <w:rsid w:val="008371D4"/>
    <w:rsid w:val="008413D1"/>
    <w:rsid w:val="00841F08"/>
    <w:rsid w:val="008500FB"/>
    <w:rsid w:val="008522E8"/>
    <w:rsid w:val="00852F12"/>
    <w:rsid w:val="008547D9"/>
    <w:rsid w:val="00855DAB"/>
    <w:rsid w:val="008565DE"/>
    <w:rsid w:val="008571CA"/>
    <w:rsid w:val="00857B7B"/>
    <w:rsid w:val="00860E5A"/>
    <w:rsid w:val="0086197B"/>
    <w:rsid w:val="00863521"/>
    <w:rsid w:val="00864FA4"/>
    <w:rsid w:val="00873A40"/>
    <w:rsid w:val="008752BF"/>
    <w:rsid w:val="008801C0"/>
    <w:rsid w:val="008814AB"/>
    <w:rsid w:val="008844D8"/>
    <w:rsid w:val="00884803"/>
    <w:rsid w:val="00887CE8"/>
    <w:rsid w:val="00887FD6"/>
    <w:rsid w:val="0089216B"/>
    <w:rsid w:val="00892A8F"/>
    <w:rsid w:val="00894659"/>
    <w:rsid w:val="0089620E"/>
    <w:rsid w:val="008962B4"/>
    <w:rsid w:val="008A1C95"/>
    <w:rsid w:val="008A5D86"/>
    <w:rsid w:val="008A5EBB"/>
    <w:rsid w:val="008A6A43"/>
    <w:rsid w:val="008B1BBE"/>
    <w:rsid w:val="008B22CE"/>
    <w:rsid w:val="008C1B98"/>
    <w:rsid w:val="008D3DF4"/>
    <w:rsid w:val="008E0EC1"/>
    <w:rsid w:val="008E227C"/>
    <w:rsid w:val="008E3A61"/>
    <w:rsid w:val="008E71C7"/>
    <w:rsid w:val="008E7FEB"/>
    <w:rsid w:val="008F07B5"/>
    <w:rsid w:val="008F48E3"/>
    <w:rsid w:val="008F5D76"/>
    <w:rsid w:val="008F75B7"/>
    <w:rsid w:val="0090002B"/>
    <w:rsid w:val="009014BF"/>
    <w:rsid w:val="00902F7C"/>
    <w:rsid w:val="00903BE9"/>
    <w:rsid w:val="00905C64"/>
    <w:rsid w:val="00912B61"/>
    <w:rsid w:val="0092217B"/>
    <w:rsid w:val="0092522D"/>
    <w:rsid w:val="009252B3"/>
    <w:rsid w:val="00926C1F"/>
    <w:rsid w:val="00930A7D"/>
    <w:rsid w:val="00931CC7"/>
    <w:rsid w:val="00932FA5"/>
    <w:rsid w:val="009349AF"/>
    <w:rsid w:val="00934EBC"/>
    <w:rsid w:val="009357EF"/>
    <w:rsid w:val="00937E85"/>
    <w:rsid w:val="009413F4"/>
    <w:rsid w:val="00947393"/>
    <w:rsid w:val="00951841"/>
    <w:rsid w:val="00952665"/>
    <w:rsid w:val="00954E94"/>
    <w:rsid w:val="00955980"/>
    <w:rsid w:val="00960EBC"/>
    <w:rsid w:val="00966A19"/>
    <w:rsid w:val="00970AFC"/>
    <w:rsid w:val="00973875"/>
    <w:rsid w:val="00973D23"/>
    <w:rsid w:val="0097400D"/>
    <w:rsid w:val="0097592A"/>
    <w:rsid w:val="00980B82"/>
    <w:rsid w:val="009819E2"/>
    <w:rsid w:val="00982078"/>
    <w:rsid w:val="009825B1"/>
    <w:rsid w:val="0098293D"/>
    <w:rsid w:val="00982E96"/>
    <w:rsid w:val="00982F86"/>
    <w:rsid w:val="009838F3"/>
    <w:rsid w:val="00986909"/>
    <w:rsid w:val="009905F4"/>
    <w:rsid w:val="00994091"/>
    <w:rsid w:val="00995078"/>
    <w:rsid w:val="00995A73"/>
    <w:rsid w:val="009974EC"/>
    <w:rsid w:val="009A052E"/>
    <w:rsid w:val="009A0997"/>
    <w:rsid w:val="009A1FDF"/>
    <w:rsid w:val="009A55B3"/>
    <w:rsid w:val="009A76BD"/>
    <w:rsid w:val="009B2A75"/>
    <w:rsid w:val="009B6CEF"/>
    <w:rsid w:val="009B6F53"/>
    <w:rsid w:val="009B74E7"/>
    <w:rsid w:val="009C224A"/>
    <w:rsid w:val="009C2AD4"/>
    <w:rsid w:val="009C5B87"/>
    <w:rsid w:val="009C6AA0"/>
    <w:rsid w:val="009C7A1E"/>
    <w:rsid w:val="009C7AC4"/>
    <w:rsid w:val="009D0699"/>
    <w:rsid w:val="009D0736"/>
    <w:rsid w:val="009D2569"/>
    <w:rsid w:val="009D58E8"/>
    <w:rsid w:val="009E0DC7"/>
    <w:rsid w:val="009E263E"/>
    <w:rsid w:val="009E2CE5"/>
    <w:rsid w:val="009E2F44"/>
    <w:rsid w:val="009E46DF"/>
    <w:rsid w:val="009E6EAB"/>
    <w:rsid w:val="009F1164"/>
    <w:rsid w:val="009F4096"/>
    <w:rsid w:val="009F4D93"/>
    <w:rsid w:val="009F528D"/>
    <w:rsid w:val="009F7EE8"/>
    <w:rsid w:val="00A0029B"/>
    <w:rsid w:val="00A01796"/>
    <w:rsid w:val="00A01E0D"/>
    <w:rsid w:val="00A03464"/>
    <w:rsid w:val="00A1006B"/>
    <w:rsid w:val="00A108BD"/>
    <w:rsid w:val="00A16767"/>
    <w:rsid w:val="00A20BA1"/>
    <w:rsid w:val="00A22465"/>
    <w:rsid w:val="00A246D3"/>
    <w:rsid w:val="00A26089"/>
    <w:rsid w:val="00A266C6"/>
    <w:rsid w:val="00A26CCD"/>
    <w:rsid w:val="00A26E11"/>
    <w:rsid w:val="00A32738"/>
    <w:rsid w:val="00A32BB8"/>
    <w:rsid w:val="00A33522"/>
    <w:rsid w:val="00A34C1A"/>
    <w:rsid w:val="00A3521B"/>
    <w:rsid w:val="00A40AEC"/>
    <w:rsid w:val="00A41B82"/>
    <w:rsid w:val="00A50563"/>
    <w:rsid w:val="00A50ECE"/>
    <w:rsid w:val="00A515BE"/>
    <w:rsid w:val="00A5344D"/>
    <w:rsid w:val="00A53E97"/>
    <w:rsid w:val="00A54B49"/>
    <w:rsid w:val="00A551A8"/>
    <w:rsid w:val="00A55531"/>
    <w:rsid w:val="00A56221"/>
    <w:rsid w:val="00A579D1"/>
    <w:rsid w:val="00A620F5"/>
    <w:rsid w:val="00A62403"/>
    <w:rsid w:val="00A64D0C"/>
    <w:rsid w:val="00A65D94"/>
    <w:rsid w:val="00A70DB7"/>
    <w:rsid w:val="00A71AD0"/>
    <w:rsid w:val="00A71BC1"/>
    <w:rsid w:val="00A72550"/>
    <w:rsid w:val="00A7387C"/>
    <w:rsid w:val="00A769B7"/>
    <w:rsid w:val="00A76B59"/>
    <w:rsid w:val="00A77966"/>
    <w:rsid w:val="00A80B37"/>
    <w:rsid w:val="00A85E58"/>
    <w:rsid w:val="00A87A85"/>
    <w:rsid w:val="00A9139B"/>
    <w:rsid w:val="00A9206F"/>
    <w:rsid w:val="00A92B2F"/>
    <w:rsid w:val="00A969A0"/>
    <w:rsid w:val="00AA129D"/>
    <w:rsid w:val="00AA181F"/>
    <w:rsid w:val="00AA4B56"/>
    <w:rsid w:val="00AA683A"/>
    <w:rsid w:val="00AA73B3"/>
    <w:rsid w:val="00AB1396"/>
    <w:rsid w:val="00AB1740"/>
    <w:rsid w:val="00AB1DC0"/>
    <w:rsid w:val="00AB1E5D"/>
    <w:rsid w:val="00AB4091"/>
    <w:rsid w:val="00AB45EB"/>
    <w:rsid w:val="00AB4A4E"/>
    <w:rsid w:val="00AB5355"/>
    <w:rsid w:val="00AB7674"/>
    <w:rsid w:val="00AC0CBA"/>
    <w:rsid w:val="00AC669A"/>
    <w:rsid w:val="00AC6862"/>
    <w:rsid w:val="00AC6CE6"/>
    <w:rsid w:val="00AD034A"/>
    <w:rsid w:val="00AD0A43"/>
    <w:rsid w:val="00AD2ED4"/>
    <w:rsid w:val="00AD3A39"/>
    <w:rsid w:val="00AD3C8A"/>
    <w:rsid w:val="00AD6BA5"/>
    <w:rsid w:val="00AE0A30"/>
    <w:rsid w:val="00AE0FB8"/>
    <w:rsid w:val="00AE468A"/>
    <w:rsid w:val="00AE4729"/>
    <w:rsid w:val="00AE4B50"/>
    <w:rsid w:val="00AE5EC4"/>
    <w:rsid w:val="00AF0DF6"/>
    <w:rsid w:val="00AF27E2"/>
    <w:rsid w:val="00AF55BE"/>
    <w:rsid w:val="00AF71FC"/>
    <w:rsid w:val="00B00290"/>
    <w:rsid w:val="00B00CA0"/>
    <w:rsid w:val="00B0158F"/>
    <w:rsid w:val="00B07A1F"/>
    <w:rsid w:val="00B11899"/>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27BD"/>
    <w:rsid w:val="00B534A4"/>
    <w:rsid w:val="00B5446C"/>
    <w:rsid w:val="00B544D1"/>
    <w:rsid w:val="00B602AD"/>
    <w:rsid w:val="00B647B1"/>
    <w:rsid w:val="00B7154A"/>
    <w:rsid w:val="00B73E45"/>
    <w:rsid w:val="00B77EDA"/>
    <w:rsid w:val="00B808FA"/>
    <w:rsid w:val="00B824D8"/>
    <w:rsid w:val="00B8350F"/>
    <w:rsid w:val="00B83776"/>
    <w:rsid w:val="00B85578"/>
    <w:rsid w:val="00B855AE"/>
    <w:rsid w:val="00B86C1A"/>
    <w:rsid w:val="00B87B65"/>
    <w:rsid w:val="00B90B62"/>
    <w:rsid w:val="00B9103C"/>
    <w:rsid w:val="00B946C5"/>
    <w:rsid w:val="00B96E99"/>
    <w:rsid w:val="00B96FFB"/>
    <w:rsid w:val="00B97A52"/>
    <w:rsid w:val="00BA001E"/>
    <w:rsid w:val="00BA2590"/>
    <w:rsid w:val="00BA25D1"/>
    <w:rsid w:val="00BA25F3"/>
    <w:rsid w:val="00BA441E"/>
    <w:rsid w:val="00BA66F1"/>
    <w:rsid w:val="00BA68A9"/>
    <w:rsid w:val="00BA6B5D"/>
    <w:rsid w:val="00BA6ED1"/>
    <w:rsid w:val="00BB0629"/>
    <w:rsid w:val="00BC0846"/>
    <w:rsid w:val="00BC149F"/>
    <w:rsid w:val="00BC3872"/>
    <w:rsid w:val="00BC3EE3"/>
    <w:rsid w:val="00BC5AF4"/>
    <w:rsid w:val="00BC7CB1"/>
    <w:rsid w:val="00BD0685"/>
    <w:rsid w:val="00BD0B63"/>
    <w:rsid w:val="00BD1906"/>
    <w:rsid w:val="00BD4A65"/>
    <w:rsid w:val="00BD6DEA"/>
    <w:rsid w:val="00BE0955"/>
    <w:rsid w:val="00BE5478"/>
    <w:rsid w:val="00BE69D7"/>
    <w:rsid w:val="00BE6FFF"/>
    <w:rsid w:val="00BF034A"/>
    <w:rsid w:val="00BF0BD6"/>
    <w:rsid w:val="00BF15E1"/>
    <w:rsid w:val="00BF1CBF"/>
    <w:rsid w:val="00BF3C10"/>
    <w:rsid w:val="00BF3F84"/>
    <w:rsid w:val="00BF602E"/>
    <w:rsid w:val="00BF64C6"/>
    <w:rsid w:val="00BF7E90"/>
    <w:rsid w:val="00BF7F42"/>
    <w:rsid w:val="00C00421"/>
    <w:rsid w:val="00C02267"/>
    <w:rsid w:val="00C0594F"/>
    <w:rsid w:val="00C10C18"/>
    <w:rsid w:val="00C1200F"/>
    <w:rsid w:val="00C166BB"/>
    <w:rsid w:val="00C16885"/>
    <w:rsid w:val="00C222DC"/>
    <w:rsid w:val="00C227E2"/>
    <w:rsid w:val="00C23748"/>
    <w:rsid w:val="00C241A5"/>
    <w:rsid w:val="00C24462"/>
    <w:rsid w:val="00C265FC"/>
    <w:rsid w:val="00C3189B"/>
    <w:rsid w:val="00C3352A"/>
    <w:rsid w:val="00C34FDE"/>
    <w:rsid w:val="00C361D1"/>
    <w:rsid w:val="00C363F1"/>
    <w:rsid w:val="00C37EE7"/>
    <w:rsid w:val="00C41430"/>
    <w:rsid w:val="00C462C2"/>
    <w:rsid w:val="00C47D5D"/>
    <w:rsid w:val="00C54268"/>
    <w:rsid w:val="00C56205"/>
    <w:rsid w:val="00C56B9B"/>
    <w:rsid w:val="00C61D7C"/>
    <w:rsid w:val="00C633EB"/>
    <w:rsid w:val="00C671E6"/>
    <w:rsid w:val="00C7091A"/>
    <w:rsid w:val="00C712BF"/>
    <w:rsid w:val="00C73835"/>
    <w:rsid w:val="00C80C24"/>
    <w:rsid w:val="00C820E0"/>
    <w:rsid w:val="00C84DB9"/>
    <w:rsid w:val="00C85728"/>
    <w:rsid w:val="00C86BDC"/>
    <w:rsid w:val="00C87A5D"/>
    <w:rsid w:val="00C90FC8"/>
    <w:rsid w:val="00C914C0"/>
    <w:rsid w:val="00C92A59"/>
    <w:rsid w:val="00C92D99"/>
    <w:rsid w:val="00C97694"/>
    <w:rsid w:val="00CA04A3"/>
    <w:rsid w:val="00CA15F5"/>
    <w:rsid w:val="00CA1C95"/>
    <w:rsid w:val="00CA22FE"/>
    <w:rsid w:val="00CA4C29"/>
    <w:rsid w:val="00CA4F8C"/>
    <w:rsid w:val="00CA5362"/>
    <w:rsid w:val="00CA7154"/>
    <w:rsid w:val="00CB079A"/>
    <w:rsid w:val="00CB261B"/>
    <w:rsid w:val="00CB3925"/>
    <w:rsid w:val="00CB4D15"/>
    <w:rsid w:val="00CB65AA"/>
    <w:rsid w:val="00CB79F1"/>
    <w:rsid w:val="00CB7CE9"/>
    <w:rsid w:val="00CC2016"/>
    <w:rsid w:val="00CC35EA"/>
    <w:rsid w:val="00CC50A7"/>
    <w:rsid w:val="00CC55AD"/>
    <w:rsid w:val="00CD16B3"/>
    <w:rsid w:val="00CD1B5D"/>
    <w:rsid w:val="00CD248F"/>
    <w:rsid w:val="00CD25C4"/>
    <w:rsid w:val="00CD399B"/>
    <w:rsid w:val="00CE1915"/>
    <w:rsid w:val="00CE19BD"/>
    <w:rsid w:val="00CE446D"/>
    <w:rsid w:val="00CE62DA"/>
    <w:rsid w:val="00CF0C7E"/>
    <w:rsid w:val="00CF0CC3"/>
    <w:rsid w:val="00CF141F"/>
    <w:rsid w:val="00CF1502"/>
    <w:rsid w:val="00CF35FC"/>
    <w:rsid w:val="00CF4695"/>
    <w:rsid w:val="00CF5671"/>
    <w:rsid w:val="00CF57B4"/>
    <w:rsid w:val="00CF6F32"/>
    <w:rsid w:val="00CF77D5"/>
    <w:rsid w:val="00D10CD4"/>
    <w:rsid w:val="00D1102F"/>
    <w:rsid w:val="00D12FDA"/>
    <w:rsid w:val="00D16D6E"/>
    <w:rsid w:val="00D17B39"/>
    <w:rsid w:val="00D24737"/>
    <w:rsid w:val="00D27925"/>
    <w:rsid w:val="00D30A9A"/>
    <w:rsid w:val="00D317DA"/>
    <w:rsid w:val="00D319C5"/>
    <w:rsid w:val="00D32490"/>
    <w:rsid w:val="00D36352"/>
    <w:rsid w:val="00D44136"/>
    <w:rsid w:val="00D444E7"/>
    <w:rsid w:val="00D44CE3"/>
    <w:rsid w:val="00D50338"/>
    <w:rsid w:val="00D54AB1"/>
    <w:rsid w:val="00D56C7A"/>
    <w:rsid w:val="00D56D43"/>
    <w:rsid w:val="00D578BF"/>
    <w:rsid w:val="00D611B6"/>
    <w:rsid w:val="00D61608"/>
    <w:rsid w:val="00D62A9E"/>
    <w:rsid w:val="00D63263"/>
    <w:rsid w:val="00D6394F"/>
    <w:rsid w:val="00D63E19"/>
    <w:rsid w:val="00D63FE8"/>
    <w:rsid w:val="00D66C66"/>
    <w:rsid w:val="00D70490"/>
    <w:rsid w:val="00D71822"/>
    <w:rsid w:val="00D77FD2"/>
    <w:rsid w:val="00D8174F"/>
    <w:rsid w:val="00D83781"/>
    <w:rsid w:val="00D83FA9"/>
    <w:rsid w:val="00D84B6D"/>
    <w:rsid w:val="00D85F28"/>
    <w:rsid w:val="00D9173E"/>
    <w:rsid w:val="00D91942"/>
    <w:rsid w:val="00D958DE"/>
    <w:rsid w:val="00DA1588"/>
    <w:rsid w:val="00DA3442"/>
    <w:rsid w:val="00DA494E"/>
    <w:rsid w:val="00DA4EDF"/>
    <w:rsid w:val="00DA5000"/>
    <w:rsid w:val="00DA76FE"/>
    <w:rsid w:val="00DA7E8A"/>
    <w:rsid w:val="00DB2BEA"/>
    <w:rsid w:val="00DB2C3B"/>
    <w:rsid w:val="00DB6958"/>
    <w:rsid w:val="00DB7118"/>
    <w:rsid w:val="00DC24A5"/>
    <w:rsid w:val="00DC590D"/>
    <w:rsid w:val="00DC5C2A"/>
    <w:rsid w:val="00DC6A39"/>
    <w:rsid w:val="00DD184D"/>
    <w:rsid w:val="00DD295E"/>
    <w:rsid w:val="00DD440F"/>
    <w:rsid w:val="00DD5F92"/>
    <w:rsid w:val="00DE3535"/>
    <w:rsid w:val="00DE4F98"/>
    <w:rsid w:val="00DE5798"/>
    <w:rsid w:val="00DE796A"/>
    <w:rsid w:val="00DF05BB"/>
    <w:rsid w:val="00DF4250"/>
    <w:rsid w:val="00DF7063"/>
    <w:rsid w:val="00E015AC"/>
    <w:rsid w:val="00E059D3"/>
    <w:rsid w:val="00E14F28"/>
    <w:rsid w:val="00E158D5"/>
    <w:rsid w:val="00E166B1"/>
    <w:rsid w:val="00E201C8"/>
    <w:rsid w:val="00E21E9D"/>
    <w:rsid w:val="00E2234C"/>
    <w:rsid w:val="00E22E05"/>
    <w:rsid w:val="00E247C2"/>
    <w:rsid w:val="00E24E25"/>
    <w:rsid w:val="00E25221"/>
    <w:rsid w:val="00E25DB3"/>
    <w:rsid w:val="00E25E58"/>
    <w:rsid w:val="00E30552"/>
    <w:rsid w:val="00E30575"/>
    <w:rsid w:val="00E31210"/>
    <w:rsid w:val="00E3344F"/>
    <w:rsid w:val="00E369DB"/>
    <w:rsid w:val="00E36EB2"/>
    <w:rsid w:val="00E40B44"/>
    <w:rsid w:val="00E416DA"/>
    <w:rsid w:val="00E43707"/>
    <w:rsid w:val="00E51EC3"/>
    <w:rsid w:val="00E543AA"/>
    <w:rsid w:val="00E63CFD"/>
    <w:rsid w:val="00E63D25"/>
    <w:rsid w:val="00E64792"/>
    <w:rsid w:val="00E67568"/>
    <w:rsid w:val="00E67CEF"/>
    <w:rsid w:val="00E724A0"/>
    <w:rsid w:val="00E7433F"/>
    <w:rsid w:val="00E760C7"/>
    <w:rsid w:val="00E80085"/>
    <w:rsid w:val="00E828C7"/>
    <w:rsid w:val="00E8445C"/>
    <w:rsid w:val="00E84A4F"/>
    <w:rsid w:val="00E87C79"/>
    <w:rsid w:val="00E90558"/>
    <w:rsid w:val="00E9077F"/>
    <w:rsid w:val="00E91640"/>
    <w:rsid w:val="00E91692"/>
    <w:rsid w:val="00E921B9"/>
    <w:rsid w:val="00E95BA4"/>
    <w:rsid w:val="00E96DEF"/>
    <w:rsid w:val="00EA0788"/>
    <w:rsid w:val="00EA0FD4"/>
    <w:rsid w:val="00EA1054"/>
    <w:rsid w:val="00EA37A1"/>
    <w:rsid w:val="00EA38C7"/>
    <w:rsid w:val="00EA4780"/>
    <w:rsid w:val="00EB0EB2"/>
    <w:rsid w:val="00EB32FE"/>
    <w:rsid w:val="00EB753E"/>
    <w:rsid w:val="00EC2CB1"/>
    <w:rsid w:val="00EC3A5F"/>
    <w:rsid w:val="00ED2918"/>
    <w:rsid w:val="00ED4ECA"/>
    <w:rsid w:val="00ED6BB3"/>
    <w:rsid w:val="00ED77A3"/>
    <w:rsid w:val="00EE026C"/>
    <w:rsid w:val="00EE115C"/>
    <w:rsid w:val="00EE3DF6"/>
    <w:rsid w:val="00EE5837"/>
    <w:rsid w:val="00EE5C27"/>
    <w:rsid w:val="00EF110A"/>
    <w:rsid w:val="00EF135A"/>
    <w:rsid w:val="00EF19EC"/>
    <w:rsid w:val="00EF2846"/>
    <w:rsid w:val="00EF6CDD"/>
    <w:rsid w:val="00EF711C"/>
    <w:rsid w:val="00EF7575"/>
    <w:rsid w:val="00F00CCF"/>
    <w:rsid w:val="00F01B22"/>
    <w:rsid w:val="00F03C00"/>
    <w:rsid w:val="00F10559"/>
    <w:rsid w:val="00F12DD6"/>
    <w:rsid w:val="00F21754"/>
    <w:rsid w:val="00F225AD"/>
    <w:rsid w:val="00F240DC"/>
    <w:rsid w:val="00F24F24"/>
    <w:rsid w:val="00F253D4"/>
    <w:rsid w:val="00F27FC6"/>
    <w:rsid w:val="00F31535"/>
    <w:rsid w:val="00F322C7"/>
    <w:rsid w:val="00F3310C"/>
    <w:rsid w:val="00F35ED9"/>
    <w:rsid w:val="00F36A83"/>
    <w:rsid w:val="00F407B2"/>
    <w:rsid w:val="00F40D7F"/>
    <w:rsid w:val="00F43F00"/>
    <w:rsid w:val="00F45D78"/>
    <w:rsid w:val="00F47390"/>
    <w:rsid w:val="00F50135"/>
    <w:rsid w:val="00F56141"/>
    <w:rsid w:val="00F61AB5"/>
    <w:rsid w:val="00F622EA"/>
    <w:rsid w:val="00F64BB3"/>
    <w:rsid w:val="00F66AB2"/>
    <w:rsid w:val="00F66ACF"/>
    <w:rsid w:val="00F67C3E"/>
    <w:rsid w:val="00F70E8A"/>
    <w:rsid w:val="00F73DA8"/>
    <w:rsid w:val="00F7444A"/>
    <w:rsid w:val="00F762BC"/>
    <w:rsid w:val="00F7639B"/>
    <w:rsid w:val="00F822AB"/>
    <w:rsid w:val="00F83111"/>
    <w:rsid w:val="00F83AB9"/>
    <w:rsid w:val="00F83E7D"/>
    <w:rsid w:val="00F84049"/>
    <w:rsid w:val="00F87E04"/>
    <w:rsid w:val="00F932A0"/>
    <w:rsid w:val="00F93650"/>
    <w:rsid w:val="00F97A79"/>
    <w:rsid w:val="00FA0AB9"/>
    <w:rsid w:val="00FA18B9"/>
    <w:rsid w:val="00FA2101"/>
    <w:rsid w:val="00FA5E8E"/>
    <w:rsid w:val="00FB0332"/>
    <w:rsid w:val="00FB1424"/>
    <w:rsid w:val="00FB1EDD"/>
    <w:rsid w:val="00FB4A3F"/>
    <w:rsid w:val="00FB4F87"/>
    <w:rsid w:val="00FB61BA"/>
    <w:rsid w:val="00FC1EB0"/>
    <w:rsid w:val="00FC39F9"/>
    <w:rsid w:val="00FC417D"/>
    <w:rsid w:val="00FC44A4"/>
    <w:rsid w:val="00FD1841"/>
    <w:rsid w:val="00FD2F48"/>
    <w:rsid w:val="00FD3405"/>
    <w:rsid w:val="00FD50EF"/>
    <w:rsid w:val="00FE21C0"/>
    <w:rsid w:val="00FE34D9"/>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CB3CD"/>
  <w15:docId w15:val="{DDFECAD8-EF56-417C-8715-A6695C437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9"/>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uiPriority w:val="9"/>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uiPriority w:val="9"/>
    <w:qFormat/>
    <w:pPr>
      <w:keepNext/>
      <w:spacing w:before="120" w:after="120" w:line="360" w:lineRule="exact"/>
      <w:jc w:val="both"/>
      <w:outlineLvl w:val="3"/>
    </w:pPr>
  </w:style>
  <w:style w:type="paragraph" w:styleId="Heading5">
    <w:name w:val="heading 5"/>
    <w:aliases w:val="Subpara 2"/>
    <w:basedOn w:val="Normal"/>
    <w:next w:val="Normal"/>
    <w:link w:val="Heading5Char"/>
    <w:uiPriority w:val="9"/>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uiPriority w:val="9"/>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
    <w:qFormat/>
    <w:pPr>
      <w:keepNext/>
      <w:jc w:val="center"/>
      <w:outlineLvl w:val="6"/>
    </w:pPr>
    <w:rPr>
      <w:rFonts w:ascii="Times" w:hAnsi="Times"/>
      <w:b/>
      <w:bCs/>
      <w:noProof/>
      <w:sz w:val="20"/>
    </w:rPr>
  </w:style>
  <w:style w:type="paragraph" w:styleId="Heading8">
    <w:name w:val="heading 8"/>
    <w:basedOn w:val="Normal"/>
    <w:next w:val="Normal"/>
    <w:link w:val="Heading8Char"/>
    <w:uiPriority w:val="9"/>
    <w:qFormat/>
    <w:pPr>
      <w:keepNext/>
      <w:jc w:val="center"/>
      <w:outlineLvl w:val="7"/>
    </w:pPr>
    <w:rPr>
      <w:b/>
      <w:bCs/>
      <w:sz w:val="30"/>
      <w:szCs w:val="30"/>
    </w:rPr>
  </w:style>
  <w:style w:type="paragraph" w:styleId="Heading9">
    <w:name w:val="heading 9"/>
    <w:basedOn w:val="Normal"/>
    <w:next w:val="Normal"/>
    <w:link w:val="Heading9Char"/>
    <w:uiPriority w:val="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Ref,de nota al pie,註腳內容,de nota al pie + (Asian) MS Mincho,Footnote Reference1,11 pt,Ref. de nota de rodapé1,stylish"/>
    <w:link w:val="BVIfnrCha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link w:val="ZZAnxheaderChar"/>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qFormat/>
    <w:rsid w:val="008A6A43"/>
  </w:style>
  <w:style w:type="character" w:customStyle="1" w:styleId="Heading2Char">
    <w:name w:val="Heading 2 Char"/>
    <w:aliases w:val="Chpt Char"/>
    <w:link w:val="Heading2"/>
    <w:uiPriority w:val="9"/>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uiPriority w:val="99"/>
    <w:qFormat/>
    <w:rsid w:val="008A6A43"/>
    <w:pPr>
      <w:keepNext/>
      <w:keepLines/>
      <w:suppressAutoHyphens/>
      <w:ind w:right="3402"/>
    </w:pPr>
    <w:rPr>
      <w:b/>
    </w:rPr>
  </w:style>
  <w:style w:type="paragraph" w:customStyle="1" w:styleId="AATitle2">
    <w:name w:val="AA_Title2"/>
    <w:basedOn w:val="AATitle"/>
    <w:uiPriority w:val="99"/>
    <w:qFormat/>
    <w:rsid w:val="008A6A43"/>
    <w:pPr>
      <w:spacing w:before="120" w:after="120"/>
      <w:ind w:right="1701"/>
    </w:pPr>
  </w:style>
  <w:style w:type="paragraph" w:customStyle="1" w:styleId="BBTitle">
    <w:name w:val="BB_Title"/>
    <w:basedOn w:val="Normal-pool"/>
    <w:link w:val="BBTitleChar"/>
    <w:qFormat/>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qFormat/>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link w:val="ZZAnxtitleChar"/>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3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3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3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3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qFormat/>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uiPriority w:val="99"/>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3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3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3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3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3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10"/>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10"/>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uiPriority w:val="9"/>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uiPriority w:val="99"/>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uiPriority w:val="99"/>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uiPriority w:val="9"/>
    <w:rsid w:val="00537D64"/>
    <w:rPr>
      <w:rFonts w:cs="Simplified Arabic"/>
      <w:sz w:val="22"/>
      <w:szCs w:val="28"/>
    </w:rPr>
  </w:style>
  <w:style w:type="character" w:customStyle="1" w:styleId="Heading5Char">
    <w:name w:val="Heading 5 Char"/>
    <w:aliases w:val="Subpara 2 Char"/>
    <w:link w:val="Heading5"/>
    <w:uiPriority w:val="9"/>
    <w:rsid w:val="00537D64"/>
    <w:rPr>
      <w:rFonts w:ascii="Times" w:hAnsi="Times" w:cs="Arabic Transparent"/>
      <w:b/>
      <w:bCs/>
      <w:noProof/>
      <w:szCs w:val="44"/>
    </w:rPr>
  </w:style>
  <w:style w:type="character" w:customStyle="1" w:styleId="Heading6Char">
    <w:name w:val="Heading 6 Char"/>
    <w:link w:val="Heading6"/>
    <w:uiPriority w:val="9"/>
    <w:rsid w:val="00537D64"/>
    <w:rPr>
      <w:rFonts w:cs="Simplified Arabic"/>
      <w:sz w:val="22"/>
      <w:szCs w:val="28"/>
      <w:u w:val="single"/>
    </w:rPr>
  </w:style>
  <w:style w:type="character" w:customStyle="1" w:styleId="Heading7Char">
    <w:name w:val="Heading 7 Char"/>
    <w:link w:val="Heading7"/>
    <w:uiPriority w:val="9"/>
    <w:rsid w:val="00537D64"/>
    <w:rPr>
      <w:rFonts w:ascii="Times" w:hAnsi="Times" w:cs="Simplified Arabic"/>
      <w:b/>
      <w:bCs/>
      <w:noProof/>
      <w:szCs w:val="28"/>
    </w:rPr>
  </w:style>
  <w:style w:type="character" w:customStyle="1" w:styleId="Heading8Char">
    <w:name w:val="Heading 8 Char"/>
    <w:link w:val="Heading8"/>
    <w:uiPriority w:val="9"/>
    <w:rsid w:val="00537D64"/>
    <w:rPr>
      <w:rFonts w:cs="Simplified Arabic"/>
      <w:b/>
      <w:bCs/>
      <w:sz w:val="30"/>
      <w:szCs w:val="30"/>
    </w:rPr>
  </w:style>
  <w:style w:type="character" w:customStyle="1" w:styleId="Heading9Char">
    <w:name w:val="Heading 9 Char"/>
    <w:link w:val="Heading9"/>
    <w:uiPriority w:val="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 w:type="paragraph" w:customStyle="1" w:styleId="msonormal0">
    <w:name w:val="msonormal"/>
    <w:basedOn w:val="Normal"/>
    <w:uiPriority w:val="99"/>
    <w:rsid w:val="005B6E37"/>
    <w:pPr>
      <w:bidi w:val="0"/>
      <w:spacing w:before="100" w:beforeAutospacing="1" w:after="100" w:afterAutospacing="1"/>
    </w:pPr>
    <w:rPr>
      <w:rFonts w:eastAsia="DengXian" w:cs="Times New Roman"/>
      <w:sz w:val="24"/>
      <w:szCs w:val="24"/>
      <w:lang w:val="en-GB"/>
    </w:rPr>
  </w:style>
  <w:style w:type="character" w:customStyle="1" w:styleId="FootnoteTextChar2">
    <w:name w:val="Footnote Text Char2"/>
    <w:aliases w:val="Geneva 9 Char1,Font: Geneva 9 Char1,Boston 10 Char1,f Char1,fn Char1,Footnotes Char1,Footnote ak Char1,ft Char1,fn cafc Char1,Footnotes Char Char Char1,Footnote Text Char Char Char1,fn Char Char Char1,Footnote Text Char1 Char"/>
    <w:basedOn w:val="DefaultParagraphFont"/>
    <w:semiHidden/>
    <w:rsid w:val="005B6E37"/>
    <w:rPr>
      <w:rFonts w:ascii="Times New Roman" w:eastAsia="SimSun" w:hAnsi="Times New Roman" w:cs="Times New Roman"/>
      <w:lang w:eastAsia="zh-CN"/>
    </w:rPr>
  </w:style>
  <w:style w:type="paragraph" w:customStyle="1" w:styleId="Title1">
    <w:name w:val="Title1"/>
    <w:basedOn w:val="Normal"/>
    <w:next w:val="Normal"/>
    <w:uiPriority w:val="10"/>
    <w:qFormat/>
    <w:rsid w:val="005B6E37"/>
    <w:pPr>
      <w:bidi w:val="0"/>
      <w:contextualSpacing/>
    </w:pPr>
    <w:rPr>
      <w:rFonts w:ascii="Calibri Light" w:eastAsia="DengXian Light" w:hAnsi="Calibri Light" w:cs="Times New Roman"/>
      <w:color w:val="5B9BD5"/>
      <w:spacing w:val="-10"/>
      <w:sz w:val="56"/>
      <w:szCs w:val="56"/>
      <w:lang w:val="en-GB" w:eastAsia="zh-CN"/>
    </w:rPr>
  </w:style>
  <w:style w:type="paragraph" w:customStyle="1" w:styleId="Footnote-pool">
    <w:name w:val="Footnote-pool"/>
    <w:basedOn w:val="Normal-pool"/>
    <w:uiPriority w:val="99"/>
    <w:rsid w:val="005B6E37"/>
    <w:pPr>
      <w:tabs>
        <w:tab w:val="left" w:pos="4082"/>
      </w:tabs>
      <w:spacing w:before="20" w:after="40"/>
      <w:ind w:left="1247"/>
    </w:pPr>
    <w:rPr>
      <w:sz w:val="18"/>
      <w:szCs w:val="22"/>
      <w:lang w:val="en-US"/>
    </w:rPr>
  </w:style>
  <w:style w:type="paragraph" w:customStyle="1" w:styleId="Titletfsubpar">
    <w:name w:val="Title_tf_subpar"/>
    <w:basedOn w:val="Normal-pool"/>
    <w:uiPriority w:val="99"/>
    <w:rsid w:val="005B6E37"/>
    <w:pPr>
      <w:tabs>
        <w:tab w:val="left" w:pos="4082"/>
      </w:tabs>
      <w:spacing w:before="40" w:after="240"/>
    </w:pPr>
    <w:rPr>
      <w:sz w:val="17"/>
      <w:szCs w:val="22"/>
      <w:lang w:val="en-US"/>
    </w:rPr>
  </w:style>
  <w:style w:type="paragraph" w:customStyle="1" w:styleId="AConvName">
    <w:name w:val="A_ConvName"/>
    <w:basedOn w:val="Normal-pool"/>
    <w:next w:val="Normal-pool"/>
    <w:uiPriority w:val="99"/>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Symbol">
    <w:name w:val="A_Symbol"/>
    <w:basedOn w:val="Normal-pool"/>
    <w:uiPriority w:val="99"/>
    <w:rsid w:val="005B6E37"/>
    <w:pPr>
      <w:tabs>
        <w:tab w:val="left" w:pos="4082"/>
      </w:tabs>
    </w:pPr>
    <w:rPr>
      <w:rFonts w:eastAsia="SimSun"/>
      <w:sz w:val="22"/>
      <w:szCs w:val="22"/>
      <w:lang w:val="en-US"/>
    </w:rPr>
  </w:style>
  <w:style w:type="paragraph" w:customStyle="1" w:styleId="AText">
    <w:name w:val="A_Text"/>
    <w:basedOn w:val="Normal-pool"/>
    <w:uiPriority w:val="99"/>
    <w:rsid w:val="005B6E37"/>
    <w:pPr>
      <w:tabs>
        <w:tab w:val="left" w:pos="4082"/>
      </w:tabs>
      <w:spacing w:before="120" w:after="120"/>
    </w:pPr>
    <w:rPr>
      <w:rFonts w:eastAsia="SimSun"/>
      <w:sz w:val="22"/>
      <w:szCs w:val="22"/>
      <w:lang w:val="en-US"/>
    </w:rPr>
  </w:style>
  <w:style w:type="paragraph" w:customStyle="1" w:styleId="ATwoLetters">
    <w:name w:val="A_TwoLetters"/>
    <w:basedOn w:val="Normal-pool"/>
    <w:next w:val="Normal-pool"/>
    <w:uiPriority w:val="99"/>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UnitedNations">
    <w:name w:val="A_United_Nations"/>
    <w:basedOn w:val="Normal-pool"/>
    <w:next w:val="Normal-pool"/>
    <w:uiPriority w:val="99"/>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AAAConvName">
    <w:name w:val="AAA_ConvName"/>
    <w:basedOn w:val="Normal-pool"/>
    <w:next w:val="Normal-pool"/>
    <w:uiPriority w:val="99"/>
    <w:semiHidden/>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AAText">
    <w:name w:val="AAA_Text"/>
    <w:basedOn w:val="Normal-pool"/>
    <w:uiPriority w:val="99"/>
    <w:semiHidden/>
    <w:rsid w:val="005B6E37"/>
    <w:pPr>
      <w:tabs>
        <w:tab w:val="left" w:pos="4082"/>
      </w:tabs>
      <w:spacing w:before="120" w:after="120"/>
    </w:pPr>
    <w:rPr>
      <w:rFonts w:eastAsia="SimSun"/>
      <w:sz w:val="22"/>
      <w:szCs w:val="22"/>
      <w:lang w:val="en-US"/>
    </w:rPr>
  </w:style>
  <w:style w:type="paragraph" w:customStyle="1" w:styleId="AAATwoLetters">
    <w:name w:val="AAA_TwoLetters"/>
    <w:basedOn w:val="Normal-pool"/>
    <w:next w:val="Normal-pool"/>
    <w:uiPriority w:val="99"/>
    <w:semiHidden/>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AAUnitedNations">
    <w:name w:val="AAA_United_Nations"/>
    <w:basedOn w:val="Normal-pool"/>
    <w:next w:val="Normal-pool"/>
    <w:uiPriority w:val="99"/>
    <w:semiHidden/>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Footnote-Text">
    <w:name w:val="Footnote-Text"/>
    <w:basedOn w:val="Normal-pool"/>
    <w:rsid w:val="005B6E37"/>
    <w:pPr>
      <w:tabs>
        <w:tab w:val="left" w:pos="4082"/>
      </w:tabs>
      <w:spacing w:before="20" w:after="40"/>
      <w:ind w:left="1247"/>
    </w:pPr>
    <w:rPr>
      <w:rFonts w:eastAsia="SimSun"/>
      <w:sz w:val="18"/>
      <w:szCs w:val="22"/>
      <w:lang w:val="en-US"/>
    </w:rPr>
  </w:style>
  <w:style w:type="paragraph" w:customStyle="1" w:styleId="Normal-pool-Table">
    <w:name w:val="Normal-pool-Table"/>
    <w:basedOn w:val="Normal-pool"/>
    <w:uiPriority w:val="99"/>
    <w:rsid w:val="005B6E37"/>
    <w:pPr>
      <w:tabs>
        <w:tab w:val="left" w:pos="4082"/>
      </w:tabs>
      <w:spacing w:before="40" w:after="40"/>
    </w:pPr>
    <w:rPr>
      <w:rFonts w:eastAsia="SimSun"/>
      <w:sz w:val="18"/>
      <w:szCs w:val="22"/>
      <w:lang w:val="en-US"/>
    </w:rPr>
  </w:style>
  <w:style w:type="paragraph" w:customStyle="1" w:styleId="paragraph">
    <w:name w:val="paragraph"/>
    <w:basedOn w:val="Normal"/>
    <w:uiPriority w:val="1"/>
    <w:rsid w:val="005B6E37"/>
    <w:pPr>
      <w:bidi w:val="0"/>
      <w:spacing w:before="100" w:beforeAutospacing="1" w:after="100" w:afterAutospacing="1" w:line="276" w:lineRule="auto"/>
    </w:pPr>
    <w:rPr>
      <w:rFonts w:cs="Times New Roman"/>
      <w:sz w:val="24"/>
      <w:szCs w:val="24"/>
      <w:lang w:val="fr-FR" w:eastAsia="fr-FR"/>
    </w:rPr>
  </w:style>
  <w:style w:type="paragraph" w:customStyle="1" w:styleId="m-4523103748484492664paragraph">
    <w:name w:val="m_-4523103748484492664paragraph"/>
    <w:basedOn w:val="Normal"/>
    <w:uiPriority w:val="1"/>
    <w:rsid w:val="005B6E37"/>
    <w:pPr>
      <w:bidi w:val="0"/>
      <w:spacing w:before="100" w:beforeAutospacing="1" w:after="100" w:afterAutospacing="1" w:line="276" w:lineRule="auto"/>
    </w:pPr>
    <w:rPr>
      <w:rFonts w:eastAsia="Batang" w:cs="Times New Roman"/>
      <w:sz w:val="24"/>
      <w:szCs w:val="24"/>
      <w:lang w:val="fr-FR" w:eastAsia="fr-FR"/>
    </w:rPr>
  </w:style>
  <w:style w:type="character" w:styleId="PlaceholderText">
    <w:name w:val="Placeholder Text"/>
    <w:basedOn w:val="DefaultParagraphFont"/>
    <w:uiPriority w:val="99"/>
    <w:semiHidden/>
    <w:rsid w:val="005B6E37"/>
    <w:rPr>
      <w:color w:val="808080"/>
    </w:rPr>
  </w:style>
  <w:style w:type="character" w:customStyle="1" w:styleId="Heading2Char1">
    <w:name w:val="Heading 2 Char1"/>
    <w:basedOn w:val="DefaultParagraphFont"/>
    <w:uiPriority w:val="9"/>
    <w:semiHidden/>
    <w:locked/>
    <w:rsid w:val="005B6E37"/>
    <w:rPr>
      <w:rFonts w:ascii="Times New Roman" w:eastAsia="SimSun" w:hAnsi="Times New Roman" w:cs="Times New Roman"/>
      <w:b/>
      <w:sz w:val="24"/>
      <w:szCs w:val="24"/>
      <w:lang w:val="en-GB" w:eastAsia="zh-CN"/>
    </w:rPr>
  </w:style>
  <w:style w:type="character" w:customStyle="1" w:styleId="En-tteCar1">
    <w:name w:val="En-tête Car1"/>
    <w:basedOn w:val="DefaultParagraphFont"/>
    <w:uiPriority w:val="99"/>
    <w:semiHidden/>
    <w:rsid w:val="005B6E37"/>
  </w:style>
  <w:style w:type="character" w:customStyle="1" w:styleId="PieddepageCar1">
    <w:name w:val="Pied de page Car1"/>
    <w:basedOn w:val="DefaultParagraphFont"/>
    <w:uiPriority w:val="99"/>
    <w:semiHidden/>
    <w:rsid w:val="005B6E37"/>
  </w:style>
  <w:style w:type="character" w:customStyle="1" w:styleId="eop">
    <w:name w:val="eop"/>
    <w:basedOn w:val="DefaultParagraphFont"/>
    <w:rsid w:val="005B6E37"/>
  </w:style>
  <w:style w:type="character" w:customStyle="1" w:styleId="m-4523103748484492664normaltextrun">
    <w:name w:val="m_-4523103748484492664normaltextrun"/>
    <w:basedOn w:val="DefaultParagraphFont"/>
    <w:rsid w:val="005B6E37"/>
  </w:style>
  <w:style w:type="character" w:customStyle="1" w:styleId="m-4523103748484492664eop">
    <w:name w:val="m_-4523103748484492664eop"/>
    <w:basedOn w:val="DefaultParagraphFont"/>
    <w:rsid w:val="005B6E37"/>
  </w:style>
  <w:style w:type="character" w:customStyle="1" w:styleId="findhit">
    <w:name w:val="findhit"/>
    <w:basedOn w:val="DefaultParagraphFont"/>
    <w:rsid w:val="005B6E37"/>
  </w:style>
  <w:style w:type="character" w:customStyle="1" w:styleId="jlqj4b">
    <w:name w:val="jlqj4b"/>
    <w:basedOn w:val="DefaultParagraphFont"/>
    <w:rsid w:val="005B6E37"/>
  </w:style>
  <w:style w:type="character" w:customStyle="1" w:styleId="job-value">
    <w:name w:val="job-value"/>
    <w:basedOn w:val="DefaultParagraphFont"/>
    <w:rsid w:val="005B6E37"/>
  </w:style>
  <w:style w:type="character" w:customStyle="1" w:styleId="TitleChar1">
    <w:name w:val="Title Char1"/>
    <w:basedOn w:val="DefaultParagraphFont"/>
    <w:uiPriority w:val="10"/>
    <w:rsid w:val="005B6E37"/>
    <w:rPr>
      <w:rFonts w:asciiTheme="majorHAnsi" w:eastAsiaTheme="majorEastAsia" w:hAnsiTheme="majorHAnsi" w:cstheme="majorBidi"/>
      <w:spacing w:val="-10"/>
      <w:kern w:val="28"/>
      <w:sz w:val="56"/>
      <w:szCs w:val="56"/>
    </w:rPr>
  </w:style>
  <w:style w:type="table" w:customStyle="1" w:styleId="TableGrid3">
    <w:name w:val="Table Grid3"/>
    <w:basedOn w:val="TableNormal"/>
    <w:next w:val="TableGrid"/>
    <w:rsid w:val="00723D9E"/>
    <w:rPr>
      <w:rFonts w:eastAsia="SimSu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semiHidden/>
    <w:rsid w:val="00E87C79"/>
    <w:pPr>
      <w:bidi w:val="0"/>
      <w:spacing w:after="160" w:line="240" w:lineRule="exact"/>
    </w:pPr>
    <w:rPr>
      <w:rFonts w:cs="Traditional Arabic"/>
      <w:sz w:val="20"/>
      <w:szCs w:val="20"/>
      <w:vertAlign w:val="superscript"/>
    </w:rPr>
  </w:style>
  <w:style w:type="paragraph" w:customStyle="1" w:styleId="AATitle1">
    <w:name w:val="AA_Title1"/>
    <w:basedOn w:val="Normal-pool"/>
    <w:qFormat/>
    <w:rsid w:val="00087F11"/>
    <w:pPr>
      <w:tabs>
        <w:tab w:val="clear" w:pos="1814"/>
        <w:tab w:val="clear" w:pos="2381"/>
        <w:tab w:val="clear" w:pos="2948"/>
        <w:tab w:val="clear" w:pos="3515"/>
        <w:tab w:val="left" w:pos="624"/>
        <w:tab w:val="left" w:pos="1871"/>
        <w:tab w:val="left" w:pos="2495"/>
        <w:tab w:val="left" w:pos="3119"/>
        <w:tab w:val="left" w:pos="3742"/>
        <w:tab w:val="left" w:pos="4366"/>
      </w:tabs>
    </w:pPr>
    <w:rPr>
      <w:lang w:val="fr-FR" w:eastAsia="zh-CN"/>
    </w:rPr>
  </w:style>
  <w:style w:type="character" w:customStyle="1" w:styleId="BBTitleChar">
    <w:name w:val="BB_Title Char"/>
    <w:link w:val="BBTitle"/>
    <w:rsid w:val="008C1B98"/>
    <w:rPr>
      <w:rFonts w:cs="Times New Roman"/>
      <w:b/>
      <w:sz w:val="28"/>
      <w:szCs w:val="28"/>
      <w:lang w:val="en-GB"/>
    </w:rPr>
  </w:style>
  <w:style w:type="character" w:customStyle="1" w:styleId="ZZAnxtitleChar">
    <w:name w:val="ZZ_Anx_title Char"/>
    <w:link w:val="ZZAnxtitle"/>
    <w:rsid w:val="008C1B98"/>
    <w:rPr>
      <w:rFonts w:cs="Times New Roman"/>
      <w:b/>
      <w:bCs/>
      <w:sz w:val="28"/>
      <w:szCs w:val="26"/>
      <w:lang w:val="en-GB"/>
    </w:rPr>
  </w:style>
  <w:style w:type="character" w:customStyle="1" w:styleId="ZZAnxheaderChar">
    <w:name w:val="ZZ_Anx_header Char"/>
    <w:link w:val="ZZAnxheader"/>
    <w:rsid w:val="008C1B98"/>
    <w:rPr>
      <w:rFonts w:cs="Times New Roman"/>
      <w:b/>
      <w:bCs/>
      <w:sz w:val="28"/>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5a030b7-a207-4454-9836-0151be6a4cb9">
      <Terms xmlns="http://schemas.microsoft.com/office/infopath/2007/PartnerControls"/>
    </lcf76f155ced4ddcb4097134ff3c332f>
    <Uploadeddate xmlns="a5a030b7-a207-4454-9836-0151be6a4cb9">2023-07-19T16:59:01+00:00</Uploaded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1" ma:contentTypeDescription="Create a new document." ma:contentTypeScope="" ma:versionID="a7eb197f3c36f2d87ee60ba355112cf2">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634b1db350be165551fde14ef04ad152"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2.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 ds:uri="985ec44e-1bab-4c0b-9df0-6ba128686fc9"/>
    <ds:schemaRef ds:uri="3db09683-50ee-412d-9d3f-013dd3b9fb66"/>
  </ds:schemaRefs>
</ds:datastoreItem>
</file>

<file path=customXml/itemProps3.xml><?xml version="1.0" encoding="utf-8"?>
<ds:datastoreItem xmlns:ds="http://schemas.openxmlformats.org/officeDocument/2006/customXml" ds:itemID="{E9521456-D556-4134-BAB9-B48564B646DE}"/>
</file>

<file path=customXml/itemProps4.xml><?xml version="1.0" encoding="utf-8"?>
<ds:datastoreItem xmlns:ds="http://schemas.openxmlformats.org/officeDocument/2006/customXml" ds:itemID="{47D99CB7-2C93-446A-A01F-789B35EA9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6</Pages>
  <Words>1951</Words>
  <Characters>1112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K2309023-a-IPBES-10-7</vt:lpstr>
    </vt:vector>
  </TitlesOfParts>
  <Company>UNON</Company>
  <LinksUpToDate>false</LinksUpToDate>
  <CharactersWithSpaces>1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309023-a-IPBES-10-7</dc:title>
  <dc:creator>sara abousalama</dc:creator>
  <cp:lastModifiedBy>Sara Abousalama</cp:lastModifiedBy>
  <cp:revision>5</cp:revision>
  <cp:lastPrinted>2023-07-16T08:18:00Z</cp:lastPrinted>
  <dcterms:created xsi:type="dcterms:W3CDTF">2023-07-16T06:50:00Z</dcterms:created>
  <dcterms:modified xsi:type="dcterms:W3CDTF">2023-07-16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D4F860D66614BADA8AE4A931E72AB</vt:lpwstr>
  </property>
  <property fmtid="{D5CDD505-2E9C-101B-9397-08002B2CF9AE}" pid="3" name="Order">
    <vt:r8>100</vt:r8>
  </property>
  <property fmtid="{D5CDD505-2E9C-101B-9397-08002B2CF9AE}" pid="4" name="MediaServiceImageTags">
    <vt:lpwstr/>
  </property>
</Properties>
</file>